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040EB7" w14:textId="2E9302B9" w:rsidR="0090085C" w:rsidRPr="000A0E56" w:rsidRDefault="008A0B47" w:rsidP="000A0E56">
      <w:pPr>
        <w:jc w:val="center"/>
        <w:rPr>
          <w:sz w:val="40"/>
          <w:szCs w:val="40"/>
        </w:rPr>
      </w:pPr>
      <w:r>
        <w:rPr>
          <w:sz w:val="40"/>
          <w:szCs w:val="40"/>
        </w:rPr>
        <w:t>Game Design</w:t>
      </w:r>
    </w:p>
    <w:p w14:paraId="0DF0DBE0" w14:textId="77777777" w:rsidR="000A0E56" w:rsidRDefault="000A0E56" w:rsidP="0090085C">
      <w:pPr>
        <w:ind w:left="360" w:firstLine="0"/>
      </w:pPr>
    </w:p>
    <w:p w14:paraId="5EAF2681" w14:textId="2FCA0545" w:rsidR="000A0E56" w:rsidRPr="00812876" w:rsidRDefault="008A0B47" w:rsidP="000A0E56">
      <w:pPr>
        <w:ind w:left="360" w:firstLine="0"/>
        <w:jc w:val="center"/>
        <w:rPr>
          <w:b/>
          <w:bCs/>
          <w:sz w:val="96"/>
          <w:szCs w:val="96"/>
        </w:rPr>
      </w:pPr>
      <w:r w:rsidRPr="00812876">
        <w:rPr>
          <w:b/>
          <w:bCs/>
          <w:sz w:val="96"/>
          <w:szCs w:val="96"/>
        </w:rPr>
        <w:t>SeaQuest</w:t>
      </w:r>
    </w:p>
    <w:p w14:paraId="5B21E8B7" w14:textId="77777777" w:rsidR="000A0E56" w:rsidRDefault="000A0E56" w:rsidP="000A0E56">
      <w:pPr>
        <w:ind w:left="360" w:firstLine="0"/>
        <w:jc w:val="center"/>
      </w:pPr>
    </w:p>
    <w:p w14:paraId="3EE9A878" w14:textId="77777777" w:rsidR="000A0E56" w:rsidRDefault="000A0E56" w:rsidP="000A0E56">
      <w:pPr>
        <w:ind w:left="360" w:firstLine="0"/>
        <w:jc w:val="center"/>
      </w:pPr>
    </w:p>
    <w:p w14:paraId="24F0E454" w14:textId="77777777" w:rsidR="000A0E56" w:rsidRDefault="000A0E56" w:rsidP="000A0E56">
      <w:pPr>
        <w:ind w:left="360" w:firstLine="0"/>
        <w:jc w:val="center"/>
      </w:pPr>
    </w:p>
    <w:p w14:paraId="48743119" w14:textId="77777777" w:rsidR="000A0E56" w:rsidRDefault="000A0E56" w:rsidP="000A0E56">
      <w:pPr>
        <w:ind w:left="360" w:firstLine="0"/>
        <w:jc w:val="center"/>
      </w:pPr>
    </w:p>
    <w:p w14:paraId="2C8C69F8" w14:textId="77777777" w:rsidR="000A0E56" w:rsidRDefault="000A0E56" w:rsidP="000A0E56">
      <w:pPr>
        <w:ind w:left="360" w:firstLine="0"/>
        <w:jc w:val="center"/>
      </w:pPr>
    </w:p>
    <w:p w14:paraId="21CA196D" w14:textId="77777777" w:rsidR="000A0E56" w:rsidRDefault="000A0E56" w:rsidP="000A0E56">
      <w:pPr>
        <w:ind w:left="360" w:firstLine="0"/>
        <w:jc w:val="center"/>
      </w:pPr>
    </w:p>
    <w:p w14:paraId="125544A3" w14:textId="77777777" w:rsidR="000A0E56" w:rsidRDefault="000A0E56" w:rsidP="000A0E56">
      <w:pPr>
        <w:ind w:left="360" w:firstLine="0"/>
        <w:jc w:val="center"/>
      </w:pPr>
    </w:p>
    <w:p w14:paraId="6A8DA1C9" w14:textId="77777777" w:rsidR="00812876" w:rsidRDefault="00812876" w:rsidP="000A0E56">
      <w:pPr>
        <w:ind w:left="360" w:firstLine="0"/>
        <w:jc w:val="center"/>
      </w:pPr>
    </w:p>
    <w:p w14:paraId="6C36D79C" w14:textId="77777777" w:rsidR="000A0E56" w:rsidRDefault="000A0E56" w:rsidP="000A0E56">
      <w:pPr>
        <w:ind w:left="360" w:firstLine="0"/>
        <w:jc w:val="center"/>
      </w:pPr>
    </w:p>
    <w:p w14:paraId="0EFA76EF" w14:textId="77777777" w:rsidR="000A0E56" w:rsidRDefault="000A0E56" w:rsidP="000A0E56">
      <w:pPr>
        <w:ind w:left="360" w:firstLine="0"/>
        <w:jc w:val="center"/>
      </w:pPr>
    </w:p>
    <w:p w14:paraId="39B15AA8" w14:textId="77777777" w:rsidR="000A0E56" w:rsidRDefault="000A0E56" w:rsidP="000A0E56">
      <w:pPr>
        <w:ind w:left="360" w:firstLine="0"/>
        <w:jc w:val="center"/>
      </w:pPr>
    </w:p>
    <w:p w14:paraId="63EFC2D5" w14:textId="77777777" w:rsidR="000A0E56" w:rsidRDefault="000A0E56" w:rsidP="000A0E56">
      <w:pPr>
        <w:ind w:left="360" w:firstLine="0"/>
        <w:jc w:val="center"/>
      </w:pPr>
    </w:p>
    <w:p w14:paraId="0012637D" w14:textId="77777777" w:rsidR="000A0E56" w:rsidRDefault="000A0E56" w:rsidP="000A0E56">
      <w:pPr>
        <w:ind w:left="360" w:firstLine="0"/>
        <w:jc w:val="center"/>
      </w:pPr>
    </w:p>
    <w:p w14:paraId="5C7F5A6C" w14:textId="77777777" w:rsidR="000A0E56" w:rsidRDefault="000A0E56" w:rsidP="000A0E56">
      <w:pPr>
        <w:ind w:left="360" w:firstLine="0"/>
        <w:jc w:val="center"/>
      </w:pPr>
    </w:p>
    <w:p w14:paraId="1CBCBAED" w14:textId="77777777" w:rsidR="000A0E56" w:rsidRDefault="000A0E56" w:rsidP="000A0E56">
      <w:pPr>
        <w:ind w:left="360" w:firstLine="0"/>
        <w:jc w:val="center"/>
      </w:pPr>
    </w:p>
    <w:p w14:paraId="0F5BE779" w14:textId="77777777" w:rsidR="000A0E56" w:rsidRDefault="000A0E56" w:rsidP="000A0E56">
      <w:pPr>
        <w:ind w:left="360" w:firstLine="0"/>
        <w:jc w:val="center"/>
      </w:pPr>
    </w:p>
    <w:p w14:paraId="53CBCA79" w14:textId="77777777" w:rsidR="000A0E56" w:rsidRDefault="000A0E56" w:rsidP="000A0E56">
      <w:pPr>
        <w:ind w:left="360" w:firstLine="0"/>
        <w:jc w:val="center"/>
      </w:pPr>
    </w:p>
    <w:p w14:paraId="4C2362AA" w14:textId="77777777" w:rsidR="000A0E56" w:rsidRDefault="000A0E56" w:rsidP="000A0E56">
      <w:pPr>
        <w:ind w:left="360" w:firstLine="0"/>
        <w:jc w:val="center"/>
      </w:pPr>
    </w:p>
    <w:p w14:paraId="048D0461" w14:textId="77777777" w:rsidR="000A0E56" w:rsidRDefault="000A0E56" w:rsidP="000A0E56">
      <w:pPr>
        <w:ind w:left="360" w:firstLine="0"/>
        <w:jc w:val="center"/>
      </w:pPr>
    </w:p>
    <w:p w14:paraId="30EDB0F1" w14:textId="77777777" w:rsidR="000A0E56" w:rsidRDefault="000A0E56" w:rsidP="000A0E56">
      <w:pPr>
        <w:ind w:left="360" w:firstLine="0"/>
        <w:jc w:val="center"/>
      </w:pPr>
    </w:p>
    <w:p w14:paraId="29A9CDC4" w14:textId="77777777" w:rsidR="000A0E56" w:rsidRDefault="000A0E56" w:rsidP="000A0E56">
      <w:pPr>
        <w:ind w:left="360" w:firstLine="0"/>
        <w:jc w:val="center"/>
      </w:pPr>
    </w:p>
    <w:p w14:paraId="7247A53A" w14:textId="77777777" w:rsidR="000A0E56" w:rsidRDefault="000A0E56" w:rsidP="000A0E56">
      <w:pPr>
        <w:ind w:left="360" w:firstLine="0"/>
        <w:jc w:val="center"/>
      </w:pPr>
    </w:p>
    <w:p w14:paraId="419A97C8" w14:textId="77777777" w:rsidR="000A0E56" w:rsidRDefault="000A0E56" w:rsidP="000A0E56">
      <w:pPr>
        <w:ind w:left="360" w:firstLine="0"/>
        <w:jc w:val="center"/>
      </w:pPr>
    </w:p>
    <w:p w14:paraId="62BDBB48" w14:textId="77777777" w:rsidR="000A0E56" w:rsidRDefault="000A0E56" w:rsidP="000A0E56">
      <w:pPr>
        <w:ind w:left="360" w:firstLine="0"/>
        <w:jc w:val="center"/>
      </w:pPr>
    </w:p>
    <w:p w14:paraId="23C69B04" w14:textId="77777777" w:rsidR="000A0E56" w:rsidRDefault="000A0E56" w:rsidP="000A0E56">
      <w:pPr>
        <w:ind w:left="360" w:firstLine="0"/>
        <w:jc w:val="center"/>
      </w:pPr>
    </w:p>
    <w:p w14:paraId="1535A479" w14:textId="77777777" w:rsidR="000A0E56" w:rsidRDefault="000A0E56" w:rsidP="000A0E56">
      <w:pPr>
        <w:ind w:left="360" w:firstLine="0"/>
        <w:jc w:val="center"/>
      </w:pPr>
    </w:p>
    <w:p w14:paraId="45F37C64" w14:textId="77777777" w:rsidR="000A0E56" w:rsidRDefault="000A0E56" w:rsidP="000A0E56">
      <w:pPr>
        <w:ind w:left="360" w:firstLine="0"/>
        <w:jc w:val="center"/>
      </w:pPr>
    </w:p>
    <w:p w14:paraId="28F7D847" w14:textId="77777777" w:rsidR="000A0E56" w:rsidRDefault="000A0E56" w:rsidP="000A0E56">
      <w:pPr>
        <w:ind w:left="360" w:firstLine="0"/>
        <w:jc w:val="center"/>
      </w:pPr>
    </w:p>
    <w:p w14:paraId="4730EE5D" w14:textId="77777777" w:rsidR="000A0E56" w:rsidRDefault="000A0E56" w:rsidP="000A0E56">
      <w:pPr>
        <w:ind w:left="360" w:firstLine="0"/>
        <w:jc w:val="center"/>
      </w:pPr>
    </w:p>
    <w:p w14:paraId="3B354612" w14:textId="77777777" w:rsidR="000A0E56" w:rsidRDefault="000A0E56" w:rsidP="000A0E56">
      <w:pPr>
        <w:ind w:left="360" w:firstLine="0"/>
        <w:jc w:val="center"/>
      </w:pPr>
    </w:p>
    <w:p w14:paraId="05CDE3AE" w14:textId="77777777" w:rsidR="000A0E56" w:rsidRDefault="000A0E56" w:rsidP="000A0E56">
      <w:pPr>
        <w:ind w:left="360" w:firstLine="0"/>
        <w:jc w:val="center"/>
      </w:pPr>
    </w:p>
    <w:p w14:paraId="46A43419" w14:textId="77777777" w:rsidR="000A0E56" w:rsidRDefault="000A0E56" w:rsidP="000A0E56">
      <w:pPr>
        <w:ind w:left="360" w:firstLine="0"/>
        <w:jc w:val="center"/>
      </w:pPr>
    </w:p>
    <w:p w14:paraId="246F6B2A" w14:textId="77777777" w:rsidR="000A0E56" w:rsidRDefault="000A0E56" w:rsidP="000A0E56">
      <w:pPr>
        <w:ind w:left="360" w:firstLine="0"/>
        <w:jc w:val="center"/>
      </w:pPr>
    </w:p>
    <w:p w14:paraId="616EFA0E" w14:textId="77777777" w:rsidR="000A0E56" w:rsidRDefault="000A0E56" w:rsidP="000A0E56">
      <w:pPr>
        <w:ind w:left="360" w:firstLine="0"/>
        <w:jc w:val="center"/>
      </w:pPr>
    </w:p>
    <w:p w14:paraId="797BD615" w14:textId="77777777" w:rsidR="000A0E56" w:rsidRDefault="000A0E56" w:rsidP="000A0E56">
      <w:pPr>
        <w:ind w:left="360" w:firstLine="0"/>
        <w:jc w:val="center"/>
      </w:pPr>
    </w:p>
    <w:p w14:paraId="1ED0CC28" w14:textId="77777777" w:rsidR="000A0E56" w:rsidRDefault="000A0E56" w:rsidP="000A0E56">
      <w:pPr>
        <w:ind w:left="360" w:firstLine="0"/>
        <w:jc w:val="center"/>
      </w:pPr>
    </w:p>
    <w:p w14:paraId="4B34DCFE" w14:textId="13970C68" w:rsidR="000A0E56" w:rsidRDefault="000A0E56" w:rsidP="0090085C">
      <w:pPr>
        <w:ind w:left="360"/>
      </w:pPr>
      <w:r>
        <w:t>Author</w:t>
      </w:r>
      <w:r w:rsidR="008A0B47">
        <w:t>: Thiago Marques</w:t>
      </w:r>
    </w:p>
    <w:p w14:paraId="42E28094" w14:textId="6BCA73E3" w:rsidR="000A0E56" w:rsidRDefault="008A0B47" w:rsidP="0090085C">
      <w:pPr>
        <w:ind w:left="360"/>
      </w:pPr>
      <w:r>
        <w:t>D</w:t>
      </w:r>
      <w:r w:rsidR="000A0E56">
        <w:t>ate</w:t>
      </w:r>
      <w:r>
        <w:t>: 20/01/2023</w:t>
      </w:r>
    </w:p>
    <w:p w14:paraId="05EC3DC8" w14:textId="460EDA88" w:rsidR="0090085C" w:rsidRDefault="0090085C" w:rsidP="0090085C">
      <w:pPr>
        <w:ind w:left="360"/>
      </w:pPr>
      <w:r>
        <w:t>Copyright Information</w:t>
      </w:r>
    </w:p>
    <w:p w14:paraId="530AD92D" w14:textId="2141C1A2" w:rsidR="005806E1" w:rsidRDefault="005806E1" w:rsidP="000A0E56">
      <w:pPr>
        <w:pStyle w:val="Ttulo1"/>
      </w:pPr>
      <w:r>
        <w:br w:type="page"/>
      </w:r>
    </w:p>
    <w:p w14:paraId="29C6EEA8" w14:textId="7D509332" w:rsidR="003E602A" w:rsidRPr="00BB27BB" w:rsidRDefault="003E602A" w:rsidP="003E602A">
      <w:pPr>
        <w:ind w:firstLine="0"/>
        <w:rPr>
          <w:b/>
          <w:i/>
        </w:rPr>
      </w:pPr>
    </w:p>
    <w:p w14:paraId="42D49069" w14:textId="77777777" w:rsidR="003E602A" w:rsidRDefault="003E602A" w:rsidP="0090085C">
      <w:pPr>
        <w:ind w:left="360" w:firstLine="0"/>
      </w:pPr>
    </w:p>
    <w:p w14:paraId="623A840A" w14:textId="37015A02" w:rsidR="0090085C" w:rsidRPr="000A0E56" w:rsidRDefault="000A0E56" w:rsidP="000A0E56">
      <w:pPr>
        <w:rPr>
          <w:b/>
        </w:rPr>
      </w:pPr>
      <w:r>
        <w:rPr>
          <w:b/>
        </w:rPr>
        <w:t xml:space="preserve">Document </w:t>
      </w:r>
      <w:r w:rsidR="0090085C" w:rsidRPr="000A0E56">
        <w:rPr>
          <w:b/>
        </w:rPr>
        <w:t xml:space="preserve">Revision </w:t>
      </w:r>
      <w:r w:rsidR="00812876">
        <w:rPr>
          <w:b/>
        </w:rPr>
        <w:t>History</w:t>
      </w:r>
      <w:r>
        <w:rPr>
          <w:b/>
        </w:rPr>
        <w:t>:</w:t>
      </w:r>
    </w:p>
    <w:p w14:paraId="79E854A9" w14:textId="5BC86A25" w:rsidR="0090085C" w:rsidRDefault="000A0E56" w:rsidP="0090085C">
      <w:r>
        <w:t xml:space="preserve"> 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96"/>
        <w:gridCol w:w="2221"/>
        <w:gridCol w:w="2102"/>
        <w:gridCol w:w="3411"/>
      </w:tblGrid>
      <w:tr w:rsidR="003E602A" w14:paraId="60804185" w14:textId="77777777" w:rsidTr="003E602A">
        <w:tc>
          <w:tcPr>
            <w:tcW w:w="896" w:type="dxa"/>
          </w:tcPr>
          <w:p w14:paraId="6104E036" w14:textId="77777777" w:rsidR="0090085C" w:rsidRDefault="0090085C" w:rsidP="003E602A">
            <w:pPr>
              <w:ind w:firstLine="0"/>
              <w:jc w:val="center"/>
            </w:pPr>
            <w:r>
              <w:t>Version</w:t>
            </w:r>
          </w:p>
        </w:tc>
        <w:tc>
          <w:tcPr>
            <w:tcW w:w="2221" w:type="dxa"/>
          </w:tcPr>
          <w:p w14:paraId="131A6B89" w14:textId="77777777" w:rsidR="0090085C" w:rsidRDefault="0090085C" w:rsidP="003E602A">
            <w:pPr>
              <w:ind w:firstLine="0"/>
              <w:jc w:val="center"/>
            </w:pPr>
            <w:r>
              <w:t>Date</w:t>
            </w:r>
          </w:p>
        </w:tc>
        <w:tc>
          <w:tcPr>
            <w:tcW w:w="2102" w:type="dxa"/>
          </w:tcPr>
          <w:p w14:paraId="779C1A2B" w14:textId="77777777" w:rsidR="0090085C" w:rsidRDefault="0090085C" w:rsidP="003E602A">
            <w:pPr>
              <w:ind w:firstLine="0"/>
              <w:jc w:val="both"/>
            </w:pPr>
            <w:r>
              <w:t>Author(s)</w:t>
            </w:r>
          </w:p>
        </w:tc>
        <w:tc>
          <w:tcPr>
            <w:tcW w:w="3411" w:type="dxa"/>
          </w:tcPr>
          <w:p w14:paraId="3AA4D4B0" w14:textId="77777777" w:rsidR="0090085C" w:rsidRDefault="0090085C" w:rsidP="003E602A">
            <w:pPr>
              <w:jc w:val="both"/>
            </w:pPr>
            <w:r>
              <w:t>Changes</w:t>
            </w:r>
          </w:p>
        </w:tc>
      </w:tr>
      <w:tr w:rsidR="003E602A" w14:paraId="09AE5B90" w14:textId="77777777" w:rsidTr="003E602A">
        <w:tc>
          <w:tcPr>
            <w:tcW w:w="896" w:type="dxa"/>
          </w:tcPr>
          <w:p w14:paraId="335E8680" w14:textId="73CAA453" w:rsidR="0090085C" w:rsidRDefault="008A0B47" w:rsidP="003E602A">
            <w:pPr>
              <w:ind w:firstLine="0"/>
              <w:jc w:val="center"/>
            </w:pPr>
            <w:r>
              <w:t>1.0</w:t>
            </w:r>
          </w:p>
        </w:tc>
        <w:tc>
          <w:tcPr>
            <w:tcW w:w="2221" w:type="dxa"/>
          </w:tcPr>
          <w:p w14:paraId="4C5AA7A7" w14:textId="602E02F4" w:rsidR="0090085C" w:rsidRDefault="003E602A" w:rsidP="003E602A">
            <w:pPr>
              <w:ind w:firstLine="0"/>
              <w:jc w:val="center"/>
            </w:pPr>
            <w:r w:rsidRPr="003E602A">
              <w:t xml:space="preserve">January </w:t>
            </w:r>
            <w:r w:rsidR="008A0B47">
              <w:t>20</w:t>
            </w:r>
            <w:r w:rsidRPr="003E602A">
              <w:t>, 20</w:t>
            </w:r>
            <w:r w:rsidR="008A0B47">
              <w:t>2</w:t>
            </w:r>
            <w:r w:rsidRPr="003E602A">
              <w:t>3</w:t>
            </w:r>
          </w:p>
        </w:tc>
        <w:tc>
          <w:tcPr>
            <w:tcW w:w="2102" w:type="dxa"/>
          </w:tcPr>
          <w:p w14:paraId="4CDE92A0" w14:textId="60D404B8" w:rsidR="0090085C" w:rsidRDefault="008A0B47" w:rsidP="003E602A">
            <w:pPr>
              <w:ind w:firstLine="0"/>
              <w:jc w:val="both"/>
            </w:pPr>
            <w:r>
              <w:t>Thiago Marques</w:t>
            </w:r>
          </w:p>
        </w:tc>
        <w:tc>
          <w:tcPr>
            <w:tcW w:w="3411" w:type="dxa"/>
          </w:tcPr>
          <w:p w14:paraId="11ABDF9E" w14:textId="33BE8D26" w:rsidR="0090085C" w:rsidRDefault="008A0B47" w:rsidP="003E602A">
            <w:pPr>
              <w:ind w:firstLine="0"/>
              <w:jc w:val="both"/>
            </w:pPr>
            <w:r>
              <w:t>Document creation</w:t>
            </w:r>
          </w:p>
        </w:tc>
      </w:tr>
      <w:tr w:rsidR="00812876" w14:paraId="44C7B4FA" w14:textId="77777777" w:rsidTr="003E602A">
        <w:trPr>
          <w:trHeight w:val="284"/>
        </w:trPr>
        <w:tc>
          <w:tcPr>
            <w:tcW w:w="896" w:type="dxa"/>
          </w:tcPr>
          <w:p w14:paraId="00FB4868" w14:textId="0E3672D9" w:rsidR="00812876" w:rsidRDefault="00812876" w:rsidP="00812876">
            <w:pPr>
              <w:ind w:firstLine="0"/>
              <w:jc w:val="center"/>
            </w:pPr>
            <w:r>
              <w:t>1.1</w:t>
            </w:r>
          </w:p>
        </w:tc>
        <w:tc>
          <w:tcPr>
            <w:tcW w:w="2221" w:type="dxa"/>
          </w:tcPr>
          <w:p w14:paraId="43156DE3" w14:textId="2A71A7AB" w:rsidR="00812876" w:rsidRDefault="00812876" w:rsidP="00812876">
            <w:pPr>
              <w:ind w:firstLine="0"/>
              <w:jc w:val="center"/>
            </w:pPr>
            <w:r>
              <w:t>April 4, 2023</w:t>
            </w:r>
          </w:p>
        </w:tc>
        <w:tc>
          <w:tcPr>
            <w:tcW w:w="2102" w:type="dxa"/>
          </w:tcPr>
          <w:p w14:paraId="28256879" w14:textId="59F00777" w:rsidR="00812876" w:rsidRDefault="00812876" w:rsidP="00812876">
            <w:pPr>
              <w:ind w:firstLine="0"/>
              <w:jc w:val="both"/>
            </w:pPr>
            <w:r>
              <w:t>Thiago Marques</w:t>
            </w:r>
          </w:p>
        </w:tc>
        <w:tc>
          <w:tcPr>
            <w:tcW w:w="3411" w:type="dxa"/>
          </w:tcPr>
          <w:p w14:paraId="3E25A214" w14:textId="34EC40F5" w:rsidR="00812876" w:rsidRDefault="00812876" w:rsidP="00812876">
            <w:pPr>
              <w:ind w:firstLine="0"/>
              <w:jc w:val="both"/>
            </w:pPr>
            <w:r>
              <w:t>Updates for the capstone project delivery</w:t>
            </w:r>
          </w:p>
        </w:tc>
      </w:tr>
      <w:tr w:rsidR="00812876" w14:paraId="5B1B21A9" w14:textId="77777777" w:rsidTr="003E602A">
        <w:tc>
          <w:tcPr>
            <w:tcW w:w="896" w:type="dxa"/>
          </w:tcPr>
          <w:p w14:paraId="3C76C13F" w14:textId="77777777" w:rsidR="00812876" w:rsidRDefault="00812876" w:rsidP="00812876">
            <w:pPr>
              <w:ind w:firstLine="0"/>
            </w:pPr>
          </w:p>
        </w:tc>
        <w:tc>
          <w:tcPr>
            <w:tcW w:w="2221" w:type="dxa"/>
          </w:tcPr>
          <w:p w14:paraId="32E07357" w14:textId="77777777" w:rsidR="00812876" w:rsidRDefault="00812876" w:rsidP="00812876">
            <w:pPr>
              <w:ind w:firstLine="0"/>
            </w:pPr>
          </w:p>
        </w:tc>
        <w:tc>
          <w:tcPr>
            <w:tcW w:w="2102" w:type="dxa"/>
          </w:tcPr>
          <w:p w14:paraId="67B5A832" w14:textId="77777777" w:rsidR="00812876" w:rsidRDefault="00812876" w:rsidP="00812876">
            <w:pPr>
              <w:ind w:firstLine="0"/>
              <w:jc w:val="both"/>
            </w:pPr>
          </w:p>
        </w:tc>
        <w:tc>
          <w:tcPr>
            <w:tcW w:w="3411" w:type="dxa"/>
          </w:tcPr>
          <w:p w14:paraId="3F026CF7" w14:textId="77777777" w:rsidR="00812876" w:rsidRDefault="00812876" w:rsidP="00812876">
            <w:pPr>
              <w:ind w:firstLine="0"/>
              <w:jc w:val="both"/>
            </w:pPr>
          </w:p>
        </w:tc>
      </w:tr>
    </w:tbl>
    <w:p w14:paraId="3AE739BF" w14:textId="77777777" w:rsidR="0090085C" w:rsidRDefault="0090085C" w:rsidP="0090085C"/>
    <w:p w14:paraId="62579EB5" w14:textId="77777777" w:rsidR="003E602A" w:rsidRDefault="003E602A" w:rsidP="0090085C"/>
    <w:p w14:paraId="1EA630F1" w14:textId="77777777" w:rsidR="00CB0055" w:rsidRDefault="00CB0055"/>
    <w:p w14:paraId="68B04392" w14:textId="77777777" w:rsidR="00CB0055" w:rsidRDefault="00CB0055"/>
    <w:p w14:paraId="4D1D36D1" w14:textId="77777777" w:rsidR="00CB0055" w:rsidRDefault="00CB0055"/>
    <w:p w14:paraId="74CCD6A6" w14:textId="77777777" w:rsidR="00CB0055" w:rsidRDefault="00CB0055"/>
    <w:p w14:paraId="71539FA1" w14:textId="77777777" w:rsidR="00CB0055" w:rsidRDefault="00CB0055"/>
    <w:p w14:paraId="301FD11C" w14:textId="77777777" w:rsidR="00CB0055" w:rsidRDefault="00CB0055"/>
    <w:p w14:paraId="4FA5EF1F" w14:textId="77777777" w:rsidR="00CB0055" w:rsidRDefault="00CB0055"/>
    <w:p w14:paraId="2BD34AD6" w14:textId="77777777" w:rsidR="00CB0055" w:rsidRDefault="00CB0055"/>
    <w:p w14:paraId="539F16B3" w14:textId="1F5F598C" w:rsidR="005806E1" w:rsidRDefault="005806E1">
      <w:pPr>
        <w:rPr>
          <w:rFonts w:asciiTheme="majorHAnsi" w:eastAsiaTheme="majorEastAsia" w:hAnsiTheme="majorHAnsi" w:cstheme="majorBidi"/>
          <w:color w:val="2E74B5" w:themeColor="accent1" w:themeShade="BF"/>
          <w:sz w:val="26"/>
          <w:szCs w:val="26"/>
        </w:rPr>
      </w:pPr>
      <w:r>
        <w:br w:type="page"/>
      </w:r>
    </w:p>
    <w:p w14:paraId="60D9DE07" w14:textId="433F149C" w:rsidR="003E602A" w:rsidRPr="003E602A" w:rsidRDefault="003E602A" w:rsidP="003E602A">
      <w:pPr>
        <w:ind w:firstLine="0"/>
        <w:rPr>
          <w:i/>
        </w:rPr>
      </w:pPr>
      <w:r w:rsidRPr="003E602A">
        <w:rPr>
          <w:i/>
        </w:rPr>
        <w:lastRenderedPageBreak/>
        <w:t xml:space="preserve">(Use </w:t>
      </w:r>
      <w:r w:rsidR="000C07DA">
        <w:rPr>
          <w:i/>
        </w:rPr>
        <w:t xml:space="preserve">the </w:t>
      </w:r>
      <w:r w:rsidRPr="003E602A">
        <w:rPr>
          <w:i/>
        </w:rPr>
        <w:t>word “update table of contents”   to generate</w:t>
      </w:r>
      <w:r w:rsidR="000C07DA">
        <w:rPr>
          <w:i/>
        </w:rPr>
        <w:t>/</w:t>
      </w:r>
      <w:r w:rsidRPr="003E602A">
        <w:rPr>
          <w:i/>
        </w:rPr>
        <w:t>regenerate a table of contents. )</w:t>
      </w:r>
    </w:p>
    <w:p w14:paraId="27FB129F" w14:textId="77777777" w:rsidR="0090085C" w:rsidRDefault="0090085C" w:rsidP="000A0E56"/>
    <w:sdt>
      <w:sdtPr>
        <w:id w:val="4369573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B313122" w14:textId="76D96509" w:rsidR="00CB0055" w:rsidRDefault="00CB0055" w:rsidP="00CB0055">
          <w:r>
            <w:t>Table of Contents</w:t>
          </w:r>
        </w:p>
        <w:p w14:paraId="1BD62E5C" w14:textId="4373BEA5" w:rsidR="00474D49" w:rsidRDefault="00CB0055">
          <w:pPr>
            <w:pStyle w:val="Sumrio1"/>
            <w:rPr>
              <w:bCs w:val="0"/>
              <w:sz w:val="22"/>
              <w:szCs w:val="22"/>
              <w:lang w:val="en-CA" w:eastAsia="en-CA"/>
            </w:rPr>
          </w:pPr>
          <w:r>
            <w:rPr>
              <w:noProof w:val="0"/>
            </w:rPr>
            <w:fldChar w:fldCharType="begin"/>
          </w:r>
          <w:r>
            <w:instrText xml:space="preserve"> TOC \o "1-3" \h \z \u </w:instrText>
          </w:r>
          <w:r>
            <w:rPr>
              <w:noProof w:val="0"/>
            </w:rPr>
            <w:fldChar w:fldCharType="separate"/>
          </w:r>
          <w:hyperlink w:anchor="_Toc132126108" w:history="1">
            <w:r w:rsidR="00474D49" w:rsidRPr="003B2E9C">
              <w:rPr>
                <w:rStyle w:val="Hyperlink"/>
              </w:rPr>
              <w:t>1.</w:t>
            </w:r>
            <w:r w:rsidR="00474D49">
              <w:rPr>
                <w:bCs w:val="0"/>
                <w:sz w:val="22"/>
                <w:szCs w:val="22"/>
                <w:lang w:val="en-CA" w:eastAsia="en-CA"/>
              </w:rPr>
              <w:tab/>
            </w:r>
            <w:r w:rsidR="00474D49" w:rsidRPr="003B2E9C">
              <w:rPr>
                <w:rStyle w:val="Hyperlink"/>
              </w:rPr>
              <w:t>Section I - Game Overview</w:t>
            </w:r>
            <w:r w:rsidR="00474D49">
              <w:rPr>
                <w:webHidden/>
              </w:rPr>
              <w:tab/>
            </w:r>
            <w:r w:rsidR="00474D49">
              <w:rPr>
                <w:webHidden/>
              </w:rPr>
              <w:fldChar w:fldCharType="begin"/>
            </w:r>
            <w:r w:rsidR="00474D49">
              <w:rPr>
                <w:webHidden/>
              </w:rPr>
              <w:instrText xml:space="preserve"> PAGEREF _Toc132126108 \h </w:instrText>
            </w:r>
            <w:r w:rsidR="00474D49">
              <w:rPr>
                <w:webHidden/>
              </w:rPr>
            </w:r>
            <w:r w:rsidR="00474D49">
              <w:rPr>
                <w:webHidden/>
              </w:rPr>
              <w:fldChar w:fldCharType="separate"/>
            </w:r>
            <w:r w:rsidR="00474D49">
              <w:rPr>
                <w:webHidden/>
              </w:rPr>
              <w:t>6</w:t>
            </w:r>
            <w:r w:rsidR="00474D49">
              <w:rPr>
                <w:webHidden/>
              </w:rPr>
              <w:fldChar w:fldCharType="end"/>
            </w:r>
          </w:hyperlink>
        </w:p>
        <w:p w14:paraId="02BD3A9F" w14:textId="4AFFCB5E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09" w:history="1">
            <w:r w:rsidRPr="003B2E9C">
              <w:rPr>
                <w:rStyle w:val="Hyperlink"/>
                <w:noProof/>
              </w:rPr>
              <w:t>1.1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Game Conce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E85E8" w14:textId="6AC067D3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10" w:history="1">
            <w:r w:rsidRPr="003B2E9C">
              <w:rPr>
                <w:rStyle w:val="Hyperlink"/>
                <w:noProof/>
              </w:rPr>
              <w:t>1.2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Design Hi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E3EC34" w14:textId="46DAE667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11" w:history="1">
            <w:r w:rsidRPr="003B2E9C">
              <w:rPr>
                <w:rStyle w:val="Hyperlink"/>
                <w:noProof/>
              </w:rPr>
              <w:t>1.3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Feature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E945FB" w14:textId="39F54F7F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12" w:history="1">
            <w:r w:rsidRPr="003B2E9C">
              <w:rPr>
                <w:rStyle w:val="Hyperlink"/>
                <w:noProof/>
              </w:rPr>
              <w:t>1.4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Gen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2E85C8" w14:textId="436A4F17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13" w:history="1">
            <w:r w:rsidRPr="003B2E9C">
              <w:rPr>
                <w:rStyle w:val="Hyperlink"/>
                <w:noProof/>
              </w:rPr>
              <w:t>1.5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Target Aud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EEF32" w14:textId="654027C4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14" w:history="1">
            <w:r w:rsidRPr="003B2E9C">
              <w:rPr>
                <w:rStyle w:val="Hyperlink"/>
                <w:noProof/>
              </w:rPr>
              <w:t>1.6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Game Flow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BB2B14" w14:textId="086648B0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15" w:history="1">
            <w:r w:rsidRPr="003B2E9C">
              <w:rPr>
                <w:rStyle w:val="Hyperlink"/>
                <w:noProof/>
              </w:rPr>
              <w:t>1.7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Look and Fe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7076E8" w14:textId="691C88D7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16" w:history="1">
            <w:r w:rsidRPr="003B2E9C">
              <w:rPr>
                <w:rStyle w:val="Hyperlink"/>
                <w:noProof/>
              </w:rPr>
              <w:t>1.8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Project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8E778C" w14:textId="5E097383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17" w:history="1">
            <w:r w:rsidRPr="003B2E9C">
              <w:rPr>
                <w:rStyle w:val="Hyperlink"/>
                <w:noProof/>
              </w:rPr>
              <w:t>1.8.1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Number of lo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D2AD2" w14:textId="61247A53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18" w:history="1">
            <w:r w:rsidRPr="003B2E9C">
              <w:rPr>
                <w:rStyle w:val="Hyperlink"/>
                <w:noProof/>
              </w:rPr>
              <w:t>1.8.2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Number of lev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B0A8F5" w14:textId="304E73A8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19" w:history="1">
            <w:r w:rsidRPr="003B2E9C">
              <w:rPr>
                <w:rStyle w:val="Hyperlink"/>
                <w:noProof/>
              </w:rPr>
              <w:t>1.8.3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Number of NP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4EA3B5" w14:textId="3DCE1085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20" w:history="1">
            <w:r w:rsidRPr="003B2E9C">
              <w:rPr>
                <w:rStyle w:val="Hyperlink"/>
                <w:noProof/>
              </w:rPr>
              <w:t>1.8.4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Number of weap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B3564" w14:textId="402E2E0B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21" w:history="1">
            <w:r w:rsidRPr="003B2E9C">
              <w:rPr>
                <w:rStyle w:val="Hyperlink"/>
                <w:noProof/>
              </w:rPr>
              <w:t>1.8.5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Etc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C009D" w14:textId="4F327776" w:rsidR="00474D49" w:rsidRDefault="00474D49">
          <w:pPr>
            <w:pStyle w:val="Sumrio1"/>
            <w:rPr>
              <w:bCs w:val="0"/>
              <w:sz w:val="22"/>
              <w:szCs w:val="22"/>
              <w:lang w:val="en-CA" w:eastAsia="en-CA"/>
            </w:rPr>
          </w:pPr>
          <w:hyperlink w:anchor="_Toc132126122" w:history="1">
            <w:r w:rsidRPr="003B2E9C">
              <w:rPr>
                <w:rStyle w:val="Hyperlink"/>
              </w:rPr>
              <w:t>2.</w:t>
            </w:r>
            <w:r>
              <w:rPr>
                <w:bCs w:val="0"/>
                <w:sz w:val="22"/>
                <w:szCs w:val="22"/>
                <w:lang w:val="en-CA" w:eastAsia="en-CA"/>
              </w:rPr>
              <w:tab/>
            </w:r>
            <w:r w:rsidRPr="003B2E9C">
              <w:rPr>
                <w:rStyle w:val="Hyperlink"/>
              </w:rPr>
              <w:t>Section II - Gameplay and Mechanic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21261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1F606539" w14:textId="1A98FFC0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23" w:history="1">
            <w:r w:rsidRPr="003B2E9C">
              <w:rPr>
                <w:rStyle w:val="Hyperlink"/>
                <w:noProof/>
              </w:rPr>
              <w:t>2.1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Gamepla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7FB8C" w14:textId="26BBC734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24" w:history="1">
            <w:r w:rsidRPr="003B2E9C">
              <w:rPr>
                <w:rStyle w:val="Hyperlink"/>
                <w:noProof/>
              </w:rPr>
              <w:t>2.1.1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Game Pro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9FA68" w14:textId="57D3628C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25" w:history="1">
            <w:r w:rsidRPr="003B2E9C">
              <w:rPr>
                <w:rStyle w:val="Hyperlink"/>
                <w:noProof/>
              </w:rPr>
              <w:t>2.1.2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Mission/challeng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A84BBC" w14:textId="2C1599AE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26" w:history="1">
            <w:r w:rsidRPr="003B2E9C">
              <w:rPr>
                <w:rStyle w:val="Hyperlink"/>
                <w:noProof/>
              </w:rPr>
              <w:t>2.1.3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Puzzl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E50FA" w14:textId="1C07B549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27" w:history="1">
            <w:r w:rsidRPr="003B2E9C">
              <w:rPr>
                <w:rStyle w:val="Hyperlink"/>
                <w:noProof/>
              </w:rPr>
              <w:t>2.1.4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Objectives – What are the objectives of the gam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254CF4" w14:textId="19E4DB01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28" w:history="1">
            <w:r w:rsidRPr="003B2E9C">
              <w:rPr>
                <w:rStyle w:val="Hyperlink"/>
                <w:noProof/>
              </w:rPr>
              <w:t>2.1.5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Play Flow – How does the game flow for the game play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060714" w14:textId="0DD8CD1F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29" w:history="1">
            <w:r w:rsidRPr="003B2E9C">
              <w:rPr>
                <w:rStyle w:val="Hyperlink"/>
                <w:noProof/>
              </w:rPr>
              <w:t>2.2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Mechan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A6D51" w14:textId="00F123DA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30" w:history="1">
            <w:r w:rsidRPr="003B2E9C">
              <w:rPr>
                <w:rStyle w:val="Hyperlink"/>
                <w:noProof/>
              </w:rPr>
              <w:t>2.2.1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Phys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0C193" w14:textId="25F95E3A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31" w:history="1">
            <w:r w:rsidRPr="003B2E9C">
              <w:rPr>
                <w:rStyle w:val="Hyperlink"/>
                <w:noProof/>
              </w:rPr>
              <w:t>2.2.2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Mov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1EF5B4" w14:textId="146FBEB0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32" w:history="1">
            <w:r w:rsidRPr="003B2E9C">
              <w:rPr>
                <w:rStyle w:val="Hyperlink"/>
                <w:noProof/>
              </w:rPr>
              <w:t>2.2.3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Ob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4B0F0" w14:textId="6D84936C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33" w:history="1">
            <w:r w:rsidRPr="003B2E9C">
              <w:rPr>
                <w:rStyle w:val="Hyperlink"/>
                <w:noProof/>
              </w:rPr>
              <w:t>2.2.4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A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4CA05" w14:textId="41CEF744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34" w:history="1">
            <w:r w:rsidRPr="003B2E9C">
              <w:rPr>
                <w:rStyle w:val="Hyperlink"/>
                <w:noProof/>
              </w:rPr>
              <w:t>2.2.5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Comb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6EBB2" w14:textId="1C506FF2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35" w:history="1">
            <w:r w:rsidRPr="003B2E9C">
              <w:rPr>
                <w:rStyle w:val="Hyperlink"/>
                <w:noProof/>
              </w:rPr>
              <w:t>2.2.6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Econom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CE93F" w14:textId="5A4C0E08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36" w:history="1">
            <w:r w:rsidRPr="003B2E9C">
              <w:rPr>
                <w:rStyle w:val="Hyperlink"/>
                <w:noProof/>
              </w:rPr>
              <w:t>2.3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Screen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5D1112" w14:textId="2DF41200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37" w:history="1">
            <w:r w:rsidRPr="003B2E9C">
              <w:rPr>
                <w:rStyle w:val="Hyperlink"/>
                <w:noProof/>
              </w:rPr>
              <w:t>2.3.1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Screen Flow Ch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4AAB2" w14:textId="3A4CE969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38" w:history="1">
            <w:r w:rsidRPr="003B2E9C">
              <w:rPr>
                <w:rStyle w:val="Hyperlink"/>
                <w:noProof/>
              </w:rPr>
              <w:t>2.3.2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Screen Descri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52941" w14:textId="4624905A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39" w:history="1">
            <w:r w:rsidRPr="003B2E9C">
              <w:rPr>
                <w:rStyle w:val="Hyperlink"/>
                <w:noProof/>
              </w:rPr>
              <w:t>2.4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Game 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3CA477" w14:textId="07CA2C84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40" w:history="1">
            <w:r w:rsidRPr="003B2E9C">
              <w:rPr>
                <w:rStyle w:val="Hyperlink"/>
                <w:noProof/>
              </w:rPr>
              <w:t>2.5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Replaying and Sav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E3AD3" w14:textId="18B19895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41" w:history="1">
            <w:r w:rsidRPr="003B2E9C">
              <w:rPr>
                <w:rStyle w:val="Hyperlink"/>
                <w:noProof/>
              </w:rPr>
              <w:t>2.6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Cheats and Easter Eg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A3A970" w14:textId="5E4F1B48" w:rsidR="00474D49" w:rsidRDefault="00474D49">
          <w:pPr>
            <w:pStyle w:val="Sumrio1"/>
            <w:rPr>
              <w:bCs w:val="0"/>
              <w:sz w:val="22"/>
              <w:szCs w:val="22"/>
              <w:lang w:val="en-CA" w:eastAsia="en-CA"/>
            </w:rPr>
          </w:pPr>
          <w:hyperlink w:anchor="_Toc132126142" w:history="1">
            <w:r w:rsidRPr="003B2E9C">
              <w:rPr>
                <w:rStyle w:val="Hyperlink"/>
              </w:rPr>
              <w:t>3.</w:t>
            </w:r>
            <w:r>
              <w:rPr>
                <w:bCs w:val="0"/>
                <w:sz w:val="22"/>
                <w:szCs w:val="22"/>
                <w:lang w:val="en-CA" w:eastAsia="en-CA"/>
              </w:rPr>
              <w:tab/>
            </w:r>
            <w:r w:rsidRPr="003B2E9C">
              <w:rPr>
                <w:rStyle w:val="Hyperlink"/>
              </w:rPr>
              <w:t>Section III – Story, Setting and Charact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21261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06A8000A" w14:textId="78329D84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43" w:history="1">
            <w:r w:rsidRPr="003B2E9C">
              <w:rPr>
                <w:rStyle w:val="Hyperlink"/>
                <w:noProof/>
              </w:rPr>
              <w:t>3.1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Story and Narrati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1624A5" w14:textId="40BE1137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44" w:history="1">
            <w:r w:rsidRPr="003B2E9C">
              <w:rPr>
                <w:rStyle w:val="Hyperlink"/>
                <w:noProof/>
              </w:rPr>
              <w:t>3.1.1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Back s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88C3CE" w14:textId="63663709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45" w:history="1">
            <w:r w:rsidRPr="003B2E9C">
              <w:rPr>
                <w:rStyle w:val="Hyperlink"/>
                <w:noProof/>
              </w:rPr>
              <w:t>3.1.2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Plot El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CC8508" w14:textId="09810C3B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46" w:history="1">
            <w:r w:rsidRPr="003B2E9C">
              <w:rPr>
                <w:rStyle w:val="Hyperlink"/>
                <w:noProof/>
              </w:rPr>
              <w:t>3.1.3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Game Pro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883E2" w14:textId="0F6D4E90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47" w:history="1">
            <w:r w:rsidRPr="003B2E9C">
              <w:rPr>
                <w:rStyle w:val="Hyperlink"/>
                <w:noProof/>
              </w:rPr>
              <w:t>3.1.4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License Consid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88583B" w14:textId="1F833443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48" w:history="1">
            <w:r w:rsidRPr="003B2E9C">
              <w:rPr>
                <w:rStyle w:val="Hyperlink"/>
                <w:noProof/>
              </w:rPr>
              <w:t>3.1.5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Cut Sce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ADB543" w14:textId="3BFAA247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49" w:history="1">
            <w:r w:rsidRPr="003B2E9C">
              <w:rPr>
                <w:rStyle w:val="Hyperlink"/>
                <w:noProof/>
              </w:rPr>
              <w:t>3.2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Game Wor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F9F7C" w14:textId="483BF07E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50" w:history="1">
            <w:r w:rsidRPr="003B2E9C">
              <w:rPr>
                <w:rStyle w:val="Hyperlink"/>
                <w:noProof/>
              </w:rPr>
              <w:t>3.2.1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The general look and feel of the wor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663137" w14:textId="2E6DCA30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51" w:history="1">
            <w:r w:rsidRPr="003B2E9C">
              <w:rPr>
                <w:rStyle w:val="Hyperlink"/>
                <w:noProof/>
              </w:rPr>
              <w:t>3.2.2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Area #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7AC44D" w14:textId="1787FDB8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52" w:history="1">
            <w:r w:rsidRPr="003B2E9C">
              <w:rPr>
                <w:rStyle w:val="Hyperlink"/>
                <w:noProof/>
              </w:rPr>
              <w:t>3.2.3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Area #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99617" w14:textId="3F135EC5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53" w:history="1">
            <w:r w:rsidRPr="003B2E9C">
              <w:rPr>
                <w:rStyle w:val="Hyperlink"/>
                <w:noProof/>
              </w:rPr>
              <w:t>3.3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Charac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8FBB36" w14:textId="60E840F9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54" w:history="1">
            <w:r w:rsidRPr="003B2E9C">
              <w:rPr>
                <w:rStyle w:val="Hyperlink"/>
                <w:noProof/>
              </w:rPr>
              <w:t>3.3.1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Character #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0DCBB3" w14:textId="21573CC5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55" w:history="1">
            <w:r w:rsidRPr="003B2E9C">
              <w:rPr>
                <w:rStyle w:val="Hyperlink"/>
                <w:noProof/>
              </w:rPr>
              <w:t>3.3.2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Character #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C7E00" w14:textId="7A881B93" w:rsidR="00474D49" w:rsidRDefault="00474D49">
          <w:pPr>
            <w:pStyle w:val="Sumrio1"/>
            <w:rPr>
              <w:bCs w:val="0"/>
              <w:sz w:val="22"/>
              <w:szCs w:val="22"/>
              <w:lang w:val="en-CA" w:eastAsia="en-CA"/>
            </w:rPr>
          </w:pPr>
          <w:hyperlink w:anchor="_Toc132126156" w:history="1">
            <w:r w:rsidRPr="003B2E9C">
              <w:rPr>
                <w:rStyle w:val="Hyperlink"/>
              </w:rPr>
              <w:t>4.</w:t>
            </w:r>
            <w:r>
              <w:rPr>
                <w:bCs w:val="0"/>
                <w:sz w:val="22"/>
                <w:szCs w:val="22"/>
                <w:lang w:val="en-CA" w:eastAsia="en-CA"/>
              </w:rPr>
              <w:tab/>
            </w:r>
            <w:r w:rsidRPr="003B2E9C">
              <w:rPr>
                <w:rStyle w:val="Hyperlink"/>
              </w:rPr>
              <w:t>Section IV – Leve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21261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7E8A9605" w14:textId="39D6B89E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57" w:history="1">
            <w:r w:rsidRPr="003B2E9C">
              <w:rPr>
                <w:rStyle w:val="Hyperlink"/>
                <w:noProof/>
              </w:rPr>
              <w:t>4.1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Level #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A3DB9" w14:textId="0C51459D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58" w:history="1">
            <w:r w:rsidRPr="003B2E9C">
              <w:rPr>
                <w:rStyle w:val="Hyperlink"/>
                <w:noProof/>
              </w:rPr>
              <w:t>4.1.1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Synop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0E9815" w14:textId="0BF123CA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59" w:history="1">
            <w:r w:rsidRPr="003B2E9C">
              <w:rPr>
                <w:rStyle w:val="Hyperlink"/>
                <w:noProof/>
              </w:rPr>
              <w:t>4.1.2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Introductory Material (Cut scene? Mission briefing?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D281C" w14:textId="271C89E8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60" w:history="1">
            <w:r w:rsidRPr="003B2E9C">
              <w:rPr>
                <w:rStyle w:val="Hyperlink"/>
                <w:noProof/>
              </w:rPr>
              <w:t>4.1.3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882C7" w14:textId="50A75A93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61" w:history="1">
            <w:r w:rsidRPr="003B2E9C">
              <w:rPr>
                <w:rStyle w:val="Hyperlink"/>
                <w:noProof/>
              </w:rPr>
              <w:t>4.1.4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Physical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DE683" w14:textId="36ED6663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62" w:history="1">
            <w:r w:rsidRPr="003B2E9C">
              <w:rPr>
                <w:rStyle w:val="Hyperlink"/>
                <w:noProof/>
              </w:rPr>
              <w:t>4.1.5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0D761" w14:textId="58D21BB3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63" w:history="1">
            <w:r w:rsidRPr="003B2E9C">
              <w:rPr>
                <w:rStyle w:val="Hyperlink"/>
                <w:noProof/>
              </w:rPr>
              <w:t>4.1.6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Critical Pa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36906" w14:textId="347B299E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64" w:history="1">
            <w:r w:rsidRPr="003B2E9C">
              <w:rPr>
                <w:rStyle w:val="Hyperlink"/>
                <w:noProof/>
              </w:rPr>
              <w:t>4.1.7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Encoun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0F249" w14:textId="56959FF7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65" w:history="1">
            <w:r w:rsidRPr="003B2E9C">
              <w:rPr>
                <w:rStyle w:val="Hyperlink"/>
                <w:noProof/>
              </w:rPr>
              <w:t>4.1.8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Level Walkthroug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B8B99" w14:textId="53E0A271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66" w:history="1">
            <w:r w:rsidRPr="003B2E9C">
              <w:rPr>
                <w:rStyle w:val="Hyperlink"/>
                <w:noProof/>
              </w:rPr>
              <w:t>4.1.9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Closing Mate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74573" w14:textId="54B06D9A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67" w:history="1">
            <w:r w:rsidRPr="003B2E9C">
              <w:rPr>
                <w:rStyle w:val="Hyperlink"/>
                <w:noProof/>
              </w:rPr>
              <w:t>4.2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Level #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01096" w14:textId="3B764801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68" w:history="1">
            <w:r w:rsidRPr="003B2E9C">
              <w:rPr>
                <w:rStyle w:val="Hyperlink"/>
                <w:noProof/>
              </w:rPr>
              <w:t>4.3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Training Lev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E93318" w14:textId="7B6CF038" w:rsidR="00474D49" w:rsidRDefault="00474D49">
          <w:pPr>
            <w:pStyle w:val="Sumrio1"/>
            <w:rPr>
              <w:bCs w:val="0"/>
              <w:sz w:val="22"/>
              <w:szCs w:val="22"/>
              <w:lang w:val="en-CA" w:eastAsia="en-CA"/>
            </w:rPr>
          </w:pPr>
          <w:hyperlink w:anchor="_Toc132126169" w:history="1">
            <w:r w:rsidRPr="003B2E9C">
              <w:rPr>
                <w:rStyle w:val="Hyperlink"/>
              </w:rPr>
              <w:t>5.</w:t>
            </w:r>
            <w:r>
              <w:rPr>
                <w:bCs w:val="0"/>
                <w:sz w:val="22"/>
                <w:szCs w:val="22"/>
                <w:lang w:val="en-CA" w:eastAsia="en-CA"/>
              </w:rPr>
              <w:tab/>
            </w:r>
            <w:r w:rsidRPr="003B2E9C">
              <w:rPr>
                <w:rStyle w:val="Hyperlink"/>
              </w:rPr>
              <w:t>Section V - Interfa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21261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1459E914" w14:textId="4EE4AE31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70" w:history="1">
            <w:r w:rsidRPr="003B2E9C">
              <w:rPr>
                <w:rStyle w:val="Hyperlink"/>
                <w:noProof/>
              </w:rPr>
              <w:t>5.1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Visual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F5112" w14:textId="2B267D91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71" w:history="1">
            <w:r w:rsidRPr="003B2E9C">
              <w:rPr>
                <w:rStyle w:val="Hyperlink"/>
                <w:noProof/>
              </w:rPr>
              <w:t>5.1.1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HUD - What contr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61134" w14:textId="691CCC88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72" w:history="1">
            <w:r w:rsidRPr="003B2E9C">
              <w:rPr>
                <w:rStyle w:val="Hyperlink"/>
                <w:noProof/>
              </w:rPr>
              <w:t>5.1.2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Men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EE6CA" w14:textId="54BFAD56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73" w:history="1">
            <w:r w:rsidRPr="003B2E9C">
              <w:rPr>
                <w:rStyle w:val="Hyperlink"/>
                <w:noProof/>
              </w:rPr>
              <w:t>5.1.3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Rendering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88044" w14:textId="59D0003E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74" w:history="1">
            <w:r w:rsidRPr="003B2E9C">
              <w:rPr>
                <w:rStyle w:val="Hyperlink"/>
                <w:noProof/>
              </w:rPr>
              <w:t>5.1.4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Came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D82F9" w14:textId="2219693C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75" w:history="1">
            <w:r w:rsidRPr="003B2E9C">
              <w:rPr>
                <w:rStyle w:val="Hyperlink"/>
                <w:noProof/>
              </w:rPr>
              <w:t>5.1.5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Lighting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6753C" w14:textId="5A260A6E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76" w:history="1">
            <w:r w:rsidRPr="003B2E9C">
              <w:rPr>
                <w:rStyle w:val="Hyperlink"/>
                <w:noProof/>
              </w:rPr>
              <w:t>5.2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Control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C2C20" w14:textId="7B5A35C3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77" w:history="1">
            <w:r w:rsidRPr="003B2E9C">
              <w:rPr>
                <w:rStyle w:val="Hyperlink"/>
                <w:noProof/>
              </w:rPr>
              <w:t>5.3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Aud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5C3B5" w14:textId="2DCA9716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78" w:history="1">
            <w:r w:rsidRPr="003B2E9C">
              <w:rPr>
                <w:rStyle w:val="Hyperlink"/>
                <w:noProof/>
              </w:rPr>
              <w:t>5.4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Mus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1C8CC" w14:textId="0AB7CFF3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79" w:history="1">
            <w:r w:rsidRPr="003B2E9C">
              <w:rPr>
                <w:rStyle w:val="Hyperlink"/>
                <w:noProof/>
              </w:rPr>
              <w:t>5.5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Sound Eff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813657" w14:textId="5A69AEC4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80" w:history="1">
            <w:r w:rsidRPr="003B2E9C">
              <w:rPr>
                <w:rStyle w:val="Hyperlink"/>
                <w:noProof/>
              </w:rPr>
              <w:t>5.6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Help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0E8797" w14:textId="4C812AA3" w:rsidR="00474D49" w:rsidRDefault="00474D49">
          <w:pPr>
            <w:pStyle w:val="Sumrio1"/>
            <w:rPr>
              <w:bCs w:val="0"/>
              <w:sz w:val="22"/>
              <w:szCs w:val="22"/>
              <w:lang w:val="en-CA" w:eastAsia="en-CA"/>
            </w:rPr>
          </w:pPr>
          <w:hyperlink w:anchor="_Toc132126181" w:history="1">
            <w:r w:rsidRPr="003B2E9C">
              <w:rPr>
                <w:rStyle w:val="Hyperlink"/>
              </w:rPr>
              <w:t>6.</w:t>
            </w:r>
            <w:r>
              <w:rPr>
                <w:bCs w:val="0"/>
                <w:sz w:val="22"/>
                <w:szCs w:val="22"/>
                <w:lang w:val="en-CA" w:eastAsia="en-CA"/>
              </w:rPr>
              <w:tab/>
            </w:r>
            <w:r w:rsidRPr="003B2E9C">
              <w:rPr>
                <w:rStyle w:val="Hyperlink"/>
              </w:rPr>
              <w:t>Section VI - Artificial Intelligen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21261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3</w:t>
            </w:r>
            <w:r>
              <w:rPr>
                <w:webHidden/>
              </w:rPr>
              <w:fldChar w:fldCharType="end"/>
            </w:r>
          </w:hyperlink>
        </w:p>
        <w:p w14:paraId="6674797B" w14:textId="70B4ED70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82" w:history="1">
            <w:r w:rsidRPr="003B2E9C">
              <w:rPr>
                <w:rStyle w:val="Hyperlink"/>
                <w:noProof/>
              </w:rPr>
              <w:t>6.1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Opponent 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5446B" w14:textId="6F60F098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83" w:history="1">
            <w:r w:rsidRPr="003B2E9C">
              <w:rPr>
                <w:rStyle w:val="Hyperlink"/>
                <w:noProof/>
              </w:rPr>
              <w:t>6.2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Enemy 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E8374" w14:textId="493842CB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84" w:history="1">
            <w:r w:rsidRPr="003B2E9C">
              <w:rPr>
                <w:rStyle w:val="Hyperlink"/>
                <w:noProof/>
              </w:rPr>
              <w:t>6.3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Non-combat Charac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5D706" w14:textId="0A7B5963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85" w:history="1">
            <w:r w:rsidRPr="003B2E9C">
              <w:rPr>
                <w:rStyle w:val="Hyperlink"/>
                <w:noProof/>
              </w:rPr>
              <w:t>6.4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Friendly Charac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16F1E0" w14:textId="5B2C2C39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86" w:history="1">
            <w:r w:rsidRPr="003B2E9C">
              <w:rPr>
                <w:rStyle w:val="Hyperlink"/>
                <w:noProof/>
              </w:rPr>
              <w:t>6.5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Support 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9D90B" w14:textId="15ED53E1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87" w:history="1">
            <w:r w:rsidRPr="003B2E9C">
              <w:rPr>
                <w:rStyle w:val="Hyperlink"/>
                <w:noProof/>
              </w:rPr>
              <w:t>6.5.1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Player and Collision Det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185D74" w14:textId="6A32E967" w:rsidR="00474D49" w:rsidRDefault="00474D49">
          <w:pPr>
            <w:pStyle w:val="Sumrio3"/>
            <w:tabs>
              <w:tab w:val="left" w:pos="1540"/>
              <w:tab w:val="right" w:leader="dot" w:pos="8630"/>
            </w:tabs>
            <w:rPr>
              <w:noProof/>
              <w:lang w:val="en-CA" w:eastAsia="en-CA"/>
            </w:rPr>
          </w:pPr>
          <w:hyperlink w:anchor="_Toc132126188" w:history="1">
            <w:r w:rsidRPr="003B2E9C">
              <w:rPr>
                <w:rStyle w:val="Hyperlink"/>
                <w:noProof/>
              </w:rPr>
              <w:t>6.5.2.</w:t>
            </w:r>
            <w:r>
              <w:rPr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Pathfi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5F88B" w14:textId="5707015F" w:rsidR="00474D49" w:rsidRDefault="00474D49">
          <w:pPr>
            <w:pStyle w:val="Sumrio1"/>
            <w:rPr>
              <w:bCs w:val="0"/>
              <w:sz w:val="22"/>
              <w:szCs w:val="22"/>
              <w:lang w:val="en-CA" w:eastAsia="en-CA"/>
            </w:rPr>
          </w:pPr>
          <w:hyperlink w:anchor="_Toc132126189" w:history="1">
            <w:r w:rsidRPr="003B2E9C">
              <w:rPr>
                <w:rStyle w:val="Hyperlink"/>
              </w:rPr>
              <w:t>7.</w:t>
            </w:r>
            <w:r>
              <w:rPr>
                <w:bCs w:val="0"/>
                <w:sz w:val="22"/>
                <w:szCs w:val="22"/>
                <w:lang w:val="en-CA" w:eastAsia="en-CA"/>
              </w:rPr>
              <w:tab/>
            </w:r>
            <w:r w:rsidRPr="003B2E9C">
              <w:rPr>
                <w:rStyle w:val="Hyperlink"/>
              </w:rPr>
              <w:t>Section VII – Technica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21261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33DCB853" w14:textId="3861F6DD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90" w:history="1">
            <w:r w:rsidRPr="003B2E9C">
              <w:rPr>
                <w:rStyle w:val="Hyperlink"/>
                <w:noProof/>
              </w:rPr>
              <w:t>7.1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Target Hardware and operating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81B19" w14:textId="358D5682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91" w:history="1">
            <w:r w:rsidRPr="003B2E9C">
              <w:rPr>
                <w:rStyle w:val="Hyperlink"/>
                <w:noProof/>
              </w:rPr>
              <w:t>7.2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Supported game controllers and peripher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46AD8" w14:textId="1E8E8D8A" w:rsidR="00474D49" w:rsidRDefault="00474D49">
          <w:pPr>
            <w:pStyle w:val="Sumrio1"/>
            <w:rPr>
              <w:bCs w:val="0"/>
              <w:sz w:val="22"/>
              <w:szCs w:val="22"/>
              <w:lang w:val="en-CA" w:eastAsia="en-CA"/>
            </w:rPr>
          </w:pPr>
          <w:hyperlink w:anchor="_Toc132126192" w:history="1">
            <w:r w:rsidRPr="003B2E9C">
              <w:rPr>
                <w:rStyle w:val="Hyperlink"/>
              </w:rPr>
              <w:t>8.</w:t>
            </w:r>
            <w:r>
              <w:rPr>
                <w:bCs w:val="0"/>
                <w:sz w:val="22"/>
                <w:szCs w:val="22"/>
                <w:lang w:val="en-CA" w:eastAsia="en-CA"/>
              </w:rPr>
              <w:tab/>
            </w:r>
            <w:r w:rsidRPr="003B2E9C">
              <w:rPr>
                <w:rStyle w:val="Hyperlink"/>
              </w:rPr>
              <w:t>Section VIII – Game Ar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212619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4</w:t>
            </w:r>
            <w:r>
              <w:rPr>
                <w:webHidden/>
              </w:rPr>
              <w:fldChar w:fldCharType="end"/>
            </w:r>
          </w:hyperlink>
        </w:p>
        <w:p w14:paraId="6C93B55C" w14:textId="6854E8E3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93" w:history="1">
            <w:r w:rsidRPr="003B2E9C">
              <w:rPr>
                <w:rStyle w:val="Hyperlink"/>
                <w:noProof/>
              </w:rPr>
              <w:t>8.1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Concept 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182E7" w14:textId="343ABAAA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94" w:history="1">
            <w:r w:rsidRPr="003B2E9C">
              <w:rPr>
                <w:rStyle w:val="Hyperlink"/>
                <w:noProof/>
              </w:rPr>
              <w:t>8.2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Style Gui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7DB1E" w14:textId="4C2D209C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95" w:history="1">
            <w:r w:rsidRPr="003B2E9C">
              <w:rPr>
                <w:rStyle w:val="Hyperlink"/>
                <w:noProof/>
              </w:rPr>
              <w:t>8.3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Charac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DE9D6" w14:textId="6DE73FE2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96" w:history="1">
            <w:r w:rsidRPr="003B2E9C">
              <w:rPr>
                <w:rStyle w:val="Hyperlink"/>
                <w:noProof/>
              </w:rPr>
              <w:t>8.4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Environ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08BB6" w14:textId="2EA10278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97" w:history="1">
            <w:r w:rsidRPr="003B2E9C">
              <w:rPr>
                <w:rStyle w:val="Hyperlink"/>
                <w:noProof/>
              </w:rPr>
              <w:t>8.5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Equi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C9E35" w14:textId="486A14F9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98" w:history="1">
            <w:r w:rsidRPr="003B2E9C">
              <w:rPr>
                <w:rStyle w:val="Hyperlink"/>
                <w:noProof/>
              </w:rPr>
              <w:t>8.6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Cut sce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E2FF8" w14:textId="3157711B" w:rsidR="00474D49" w:rsidRDefault="00474D49">
          <w:pPr>
            <w:pStyle w:val="Sumrio2"/>
            <w:tabs>
              <w:tab w:val="left" w:pos="1320"/>
              <w:tab w:val="right" w:leader="dot" w:pos="8630"/>
            </w:tabs>
            <w:rPr>
              <w:b w:val="0"/>
              <w:bCs w:val="0"/>
              <w:noProof/>
              <w:lang w:val="en-CA" w:eastAsia="en-CA"/>
            </w:rPr>
          </w:pPr>
          <w:hyperlink w:anchor="_Toc132126199" w:history="1">
            <w:r w:rsidRPr="003B2E9C">
              <w:rPr>
                <w:rStyle w:val="Hyperlink"/>
                <w:noProof/>
              </w:rPr>
              <w:t>8.7.</w:t>
            </w:r>
            <w:r>
              <w:rPr>
                <w:b w:val="0"/>
                <w:bCs w:val="0"/>
                <w:noProof/>
                <w:lang w:val="en-CA" w:eastAsia="en-CA"/>
              </w:rPr>
              <w:tab/>
            </w:r>
            <w:r w:rsidRPr="003B2E9C">
              <w:rPr>
                <w:rStyle w:val="Hyperlink"/>
                <w:noProof/>
              </w:rPr>
              <w:t>Miscellaneo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2126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36B54E" w14:textId="53A31954" w:rsidR="00CB0055" w:rsidRDefault="00CB0055">
          <w:r>
            <w:rPr>
              <w:b/>
              <w:bCs/>
              <w:noProof/>
            </w:rPr>
            <w:fldChar w:fldCharType="end"/>
          </w:r>
        </w:p>
      </w:sdtContent>
    </w:sdt>
    <w:p w14:paraId="36D5FF5A" w14:textId="77777777" w:rsidR="00225E42" w:rsidRDefault="00225E42" w:rsidP="00CB0055">
      <w:r>
        <w:br w:type="page"/>
      </w:r>
    </w:p>
    <w:p w14:paraId="151AE896" w14:textId="77777777" w:rsidR="0090085C" w:rsidRDefault="0090085C" w:rsidP="005A36B4"/>
    <w:p w14:paraId="5FD8C8BE" w14:textId="77777777" w:rsidR="0090085C" w:rsidRDefault="0090085C" w:rsidP="005A36B4">
      <w:pPr>
        <w:pStyle w:val="Ttulo1"/>
        <w:numPr>
          <w:ilvl w:val="0"/>
          <w:numId w:val="8"/>
        </w:numPr>
      </w:pPr>
      <w:bookmarkStart w:id="0" w:name="_Toc132126108"/>
      <w:r>
        <w:t>Section I - Game Overview</w:t>
      </w:r>
      <w:bookmarkEnd w:id="0"/>
    </w:p>
    <w:p w14:paraId="1A9A1311" w14:textId="77777777" w:rsidR="0090085C" w:rsidRDefault="0090085C" w:rsidP="005A36B4">
      <w:pPr>
        <w:pStyle w:val="Ttulo2"/>
      </w:pPr>
      <w:bookmarkStart w:id="1" w:name="_Toc132126109"/>
      <w:r>
        <w:t>Game Concept</w:t>
      </w:r>
      <w:bookmarkEnd w:id="1"/>
    </w:p>
    <w:p w14:paraId="1DDA6FA1" w14:textId="66067C90" w:rsidR="00CB0055" w:rsidRPr="00CB0055" w:rsidRDefault="00812876" w:rsidP="005A36B4">
      <w:pPr>
        <w:ind w:left="720" w:firstLine="0"/>
      </w:pPr>
      <w:r>
        <w:t>I</w:t>
      </w:r>
      <w:r w:rsidR="000C07DA">
        <w:t>t i</w:t>
      </w:r>
      <w:r w:rsidR="00FF5FB8" w:rsidRPr="0088713C">
        <w:t xml:space="preserve">s </w:t>
      </w:r>
      <w:r w:rsidR="00FF5FB8">
        <w:t xml:space="preserve">an action, shoot-them-up, horizontal </w:t>
      </w:r>
      <w:r w:rsidR="00FF5FB8" w:rsidRPr="0088713C">
        <w:t xml:space="preserve">game </w:t>
      </w:r>
      <w:r w:rsidR="00FF5FB8">
        <w:t>where the player controls a submarine and needs to rescue divers while avoiding being hit by enemies’ submarine missiles and sharks.</w:t>
      </w:r>
    </w:p>
    <w:p w14:paraId="23DA3830" w14:textId="094B5F94" w:rsidR="00C00007" w:rsidRDefault="00C00007" w:rsidP="005A36B4">
      <w:pPr>
        <w:pStyle w:val="Ttulo2"/>
      </w:pPr>
      <w:bookmarkStart w:id="2" w:name="_Toc132126110"/>
      <w:r>
        <w:t>Design History</w:t>
      </w:r>
      <w:bookmarkEnd w:id="2"/>
    </w:p>
    <w:p w14:paraId="1DD88FD9" w14:textId="78C41540" w:rsidR="00CB0055" w:rsidRDefault="00812876" w:rsidP="00812876">
      <w:pPr>
        <w:ind w:left="720" w:firstLine="0"/>
        <w:jc w:val="both"/>
      </w:pPr>
      <w:r>
        <w:t>The design concept follow</w:t>
      </w:r>
      <w:r w:rsidR="000C07DA">
        <w:t>s</w:t>
      </w:r>
      <w:r>
        <w:t xml:space="preserve"> the main bases from the original Atari SeaQuest Game</w:t>
      </w:r>
      <w:r w:rsidR="005A36B4">
        <w:t xml:space="preserve">. </w:t>
      </w:r>
      <w:r>
        <w:t xml:space="preserve">This means the </w:t>
      </w:r>
      <w:r w:rsidR="000C07DA">
        <w:t>w</w:t>
      </w:r>
      <w:r>
        <w:t xml:space="preserve">orld is a sea image with </w:t>
      </w:r>
      <w:r w:rsidR="000C07DA">
        <w:t xml:space="preserve">a </w:t>
      </w:r>
      <w:r>
        <w:t>fixed width, but, different from the original, the height is larger, allowing th</w:t>
      </w:r>
      <w:r w:rsidR="000C07DA">
        <w:t>e</w:t>
      </w:r>
      <w:r>
        <w:t xml:space="preserve"> view to move up and down following the player</w:t>
      </w:r>
      <w:r w:rsidR="000C07DA">
        <w:t>’s</w:t>
      </w:r>
      <w:r>
        <w:t xml:space="preserve"> movement.</w:t>
      </w:r>
    </w:p>
    <w:p w14:paraId="50378C52" w14:textId="2FD8A359" w:rsidR="00812876" w:rsidRDefault="00812876" w:rsidP="00812876">
      <w:pPr>
        <w:ind w:left="720" w:firstLine="0"/>
        <w:jc w:val="both"/>
      </w:pPr>
      <w:r>
        <w:t>Additionally, t</w:t>
      </w:r>
      <w:r w:rsidR="000C07DA">
        <w:t>his version has several types of enemy subs, sharks, and divers’ textures to make the game more interesting</w:t>
      </w:r>
      <w:r>
        <w:t>. Some are larger/shorter than others, making the chances of hitting them easier or harder.</w:t>
      </w:r>
    </w:p>
    <w:p w14:paraId="05AA4815" w14:textId="77777777" w:rsidR="0090085C" w:rsidRDefault="0090085C" w:rsidP="005A36B4">
      <w:pPr>
        <w:pStyle w:val="Ttulo2"/>
      </w:pPr>
      <w:bookmarkStart w:id="3" w:name="_Toc132126111"/>
      <w:r>
        <w:t>Feature Set</w:t>
      </w:r>
      <w:bookmarkEnd w:id="3"/>
    </w:p>
    <w:p w14:paraId="709BFB68" w14:textId="6B673868" w:rsidR="0090085C" w:rsidRDefault="0090085C" w:rsidP="005A36B4">
      <w:pPr>
        <w:pStyle w:val="Ttulo2"/>
      </w:pPr>
      <w:bookmarkStart w:id="4" w:name="_Toc132126112"/>
      <w:r>
        <w:t>Genre</w:t>
      </w:r>
      <w:bookmarkEnd w:id="4"/>
    </w:p>
    <w:p w14:paraId="71EBD8B4" w14:textId="053FBCBA" w:rsidR="00BC294A" w:rsidRPr="00BC294A" w:rsidRDefault="00BC294A" w:rsidP="00BC294A">
      <w:pPr>
        <w:ind w:left="360"/>
      </w:pPr>
      <w:r>
        <w:t>All genres</w:t>
      </w:r>
    </w:p>
    <w:p w14:paraId="2B08C450" w14:textId="39C7AA43" w:rsidR="0090085C" w:rsidRDefault="0090085C" w:rsidP="005A36B4">
      <w:pPr>
        <w:pStyle w:val="Ttulo2"/>
      </w:pPr>
      <w:bookmarkStart w:id="5" w:name="_Toc132126113"/>
      <w:r>
        <w:t>Target Audience</w:t>
      </w:r>
      <w:bookmarkEnd w:id="5"/>
    </w:p>
    <w:p w14:paraId="3BDBB0D2" w14:textId="675B5305" w:rsidR="008A0B47" w:rsidRPr="008A0B47" w:rsidRDefault="008A0B47" w:rsidP="008A0B47">
      <w:pPr>
        <w:ind w:left="360"/>
      </w:pPr>
      <w:r>
        <w:t>The game is free for all ages</w:t>
      </w:r>
    </w:p>
    <w:p w14:paraId="63EA16B7" w14:textId="77777777" w:rsidR="005A36B4" w:rsidRDefault="0090085C" w:rsidP="005A36B4">
      <w:pPr>
        <w:pStyle w:val="Ttulo2"/>
      </w:pPr>
      <w:bookmarkStart w:id="6" w:name="_Toc132126114"/>
      <w:r>
        <w:t>Game Flow Summary</w:t>
      </w:r>
      <w:bookmarkEnd w:id="6"/>
      <w:r>
        <w:t xml:space="preserve"> </w:t>
      </w:r>
    </w:p>
    <w:p w14:paraId="7434F9C9" w14:textId="467221EB" w:rsidR="00FF5FB8" w:rsidRDefault="00FF5FB8" w:rsidP="000C07DA">
      <w:pPr>
        <w:ind w:left="720" w:firstLine="72"/>
      </w:pPr>
      <w:r>
        <w:t>The player can move free</w:t>
      </w:r>
      <w:r w:rsidR="000C07DA">
        <w:t>ly</w:t>
      </w:r>
      <w:r>
        <w:t xml:space="preserve"> through the water. The</w:t>
      </w:r>
      <w:r w:rsidR="000C07DA">
        <w:t xml:space="preserve"> player movement is limited to the</w:t>
      </w:r>
      <w:r>
        <w:t xml:space="preserve"> screens’ bottom, left, and right. The sea surface is the highest vertical position the player can move.</w:t>
      </w:r>
    </w:p>
    <w:p w14:paraId="6FBD8A96" w14:textId="557A7D00" w:rsidR="00FF5FB8" w:rsidRDefault="00FF5FB8" w:rsidP="00B0304D">
      <w:pPr>
        <w:ind w:left="360" w:firstLine="0"/>
      </w:pPr>
    </w:p>
    <w:p w14:paraId="571A410A" w14:textId="35D45F9D" w:rsidR="00FF5FB8" w:rsidRDefault="00FF5FB8" w:rsidP="000C07DA">
      <w:pPr>
        <w:ind w:left="720" w:firstLine="72"/>
      </w:pPr>
      <w:r>
        <w:t>All underwater enemies will move in a left-right or right</w:t>
      </w:r>
      <w:r w:rsidR="009D5CC7">
        <w:t>-</w:t>
      </w:r>
      <w:r>
        <w:t>left way. They are going to spawn outwards the screen and cross it until they leave the screen by the opposite border they entered the screen.</w:t>
      </w:r>
    </w:p>
    <w:p w14:paraId="0A264115" w14:textId="789B7CFF" w:rsidR="00FF5FB8" w:rsidRDefault="00FF5FB8" w:rsidP="00B0304D">
      <w:pPr>
        <w:ind w:left="360" w:firstLine="0"/>
      </w:pPr>
    </w:p>
    <w:p w14:paraId="00172F96" w14:textId="49A6AE0A" w:rsidR="00FF5FB8" w:rsidRDefault="00FF5FB8" w:rsidP="000C07DA">
      <w:pPr>
        <w:ind w:left="432"/>
      </w:pPr>
      <w:r>
        <w:t xml:space="preserve">Some sharks will swim on a </w:t>
      </w:r>
      <w:r w:rsidR="00BC294A">
        <w:t>sin</w:t>
      </w:r>
      <w:r w:rsidR="000C07DA">
        <w:t>-</w:t>
      </w:r>
      <w:r w:rsidR="00BC294A">
        <w:t>format path.</w:t>
      </w:r>
    </w:p>
    <w:p w14:paraId="3D3DAFF5" w14:textId="02942E30" w:rsidR="00BC294A" w:rsidRDefault="00BC294A" w:rsidP="00B0304D">
      <w:pPr>
        <w:ind w:left="360" w:firstLine="0"/>
      </w:pPr>
    </w:p>
    <w:p w14:paraId="1F3F2E32" w14:textId="733966CD" w:rsidR="00BC294A" w:rsidRDefault="000C07DA" w:rsidP="000C07DA">
      <w:pPr>
        <w:ind w:left="792" w:firstLine="0"/>
      </w:pPr>
      <w:r>
        <w:t>Only the first one can push the diver if enemies appear in groups</w:t>
      </w:r>
      <w:r w:rsidR="00BC294A">
        <w:t xml:space="preserve">. The same </w:t>
      </w:r>
      <w:r>
        <w:t>applies to groups of missile-shooting subs: only the first</w:t>
      </w:r>
      <w:r w:rsidR="00BC294A">
        <w:t xml:space="preserve"> can launch missiles. If the first one got killed by </w:t>
      </w:r>
      <w:r>
        <w:t xml:space="preserve">the </w:t>
      </w:r>
      <w:r w:rsidR="00BC294A">
        <w:t>player’s fire, the second becomes “the first” in line</w:t>
      </w:r>
      <w:r>
        <w:t>,</w:t>
      </w:r>
      <w:r w:rsidR="00BC294A">
        <w:t xml:space="preserve"> and then it start</w:t>
      </w:r>
      <w:r>
        <w:t>s</w:t>
      </w:r>
      <w:r w:rsidR="00BC294A">
        <w:t xml:space="preserve"> to shoot if the player sub is </w:t>
      </w:r>
      <w:r>
        <w:t>i</w:t>
      </w:r>
      <w:r w:rsidR="00BC294A">
        <w:t>n sight.</w:t>
      </w:r>
    </w:p>
    <w:p w14:paraId="09BAF6E8" w14:textId="649EDBD3" w:rsidR="00FF5FB8" w:rsidRDefault="00FF5FB8" w:rsidP="00B0304D">
      <w:pPr>
        <w:ind w:left="360" w:firstLine="0"/>
      </w:pPr>
    </w:p>
    <w:p w14:paraId="3D641AAC" w14:textId="657EDD38" w:rsidR="00FF5FB8" w:rsidRDefault="00FF5FB8" w:rsidP="000C07DA">
      <w:pPr>
        <w:ind w:left="792" w:firstLine="0"/>
      </w:pPr>
      <w:r>
        <w:t>The patrol submarine</w:t>
      </w:r>
      <w:r w:rsidR="00BC294A">
        <w:t xml:space="preserve"> also can change its direction randomly. It only moves horizontally (x-ax</w:t>
      </w:r>
      <w:r w:rsidR="000C07DA">
        <w:t>i</w:t>
      </w:r>
      <w:r w:rsidR="00BC294A">
        <w:t>s movement).</w:t>
      </w:r>
    </w:p>
    <w:p w14:paraId="777DFBAE" w14:textId="77777777" w:rsidR="00812876" w:rsidRDefault="00812876" w:rsidP="00B0304D">
      <w:pPr>
        <w:ind w:left="360" w:firstLine="0"/>
      </w:pPr>
    </w:p>
    <w:p w14:paraId="5A68BB92" w14:textId="65424F30" w:rsidR="00812876" w:rsidRDefault="00812876" w:rsidP="000C07DA">
      <w:pPr>
        <w:ind w:left="432"/>
      </w:pPr>
      <w:r>
        <w:t xml:space="preserve">The enemy submarines can </w:t>
      </w:r>
      <w:r w:rsidR="000C07DA">
        <w:t>only</w:t>
      </w:r>
      <w:r w:rsidR="000C07DA">
        <w:t xml:space="preserve"> </w:t>
      </w:r>
      <w:r>
        <w:t xml:space="preserve">shoot if </w:t>
      </w:r>
      <w:r w:rsidR="000C07DA">
        <w:t>no diver is</w:t>
      </w:r>
      <w:r>
        <w:t xml:space="preserve"> </w:t>
      </w:r>
      <w:r w:rsidR="000C07DA">
        <w:t>before</w:t>
      </w:r>
      <w:r>
        <w:t xml:space="preserve"> them.</w:t>
      </w:r>
    </w:p>
    <w:p w14:paraId="18D954CD" w14:textId="77777777" w:rsidR="00812876" w:rsidRDefault="00812876" w:rsidP="00B0304D">
      <w:pPr>
        <w:ind w:left="360" w:firstLine="0"/>
      </w:pPr>
    </w:p>
    <w:p w14:paraId="0CFBD4E7" w14:textId="4D58D0AF" w:rsidR="00812876" w:rsidRDefault="00812876" w:rsidP="000C07DA">
      <w:pPr>
        <w:ind w:left="720" w:firstLine="0"/>
      </w:pPr>
      <w:r>
        <w:t>There are virtual lanes that define in which world’s height the enemy or diver will spawn.</w:t>
      </w:r>
    </w:p>
    <w:p w14:paraId="2650E289" w14:textId="77777777" w:rsidR="00B37CAD" w:rsidRDefault="00B37CAD" w:rsidP="00B0304D">
      <w:pPr>
        <w:ind w:left="360" w:firstLine="0"/>
      </w:pPr>
    </w:p>
    <w:p w14:paraId="50123A60" w14:textId="0EB33CE4" w:rsidR="00B37CAD" w:rsidRDefault="00B37CAD" w:rsidP="000C07DA">
      <w:pPr>
        <w:ind w:left="720" w:firstLine="0"/>
      </w:pPr>
      <w:r>
        <w:t>The number of lanes can be changed through parameter</w:t>
      </w:r>
      <w:r w:rsidR="000C07DA">
        <w:t>s</w:t>
      </w:r>
      <w:r>
        <w:t>. By default</w:t>
      </w:r>
      <w:r w:rsidR="000C07DA">
        <w:t>,</w:t>
      </w:r>
      <w:r>
        <w:t xml:space="preserve"> the game will be launched with </w:t>
      </w:r>
      <w:r w:rsidR="000C07DA">
        <w:t>ten</w:t>
      </w:r>
      <w:r>
        <w:t xml:space="preserve"> virtual lanes.</w:t>
      </w:r>
    </w:p>
    <w:p w14:paraId="2FDB6377" w14:textId="77777777" w:rsidR="00B37CAD" w:rsidRDefault="00B37CAD" w:rsidP="00B0304D">
      <w:pPr>
        <w:ind w:left="360" w:firstLine="0"/>
      </w:pPr>
    </w:p>
    <w:p w14:paraId="66D54844" w14:textId="0D33A297" w:rsidR="00B37CAD" w:rsidRDefault="00B37CAD" w:rsidP="000C07DA">
      <w:pPr>
        <w:ind w:left="720" w:firstLine="0"/>
      </w:pPr>
      <w:r>
        <w:t>One Enemy Submarine can spawn in any free lane or lane where one diver is swimming.</w:t>
      </w:r>
    </w:p>
    <w:p w14:paraId="6E3324B2" w14:textId="77777777" w:rsidR="00B37CAD" w:rsidRDefault="00B37CAD" w:rsidP="00B0304D">
      <w:pPr>
        <w:ind w:left="360" w:firstLine="0"/>
      </w:pPr>
    </w:p>
    <w:p w14:paraId="7D84F14B" w14:textId="10F13155" w:rsidR="00B37CAD" w:rsidRDefault="00B37CAD" w:rsidP="000C07DA">
      <w:pPr>
        <w:ind w:left="720" w:firstLine="0"/>
      </w:pPr>
      <w:r>
        <w:t>The same applies to the Sharks. They can spawn in any free lane or lane where one diver is swimming.</w:t>
      </w:r>
    </w:p>
    <w:p w14:paraId="70F72E07" w14:textId="77777777" w:rsidR="00FF5FB8" w:rsidRDefault="00FF5FB8" w:rsidP="00B0304D">
      <w:pPr>
        <w:ind w:left="360" w:firstLine="0"/>
      </w:pPr>
    </w:p>
    <w:p w14:paraId="07C335F2" w14:textId="066287B8" w:rsidR="00B0304D" w:rsidRDefault="0090085C" w:rsidP="005A36B4">
      <w:pPr>
        <w:pStyle w:val="Ttulo2"/>
      </w:pPr>
      <w:bookmarkStart w:id="7" w:name="_Toc132126115"/>
      <w:r>
        <w:t>Look and Feel</w:t>
      </w:r>
      <w:bookmarkEnd w:id="7"/>
      <w:r>
        <w:t xml:space="preserve"> </w:t>
      </w:r>
    </w:p>
    <w:p w14:paraId="751AF4C0" w14:textId="27D23A3E" w:rsidR="007719B4" w:rsidRDefault="007719B4" w:rsidP="000C07DA">
      <w:pPr>
        <w:ind w:left="720" w:firstLine="0"/>
      </w:pPr>
      <w:r>
        <w:t xml:space="preserve">The basic look for the game is an underwater scenario showing the usual ocean blue </w:t>
      </w:r>
      <w:r w:rsidR="000C07DA">
        <w:t>in</w:t>
      </w:r>
      <w:r>
        <w:t xml:space="preserve"> the background and a bright sky above the sea surface</w:t>
      </w:r>
    </w:p>
    <w:p w14:paraId="420FE3D6" w14:textId="77777777" w:rsidR="00B0304D" w:rsidRDefault="0090085C" w:rsidP="005A36B4">
      <w:pPr>
        <w:pStyle w:val="Ttulo2"/>
      </w:pPr>
      <w:bookmarkStart w:id="8" w:name="_Toc132126116"/>
      <w:r>
        <w:t>Project Scope</w:t>
      </w:r>
      <w:bookmarkEnd w:id="8"/>
      <w:r>
        <w:t xml:space="preserve"> </w:t>
      </w:r>
    </w:p>
    <w:p w14:paraId="71CFF67A" w14:textId="76A468A6" w:rsidR="0090085C" w:rsidRDefault="0090085C" w:rsidP="000C07DA">
      <w:pPr>
        <w:ind w:left="72" w:firstLine="648"/>
      </w:pPr>
      <w:r>
        <w:t>A summary of the scope of the game.</w:t>
      </w:r>
    </w:p>
    <w:p w14:paraId="522F9284" w14:textId="6DAE54AA" w:rsidR="0090085C" w:rsidRDefault="0090085C" w:rsidP="005A36B4">
      <w:pPr>
        <w:pStyle w:val="Ttulo3"/>
      </w:pPr>
      <w:bookmarkStart w:id="9" w:name="_Toc132126117"/>
      <w:r>
        <w:t>Number of locations</w:t>
      </w:r>
      <w:bookmarkEnd w:id="9"/>
    </w:p>
    <w:p w14:paraId="53F2DE44" w14:textId="062BD5F5" w:rsidR="007719B4" w:rsidRPr="007719B4" w:rsidRDefault="007719B4" w:rsidP="007719B4">
      <w:pPr>
        <w:ind w:left="360"/>
      </w:pPr>
      <w:r>
        <w:t>Only one location and one scenario</w:t>
      </w:r>
    </w:p>
    <w:p w14:paraId="0614B6E3" w14:textId="5ABBDA77" w:rsidR="0090085C" w:rsidRDefault="0090085C" w:rsidP="005A36B4">
      <w:pPr>
        <w:pStyle w:val="Ttulo3"/>
      </w:pPr>
      <w:bookmarkStart w:id="10" w:name="_Toc132126118"/>
      <w:r>
        <w:t>Number of levels</w:t>
      </w:r>
      <w:bookmarkEnd w:id="10"/>
    </w:p>
    <w:p w14:paraId="73B8E57D" w14:textId="4711135F" w:rsidR="007719B4" w:rsidRPr="007719B4" w:rsidRDefault="007719B4" w:rsidP="000C07DA">
      <w:pPr>
        <w:ind w:left="720" w:firstLine="0"/>
      </w:pPr>
      <w:r>
        <w:t>Unlimited levels. Every new level will increase enemy speed, spawn rate</w:t>
      </w:r>
      <w:r w:rsidR="000C07DA">
        <w:t>,</w:t>
      </w:r>
      <w:r>
        <w:t xml:space="preserve"> and enemy count in enemy groups</w:t>
      </w:r>
    </w:p>
    <w:p w14:paraId="63B8C947" w14:textId="7520FBD9" w:rsidR="0090085C" w:rsidRDefault="0090085C" w:rsidP="005A36B4">
      <w:pPr>
        <w:pStyle w:val="Ttulo3"/>
      </w:pPr>
      <w:bookmarkStart w:id="11" w:name="_Toc132126119"/>
      <w:r>
        <w:t>Number of NPCs</w:t>
      </w:r>
      <w:bookmarkEnd w:id="11"/>
    </w:p>
    <w:p w14:paraId="3BD4DEF1" w14:textId="76C2763F" w:rsidR="007719B4" w:rsidRPr="007719B4" w:rsidRDefault="007719B4" w:rsidP="000C07DA">
      <w:pPr>
        <w:ind w:left="720" w:firstLine="0"/>
      </w:pPr>
      <w:r>
        <w:t xml:space="preserve">At least </w:t>
      </w:r>
      <w:r w:rsidR="000C07DA">
        <w:t>two</w:t>
      </w:r>
      <w:r>
        <w:t xml:space="preserve"> types of sharks, at least </w:t>
      </w:r>
      <w:r w:rsidR="000C07DA">
        <w:t>two</w:t>
      </w:r>
      <w:r>
        <w:t xml:space="preserve"> types of </w:t>
      </w:r>
      <w:r w:rsidR="000C07DA">
        <w:t xml:space="preserve">the </w:t>
      </w:r>
      <w:r>
        <w:t xml:space="preserve">enemy underwater sub, </w:t>
      </w:r>
      <w:r w:rsidR="000C07DA">
        <w:t>a kind</w:t>
      </w:r>
      <w:r>
        <w:t xml:space="preserve"> of patrol sub and one type of diver.</w:t>
      </w:r>
    </w:p>
    <w:p w14:paraId="430E8614" w14:textId="6D666493" w:rsidR="0090085C" w:rsidRDefault="0090085C" w:rsidP="005A36B4">
      <w:pPr>
        <w:pStyle w:val="Ttulo3"/>
      </w:pPr>
      <w:bookmarkStart w:id="12" w:name="_Toc132126120"/>
      <w:r>
        <w:t>Number of weapons</w:t>
      </w:r>
      <w:bookmarkEnd w:id="12"/>
    </w:p>
    <w:p w14:paraId="0C2D5670" w14:textId="191D7CC5" w:rsidR="007719B4" w:rsidRPr="007719B4" w:rsidRDefault="007719B4" w:rsidP="000C07DA">
      <w:pPr>
        <w:ind w:left="720" w:firstLine="0"/>
      </w:pPr>
      <w:r>
        <w:t>Only one weapon (missile shooter) for the main player and one weapon (missile shooter) for some enemy subs</w:t>
      </w:r>
    </w:p>
    <w:p w14:paraId="1F3A8C94" w14:textId="77777777" w:rsidR="0090085C" w:rsidRDefault="0090085C" w:rsidP="005A36B4">
      <w:pPr>
        <w:pStyle w:val="Ttulo3"/>
      </w:pPr>
      <w:bookmarkStart w:id="13" w:name="_Toc132126121"/>
      <w:r>
        <w:t>Etc.</w:t>
      </w:r>
      <w:bookmarkEnd w:id="13"/>
    </w:p>
    <w:p w14:paraId="242FBF0B" w14:textId="6C0B861E" w:rsidR="0090085C" w:rsidRDefault="0090085C" w:rsidP="005A36B4">
      <w:pPr>
        <w:pStyle w:val="Ttulo1"/>
      </w:pPr>
      <w:bookmarkStart w:id="14" w:name="_Toc132126122"/>
      <w:r>
        <w:t xml:space="preserve">Section II - Gameplay </w:t>
      </w:r>
      <w:r w:rsidR="005A36B4">
        <w:t>and Mechanics</w:t>
      </w:r>
      <w:bookmarkEnd w:id="14"/>
    </w:p>
    <w:p w14:paraId="56C0C217" w14:textId="77777777" w:rsidR="0090085C" w:rsidRDefault="0090085C" w:rsidP="005A36B4">
      <w:pPr>
        <w:pStyle w:val="Ttulo2"/>
      </w:pPr>
      <w:bookmarkStart w:id="15" w:name="_Toc132126123"/>
      <w:r>
        <w:t>Gameplay</w:t>
      </w:r>
      <w:bookmarkEnd w:id="15"/>
    </w:p>
    <w:p w14:paraId="3BE2D5EE" w14:textId="2840EAFD" w:rsidR="0090085C" w:rsidRDefault="0090085C" w:rsidP="005A36B4">
      <w:pPr>
        <w:pStyle w:val="Ttulo3"/>
      </w:pPr>
      <w:bookmarkStart w:id="16" w:name="_Toc132126124"/>
      <w:r>
        <w:t>Game Progression</w:t>
      </w:r>
      <w:bookmarkEnd w:id="16"/>
    </w:p>
    <w:p w14:paraId="5D83A5E7" w14:textId="1D3F4401" w:rsidR="00991242" w:rsidRDefault="00991242" w:rsidP="00B37CAD">
      <w:pPr>
        <w:ind w:left="360"/>
        <w:jc w:val="both"/>
      </w:pPr>
      <w:r>
        <w:t xml:space="preserve">The game starts with a pretty calm pace. Large enemy spawn intervals, enemies spawning in small groups or alone, no patrolling sub at </w:t>
      </w:r>
      <w:r w:rsidR="000C07DA">
        <w:t xml:space="preserve">the </w:t>
      </w:r>
      <w:r>
        <w:t>surface.</w:t>
      </w:r>
    </w:p>
    <w:p w14:paraId="61924F2C" w14:textId="1A0E8AD5" w:rsidR="00991242" w:rsidRDefault="00991242" w:rsidP="000C07DA">
      <w:pPr>
        <w:ind w:left="720" w:firstLine="0"/>
        <w:jc w:val="both"/>
      </w:pPr>
      <w:r>
        <w:lastRenderedPageBreak/>
        <w:t xml:space="preserve">Every time </w:t>
      </w:r>
      <w:r w:rsidR="000C07DA">
        <w:t>a player successfully refills oxygen by going to surface and unloading at least one diver, the game level goes up with</w:t>
      </w:r>
      <w:r w:rsidR="00B37CAD">
        <w:t xml:space="preserve"> an </w:t>
      </w:r>
      <w:r>
        <w:t xml:space="preserve">increase </w:t>
      </w:r>
      <w:r w:rsidR="00B37CAD">
        <w:t xml:space="preserve">in </w:t>
      </w:r>
      <w:r>
        <w:t>enem</w:t>
      </w:r>
      <w:r w:rsidR="00B37CAD">
        <w:t>ies</w:t>
      </w:r>
      <w:r>
        <w:t xml:space="preserve"> movement speed and spawn rate.</w:t>
      </w:r>
    </w:p>
    <w:p w14:paraId="23B4979D" w14:textId="40856159" w:rsidR="00991242" w:rsidRPr="00B37CAD" w:rsidRDefault="00B37CAD" w:rsidP="000C07DA">
      <w:pPr>
        <w:ind w:left="720" w:firstLine="0"/>
        <w:jc w:val="both"/>
        <w:rPr>
          <w:u w:val="single"/>
        </w:rPr>
      </w:pPr>
      <w:r>
        <w:t xml:space="preserve">The enemy speed </w:t>
      </w:r>
      <w:r>
        <w:t>increase</w:t>
      </w:r>
      <w:r>
        <w:t>s</w:t>
      </w:r>
      <w:r>
        <w:t xml:space="preserve"> </w:t>
      </w:r>
      <w:r>
        <w:t xml:space="preserve">at </w:t>
      </w:r>
      <w:r w:rsidR="000C07DA">
        <w:t xml:space="preserve">a </w:t>
      </w:r>
      <w:r>
        <w:t>10% rate per level. From level 3 onwards, enemy subs and sharks spawn in groups. B</w:t>
      </w:r>
      <w:r w:rsidRPr="00B37CAD">
        <w:t>eing possible to reach up to groups of 8 enemies spawning at a time</w:t>
      </w:r>
    </w:p>
    <w:p w14:paraId="0835E2AE" w14:textId="05EBFABE" w:rsidR="0090085C" w:rsidRDefault="0090085C" w:rsidP="005A36B4">
      <w:pPr>
        <w:pStyle w:val="Ttulo3"/>
      </w:pPr>
      <w:bookmarkStart w:id="17" w:name="_Toc132126125"/>
      <w:r>
        <w:t>Mission/challenge Structure</w:t>
      </w:r>
      <w:bookmarkEnd w:id="17"/>
    </w:p>
    <w:p w14:paraId="48FF03AB" w14:textId="210DD23E" w:rsidR="007979FB" w:rsidRPr="007979FB" w:rsidRDefault="007979FB" w:rsidP="007979FB">
      <w:pPr>
        <w:ind w:left="864"/>
      </w:pPr>
      <w:r>
        <w:t>n/a</w:t>
      </w:r>
    </w:p>
    <w:p w14:paraId="1645F12C" w14:textId="5CF9400D" w:rsidR="0090085C" w:rsidRDefault="0090085C" w:rsidP="005A36B4">
      <w:pPr>
        <w:pStyle w:val="Ttulo3"/>
      </w:pPr>
      <w:bookmarkStart w:id="18" w:name="_Toc132126126"/>
      <w:r>
        <w:t>Puzzle Structure</w:t>
      </w:r>
      <w:bookmarkEnd w:id="18"/>
    </w:p>
    <w:p w14:paraId="611B2AD5" w14:textId="2CA38C55" w:rsidR="007979FB" w:rsidRPr="007979FB" w:rsidRDefault="007979FB" w:rsidP="007979FB">
      <w:pPr>
        <w:ind w:left="864"/>
      </w:pPr>
      <w:r>
        <w:t>n/a</w:t>
      </w:r>
    </w:p>
    <w:p w14:paraId="1441F529" w14:textId="194B6156" w:rsidR="0090085C" w:rsidRDefault="0090085C" w:rsidP="005A36B4">
      <w:pPr>
        <w:pStyle w:val="Ttulo3"/>
      </w:pPr>
      <w:bookmarkStart w:id="19" w:name="_Toc132126127"/>
      <w:r>
        <w:t>Objectives – What are the objectives of the game?</w:t>
      </w:r>
      <w:bookmarkEnd w:id="19"/>
    </w:p>
    <w:p w14:paraId="7BE1EC84" w14:textId="56409048" w:rsidR="007979FB" w:rsidRPr="007979FB" w:rsidRDefault="007979FB" w:rsidP="007979FB">
      <w:pPr>
        <w:ind w:left="360"/>
      </w:pPr>
      <w:r>
        <w:t>To stay alive, rescuing divers and killing enemies to gain points.</w:t>
      </w:r>
    </w:p>
    <w:p w14:paraId="4166E702" w14:textId="2A476167" w:rsidR="0090085C" w:rsidRDefault="0090085C" w:rsidP="005A36B4">
      <w:pPr>
        <w:pStyle w:val="Ttulo3"/>
      </w:pPr>
      <w:bookmarkStart w:id="20" w:name="_Toc132126128"/>
      <w:r>
        <w:t>Play Flow – How does the game flow for the game player</w:t>
      </w:r>
      <w:bookmarkEnd w:id="20"/>
    </w:p>
    <w:p w14:paraId="0F7084D6" w14:textId="0DFF770A" w:rsidR="007979FB" w:rsidRPr="007979FB" w:rsidRDefault="007979FB" w:rsidP="007979FB">
      <w:pPr>
        <w:ind w:left="360"/>
      </w:pPr>
      <w:r>
        <w:t>n/a</w:t>
      </w:r>
    </w:p>
    <w:p w14:paraId="23B90BA6" w14:textId="1CA45900" w:rsidR="00C00007" w:rsidRDefault="0090085C" w:rsidP="005A36B4">
      <w:pPr>
        <w:pStyle w:val="Ttulo2"/>
      </w:pPr>
      <w:bookmarkStart w:id="21" w:name="_Toc132126129"/>
      <w:r>
        <w:t>Mechanics</w:t>
      </w:r>
      <w:bookmarkEnd w:id="21"/>
    </w:p>
    <w:p w14:paraId="0D00A391" w14:textId="33E91B3D" w:rsidR="0090085C" w:rsidRDefault="0090085C" w:rsidP="005A36B4">
      <w:pPr>
        <w:ind w:left="720" w:firstLine="0"/>
        <w:jc w:val="both"/>
      </w:pPr>
      <w:r>
        <w:t xml:space="preserve">What are the rules </w:t>
      </w:r>
      <w:r w:rsidR="000C07DA">
        <w:t>of</w:t>
      </w:r>
      <w:r>
        <w:t xml:space="preserve"> the game, both implicit and explicit</w:t>
      </w:r>
      <w:r w:rsidR="000C07DA">
        <w:t>?</w:t>
      </w:r>
      <w:r>
        <w:t xml:space="preserve"> This is the model of the universe that the game works under. Think of it as a simulation of a world</w:t>
      </w:r>
      <w:r w:rsidR="000C07DA">
        <w:t>. H</w:t>
      </w:r>
      <w:r>
        <w:t xml:space="preserve">ow do all the pieces interact? This </w:t>
      </w:r>
      <w:r w:rsidR="000C07DA">
        <w:t xml:space="preserve">can </w:t>
      </w:r>
      <w:r>
        <w:t>be a</w:t>
      </w:r>
      <w:r w:rsidR="000C07DA">
        <w:t>n extensiv</w:t>
      </w:r>
      <w:r>
        <w:t>e section.</w:t>
      </w:r>
    </w:p>
    <w:p w14:paraId="0EC19751" w14:textId="77777777" w:rsidR="005A36B4" w:rsidRDefault="0090085C" w:rsidP="005A36B4">
      <w:pPr>
        <w:pStyle w:val="Ttulo3"/>
      </w:pPr>
      <w:bookmarkStart w:id="22" w:name="_Toc132126130"/>
      <w:r>
        <w:t>Physics</w:t>
      </w:r>
      <w:bookmarkEnd w:id="22"/>
      <w:r>
        <w:t xml:space="preserve"> </w:t>
      </w:r>
      <w:r w:rsidR="005A36B4">
        <w:t xml:space="preserve"> </w:t>
      </w:r>
    </w:p>
    <w:p w14:paraId="6C8FB75B" w14:textId="3282EF67" w:rsidR="0090085C" w:rsidRDefault="007979FB" w:rsidP="005A36B4">
      <w:pPr>
        <w:ind w:left="720"/>
      </w:pPr>
      <w:r>
        <w:t xml:space="preserve">There is no </w:t>
      </w:r>
      <w:r w:rsidR="000C07DA">
        <w:t>particular</w:t>
      </w:r>
      <w:r>
        <w:t xml:space="preserve"> physics </w:t>
      </w:r>
      <w:r w:rsidR="000C07DA">
        <w:t>i</w:t>
      </w:r>
      <w:r>
        <w:t>nvolved.</w:t>
      </w:r>
    </w:p>
    <w:p w14:paraId="607A1B69" w14:textId="77777777" w:rsidR="0090085C" w:rsidRDefault="0090085C" w:rsidP="005A36B4">
      <w:pPr>
        <w:pStyle w:val="Ttulo3"/>
      </w:pPr>
      <w:bookmarkStart w:id="23" w:name="_Toc132126131"/>
      <w:r>
        <w:t>Movement</w:t>
      </w:r>
      <w:bookmarkEnd w:id="23"/>
    </w:p>
    <w:p w14:paraId="477A8700" w14:textId="09598D5D" w:rsidR="0090085C" w:rsidRDefault="0090085C" w:rsidP="005A36B4">
      <w:pPr>
        <w:pStyle w:val="Ttulo4"/>
      </w:pPr>
      <w:r>
        <w:t>General Movement</w:t>
      </w:r>
    </w:p>
    <w:p w14:paraId="4B90F18A" w14:textId="301196A9" w:rsidR="007979FB" w:rsidRPr="007979FB" w:rsidRDefault="007979FB" w:rsidP="007979FB">
      <w:pPr>
        <w:ind w:left="720"/>
      </w:pPr>
      <w:r>
        <w:t xml:space="preserve">The player can move freely on </w:t>
      </w:r>
      <w:r w:rsidR="000C07DA">
        <w:t xml:space="preserve">the </w:t>
      </w:r>
      <w:r>
        <w:t>x and y axis underwater and only on the x</w:t>
      </w:r>
      <w:r w:rsidR="000C07DA">
        <w:t>-</w:t>
      </w:r>
      <w:r>
        <w:t xml:space="preserve">axis while </w:t>
      </w:r>
      <w:r w:rsidR="000C07DA">
        <w:t>o</w:t>
      </w:r>
      <w:r>
        <w:t xml:space="preserve">n </w:t>
      </w:r>
      <w:r w:rsidR="000C07DA">
        <w:t xml:space="preserve">the </w:t>
      </w:r>
      <w:r>
        <w:t>surface (or submerging by going down direction)</w:t>
      </w:r>
    </w:p>
    <w:p w14:paraId="4299EE81" w14:textId="7F7C1C3B" w:rsidR="0090085C" w:rsidRDefault="0090085C" w:rsidP="005A36B4">
      <w:pPr>
        <w:pStyle w:val="Ttulo4"/>
      </w:pPr>
      <w:r>
        <w:t>Other Movement</w:t>
      </w:r>
    </w:p>
    <w:p w14:paraId="5753FFE3" w14:textId="1A60658A" w:rsidR="007979FB" w:rsidRPr="007979FB" w:rsidRDefault="007979FB" w:rsidP="007979FB">
      <w:pPr>
        <w:ind w:left="720"/>
      </w:pPr>
      <w:r>
        <w:t>n/a</w:t>
      </w:r>
    </w:p>
    <w:p w14:paraId="265FAD19" w14:textId="77777777" w:rsidR="0090085C" w:rsidRDefault="0090085C" w:rsidP="005A36B4">
      <w:pPr>
        <w:pStyle w:val="Ttulo3"/>
      </w:pPr>
      <w:bookmarkStart w:id="24" w:name="_Toc132126132"/>
      <w:r>
        <w:t>Objects</w:t>
      </w:r>
      <w:bookmarkEnd w:id="24"/>
    </w:p>
    <w:p w14:paraId="3F805094" w14:textId="7937E1D1" w:rsidR="0090085C" w:rsidRDefault="0090085C" w:rsidP="005A36B4">
      <w:pPr>
        <w:pStyle w:val="Ttulo4"/>
      </w:pPr>
      <w:r>
        <w:t>Picking Up Objects</w:t>
      </w:r>
    </w:p>
    <w:p w14:paraId="6FDEFC3E" w14:textId="7CB7A5E8" w:rsidR="00BC294A" w:rsidRPr="00BC294A" w:rsidRDefault="00BC294A" w:rsidP="00BC294A">
      <w:pPr>
        <w:ind w:left="1080"/>
      </w:pPr>
      <w:r>
        <w:t>n/a</w:t>
      </w:r>
    </w:p>
    <w:p w14:paraId="38A015F5" w14:textId="2C64A8BF" w:rsidR="0090085C" w:rsidRDefault="0090085C" w:rsidP="005A36B4">
      <w:pPr>
        <w:pStyle w:val="Ttulo4"/>
      </w:pPr>
      <w:r>
        <w:t>Moving Objects</w:t>
      </w:r>
    </w:p>
    <w:p w14:paraId="2CAA7DC8" w14:textId="0D8EA869" w:rsidR="00BC294A" w:rsidRPr="00BC294A" w:rsidRDefault="00BC294A" w:rsidP="00BC294A">
      <w:pPr>
        <w:ind w:left="864" w:firstLine="576"/>
      </w:pPr>
      <w:r>
        <w:t>n/a</w:t>
      </w:r>
    </w:p>
    <w:p w14:paraId="707729D3" w14:textId="77777777" w:rsidR="0090085C" w:rsidRDefault="0090085C" w:rsidP="005A36B4">
      <w:pPr>
        <w:pStyle w:val="Ttulo3"/>
      </w:pPr>
      <w:bookmarkStart w:id="25" w:name="_Toc132126133"/>
      <w:r>
        <w:t>Actions</w:t>
      </w:r>
      <w:bookmarkEnd w:id="25"/>
    </w:p>
    <w:p w14:paraId="268C6AFB" w14:textId="34DF7214" w:rsidR="0090085C" w:rsidRDefault="0090085C" w:rsidP="005A36B4">
      <w:pPr>
        <w:pStyle w:val="Ttulo4"/>
      </w:pPr>
      <w:r>
        <w:lastRenderedPageBreak/>
        <w:t>Switches and Buttons</w:t>
      </w:r>
    </w:p>
    <w:p w14:paraId="7B282A00" w14:textId="77CD9228" w:rsidR="00BC294A" w:rsidRDefault="00BC294A" w:rsidP="00BC294A">
      <w:pPr>
        <w:ind w:left="1080"/>
      </w:pPr>
      <w:r>
        <w:t>Besides arrow keys (and WASD keys)</w:t>
      </w:r>
      <w:r w:rsidR="0011677C">
        <w:t>, the player can use Left-Ctrl, Left-Shift,</w:t>
      </w:r>
      <w:r>
        <w:t xml:space="preserve"> or Spacebar to fire missiles</w:t>
      </w:r>
      <w:r w:rsidR="00B37CAD">
        <w:t>.</w:t>
      </w:r>
    </w:p>
    <w:p w14:paraId="69719B6C" w14:textId="77777777" w:rsidR="00B37CAD" w:rsidRDefault="00B37CAD" w:rsidP="00BC294A">
      <w:pPr>
        <w:ind w:left="1080"/>
      </w:pPr>
    </w:p>
    <w:p w14:paraId="6D9B610E" w14:textId="55589B15" w:rsidR="00B37CAD" w:rsidRPr="00BC294A" w:rsidRDefault="00B37CAD" w:rsidP="00BC294A">
      <w:pPr>
        <w:ind w:left="1080"/>
      </w:pPr>
      <w:r>
        <w:t xml:space="preserve">It </w:t>
      </w:r>
      <w:r w:rsidR="0011677C">
        <w:t>is</w:t>
      </w:r>
      <w:r>
        <w:t xml:space="preserve"> possibl</w:t>
      </w:r>
      <w:r w:rsidR="0011677C">
        <w:t>e</w:t>
      </w:r>
      <w:r>
        <w:t xml:space="preserve"> </w:t>
      </w:r>
      <w:r w:rsidR="0011677C">
        <w:t>to use</w:t>
      </w:r>
      <w:r>
        <w:t xml:space="preserve"> any Microsoft Windows</w:t>
      </w:r>
      <w:r w:rsidR="0011677C">
        <w:t>-</w:t>
      </w:r>
      <w:r>
        <w:t>compatible Joystick. Movements using the joystick are smooth</w:t>
      </w:r>
      <w:r w:rsidR="0011677C">
        <w:t>,</w:t>
      </w:r>
      <w:r>
        <w:t xml:space="preserve"> and the gameplay is funnier. They are </w:t>
      </w:r>
      <w:r w:rsidR="0050704B">
        <w:t>highly recommended.</w:t>
      </w:r>
    </w:p>
    <w:p w14:paraId="73F0E53D" w14:textId="62678B40" w:rsidR="0090085C" w:rsidRDefault="0090085C" w:rsidP="005A36B4">
      <w:pPr>
        <w:pStyle w:val="Ttulo4"/>
      </w:pPr>
      <w:r>
        <w:t>Picking Up, Carrying and Dropping</w:t>
      </w:r>
    </w:p>
    <w:p w14:paraId="3955F689" w14:textId="4CE8B27B" w:rsidR="00BC294A" w:rsidRPr="00BC294A" w:rsidRDefault="00BC294A" w:rsidP="00BC294A">
      <w:pPr>
        <w:ind w:left="1080"/>
      </w:pPr>
      <w:r>
        <w:t>The player can pick up only the divers. And if the sub is on its maximum capacity of 6 divers, the player will pass through any other diver without colliding with them.</w:t>
      </w:r>
    </w:p>
    <w:p w14:paraId="7B974EFE" w14:textId="1613E9AF" w:rsidR="0090085C" w:rsidRDefault="0090085C" w:rsidP="005A36B4">
      <w:pPr>
        <w:pStyle w:val="Ttulo4"/>
      </w:pPr>
      <w:r>
        <w:t>Talking</w:t>
      </w:r>
    </w:p>
    <w:p w14:paraId="14F89F9D" w14:textId="08126646" w:rsidR="00BC294A" w:rsidRPr="00BC294A" w:rsidRDefault="00BC294A" w:rsidP="00BC294A">
      <w:pPr>
        <w:ind w:left="1080"/>
      </w:pPr>
      <w:r>
        <w:t>n/a</w:t>
      </w:r>
    </w:p>
    <w:p w14:paraId="76BE4D99" w14:textId="44EA47BF" w:rsidR="0090085C" w:rsidRDefault="0090085C" w:rsidP="005A36B4">
      <w:pPr>
        <w:pStyle w:val="Ttulo4"/>
      </w:pPr>
      <w:r>
        <w:t>Reading</w:t>
      </w:r>
    </w:p>
    <w:p w14:paraId="6ACF4CB1" w14:textId="42072784" w:rsidR="00BC294A" w:rsidRPr="00BC294A" w:rsidRDefault="00BC294A" w:rsidP="00BC294A">
      <w:pPr>
        <w:ind w:left="1080"/>
      </w:pPr>
      <w:r>
        <w:t>n/a</w:t>
      </w:r>
    </w:p>
    <w:p w14:paraId="7DB3D300" w14:textId="77777777" w:rsidR="000D31EE" w:rsidRDefault="0090085C" w:rsidP="005A36B4">
      <w:pPr>
        <w:pStyle w:val="Ttulo3"/>
      </w:pPr>
      <w:bookmarkStart w:id="26" w:name="_Toc132126134"/>
      <w:r>
        <w:t>Combat</w:t>
      </w:r>
      <w:bookmarkEnd w:id="26"/>
      <w:r>
        <w:t xml:space="preserve"> </w:t>
      </w:r>
    </w:p>
    <w:p w14:paraId="76B2A0E8" w14:textId="63477210" w:rsidR="0090085C" w:rsidRDefault="0011677C" w:rsidP="005A36B4">
      <w:pPr>
        <w:ind w:left="720"/>
        <w:jc w:val="both"/>
      </w:pPr>
      <w:r>
        <w:t>Collisions make the combat</w:t>
      </w:r>
      <w:r w:rsidR="007719B4">
        <w:t>.</w:t>
      </w:r>
    </w:p>
    <w:p w14:paraId="7C9D2CF0" w14:textId="73988ABD" w:rsidR="007719B4" w:rsidRDefault="007719B4" w:rsidP="005A36B4">
      <w:pPr>
        <w:ind w:left="720"/>
        <w:jc w:val="both"/>
      </w:pPr>
      <w:r>
        <w:t xml:space="preserve">Missiles can kill entities with only one shot. That means </w:t>
      </w:r>
      <w:r w:rsidR="0011677C">
        <w:t xml:space="preserve">the </w:t>
      </w:r>
      <w:r>
        <w:t xml:space="preserve">player will die with any single enemy shot, and enemy subs and sharks </w:t>
      </w:r>
      <w:r w:rsidR="0011677C">
        <w:t>will</w:t>
      </w:r>
      <w:r>
        <w:t xml:space="preserve"> die with any single player’s shot.</w:t>
      </w:r>
    </w:p>
    <w:p w14:paraId="7E027B46" w14:textId="13352B0C" w:rsidR="007719B4" w:rsidRDefault="007719B4" w:rsidP="005A36B4">
      <w:pPr>
        <w:ind w:left="720"/>
        <w:jc w:val="both"/>
      </w:pPr>
      <w:r>
        <w:t>Also</w:t>
      </w:r>
      <w:r w:rsidR="0011677C">
        <w:t>,</w:t>
      </w:r>
      <w:r>
        <w:t xml:space="preserve"> one single collision between </w:t>
      </w:r>
      <w:r w:rsidR="0011677C">
        <w:t xml:space="preserve">a </w:t>
      </w:r>
      <w:r>
        <w:t xml:space="preserve">player and enemies </w:t>
      </w:r>
      <w:r w:rsidR="0011677C">
        <w:t>will</w:t>
      </w:r>
      <w:r>
        <w:t xml:space="preserve"> kill both.</w:t>
      </w:r>
    </w:p>
    <w:p w14:paraId="3DD3D280" w14:textId="77777777" w:rsidR="000D31EE" w:rsidRDefault="0090085C" w:rsidP="005A36B4">
      <w:pPr>
        <w:pStyle w:val="Ttulo3"/>
      </w:pPr>
      <w:bookmarkStart w:id="27" w:name="_Toc132126135"/>
      <w:r>
        <w:t>Economy</w:t>
      </w:r>
      <w:bookmarkEnd w:id="27"/>
      <w:r>
        <w:t xml:space="preserve"> </w:t>
      </w:r>
    </w:p>
    <w:p w14:paraId="023F59D6" w14:textId="615BAD90" w:rsidR="0090085C" w:rsidRDefault="007719B4" w:rsidP="005A36B4">
      <w:pPr>
        <w:ind w:left="720"/>
        <w:jc w:val="both"/>
      </w:pPr>
      <w:r>
        <w:t>n/a</w:t>
      </w:r>
    </w:p>
    <w:p w14:paraId="53661858" w14:textId="77777777" w:rsidR="0090085C" w:rsidRDefault="0090085C" w:rsidP="005A36B4">
      <w:pPr>
        <w:pStyle w:val="Ttulo2"/>
      </w:pPr>
      <w:bookmarkStart w:id="28" w:name="_Toc132126136"/>
      <w:r>
        <w:t>Screen Flow</w:t>
      </w:r>
      <w:bookmarkEnd w:id="28"/>
    </w:p>
    <w:p w14:paraId="0EC0CB41" w14:textId="77777777" w:rsidR="000D31EE" w:rsidRDefault="0090085C" w:rsidP="005A36B4">
      <w:pPr>
        <w:pStyle w:val="Ttulo3"/>
      </w:pPr>
      <w:bookmarkStart w:id="29" w:name="_Toc132126137"/>
      <w:r>
        <w:t>Screen Flow Chart</w:t>
      </w:r>
      <w:bookmarkEnd w:id="29"/>
      <w:r>
        <w:t xml:space="preserve"> </w:t>
      </w:r>
    </w:p>
    <w:p w14:paraId="28AF88FD" w14:textId="4117FC58" w:rsidR="007719B4" w:rsidRDefault="007719B4" w:rsidP="005A36B4">
      <w:pPr>
        <w:ind w:left="720"/>
        <w:jc w:val="both"/>
      </w:pPr>
      <w:r>
        <w:t>There is only the main menu screen and the game screen.</w:t>
      </w:r>
    </w:p>
    <w:p w14:paraId="15423A95" w14:textId="6C86F547" w:rsidR="0090085C" w:rsidRDefault="007719B4" w:rsidP="005A36B4">
      <w:pPr>
        <w:ind w:left="720"/>
        <w:jc w:val="both"/>
      </w:pPr>
      <w:r>
        <w:t xml:space="preserve">There </w:t>
      </w:r>
      <w:r w:rsidR="0011677C">
        <w:t>are</w:t>
      </w:r>
      <w:r>
        <w:t xml:space="preserve"> no</w:t>
      </w:r>
      <w:r w:rsidR="0011677C">
        <w:t>t</w:t>
      </w:r>
      <w:r>
        <w:t xml:space="preserve"> several game screens. The game scenario will remain the same the whole game.</w:t>
      </w:r>
    </w:p>
    <w:p w14:paraId="28CE21EC" w14:textId="77777777" w:rsidR="000D31EE" w:rsidRDefault="0090085C" w:rsidP="005A36B4">
      <w:pPr>
        <w:pStyle w:val="Ttulo3"/>
      </w:pPr>
      <w:bookmarkStart w:id="30" w:name="_Toc132126138"/>
      <w:r>
        <w:t>Screen Descriptions</w:t>
      </w:r>
      <w:bookmarkEnd w:id="30"/>
      <w:r>
        <w:t xml:space="preserve"> </w:t>
      </w:r>
    </w:p>
    <w:p w14:paraId="06F832A1" w14:textId="44A24EE7" w:rsidR="0090085C" w:rsidRDefault="005A36B4" w:rsidP="005A36B4">
      <w:pPr>
        <w:ind w:left="720"/>
        <w:jc w:val="both"/>
      </w:pPr>
      <w:r>
        <w:t xml:space="preserve"> </w:t>
      </w:r>
      <w:r w:rsidR="0090085C">
        <w:t xml:space="preserve">What is the purpose of each screen? </w:t>
      </w:r>
    </w:p>
    <w:p w14:paraId="7ABB006F" w14:textId="50388878" w:rsidR="0090085C" w:rsidRDefault="0090085C" w:rsidP="005A36B4">
      <w:pPr>
        <w:pStyle w:val="Ttulo4"/>
      </w:pPr>
      <w:r>
        <w:t>Main Menu Screen</w:t>
      </w:r>
    </w:p>
    <w:p w14:paraId="23D84EE5" w14:textId="107C854E" w:rsidR="007719B4" w:rsidRPr="007719B4" w:rsidRDefault="007719B4" w:rsidP="007719B4">
      <w:pPr>
        <w:ind w:left="720"/>
      </w:pPr>
      <w:r>
        <w:t xml:space="preserve">The purpose of the main menu is to let the player chooses to play the game, to view the top </w:t>
      </w:r>
      <w:r w:rsidR="0050704B">
        <w:t>10</w:t>
      </w:r>
      <w:r>
        <w:t xml:space="preserve"> high scores, or to go to settings to toggle music and sound effects playing</w:t>
      </w:r>
    </w:p>
    <w:p w14:paraId="730C9A22" w14:textId="2F7BA0A6" w:rsidR="0090085C" w:rsidRDefault="0090085C" w:rsidP="005A36B4">
      <w:pPr>
        <w:pStyle w:val="Ttulo4"/>
      </w:pPr>
      <w:r>
        <w:t>Options Screen</w:t>
      </w:r>
      <w:r w:rsidR="007979FB">
        <w:tab/>
      </w:r>
    </w:p>
    <w:p w14:paraId="34CECADC" w14:textId="2C6A6457" w:rsidR="007979FB" w:rsidRPr="007979FB" w:rsidRDefault="007979FB" w:rsidP="007979FB">
      <w:pPr>
        <w:ind w:left="720"/>
      </w:pPr>
      <w:r>
        <w:t>The only available option is to to</w:t>
      </w:r>
      <w:r w:rsidR="0011677C">
        <w:t>g</w:t>
      </w:r>
      <w:r>
        <w:t>gle the sound effects and music on or off</w:t>
      </w:r>
    </w:p>
    <w:p w14:paraId="4581F546" w14:textId="77777777" w:rsidR="0090085C" w:rsidRDefault="0090085C" w:rsidP="005A36B4">
      <w:pPr>
        <w:pStyle w:val="Ttulo4"/>
      </w:pPr>
      <w:r>
        <w:t>Etc.</w:t>
      </w:r>
    </w:p>
    <w:p w14:paraId="25AB6010" w14:textId="77777777" w:rsidR="000D31EE" w:rsidRDefault="0090085C" w:rsidP="005A36B4">
      <w:pPr>
        <w:pStyle w:val="Ttulo2"/>
      </w:pPr>
      <w:bookmarkStart w:id="31" w:name="_Toc132126139"/>
      <w:r>
        <w:lastRenderedPageBreak/>
        <w:t>Game Options</w:t>
      </w:r>
      <w:bookmarkEnd w:id="31"/>
      <w:r>
        <w:t xml:space="preserve"> </w:t>
      </w:r>
    </w:p>
    <w:p w14:paraId="3A91134A" w14:textId="5015BECC" w:rsidR="0090085C" w:rsidRDefault="005A36B4" w:rsidP="005A36B4">
      <w:pPr>
        <w:ind w:left="720"/>
        <w:jc w:val="both"/>
      </w:pPr>
      <w:r>
        <w:t xml:space="preserve"> </w:t>
      </w:r>
      <w:r w:rsidR="0090085C">
        <w:t>What are the options</w:t>
      </w:r>
      <w:r w:rsidR="0011677C">
        <w:t>,</w:t>
      </w:r>
      <w:r w:rsidR="0090085C">
        <w:t xml:space="preserve"> and how do they affect gameplay and mechanics?</w:t>
      </w:r>
    </w:p>
    <w:p w14:paraId="7352678B" w14:textId="6D456BA7" w:rsidR="0050704B" w:rsidRDefault="0050704B" w:rsidP="005A36B4">
      <w:pPr>
        <w:ind w:left="720"/>
        <w:jc w:val="both"/>
      </w:pPr>
      <w:r>
        <w:t>The only options available are to toggle the sound effects and music on/off.</w:t>
      </w:r>
    </w:p>
    <w:p w14:paraId="6A9DD0AD" w14:textId="06B63495" w:rsidR="0090085C" w:rsidRDefault="0090085C" w:rsidP="005A36B4">
      <w:pPr>
        <w:pStyle w:val="Ttulo2"/>
      </w:pPr>
      <w:bookmarkStart w:id="32" w:name="_Toc132126140"/>
      <w:r>
        <w:t>Replaying and Saving</w:t>
      </w:r>
      <w:bookmarkEnd w:id="32"/>
      <w:r>
        <w:t xml:space="preserve"> </w:t>
      </w:r>
    </w:p>
    <w:p w14:paraId="170BEC5B" w14:textId="2F360FA8" w:rsidR="007979FB" w:rsidRPr="007979FB" w:rsidRDefault="007979FB" w:rsidP="007979FB">
      <w:pPr>
        <w:ind w:left="360"/>
      </w:pPr>
      <w:r>
        <w:t>n/a</w:t>
      </w:r>
    </w:p>
    <w:p w14:paraId="435B7209" w14:textId="48036EEE" w:rsidR="0090085C" w:rsidRDefault="0090085C" w:rsidP="005A36B4">
      <w:pPr>
        <w:pStyle w:val="Ttulo2"/>
      </w:pPr>
      <w:bookmarkStart w:id="33" w:name="_Toc132126141"/>
      <w:r>
        <w:t>Cheats and Easter Eggs</w:t>
      </w:r>
      <w:bookmarkEnd w:id="33"/>
    </w:p>
    <w:p w14:paraId="46C38491" w14:textId="1CD8B2E3" w:rsidR="007979FB" w:rsidRPr="007979FB" w:rsidRDefault="007979FB" w:rsidP="007979FB">
      <w:pPr>
        <w:ind w:left="360"/>
      </w:pPr>
      <w:r>
        <w:t>n/a</w:t>
      </w:r>
    </w:p>
    <w:p w14:paraId="2632A068" w14:textId="77777777" w:rsidR="0090085C" w:rsidRDefault="0090085C" w:rsidP="005A36B4">
      <w:pPr>
        <w:pStyle w:val="Ttulo1"/>
      </w:pPr>
      <w:bookmarkStart w:id="34" w:name="_Toc132126142"/>
      <w:r>
        <w:t>Section III – Story, Setting and Character</w:t>
      </w:r>
      <w:bookmarkEnd w:id="34"/>
      <w:r>
        <w:t xml:space="preserve">  </w:t>
      </w:r>
    </w:p>
    <w:p w14:paraId="7F408726" w14:textId="77777777" w:rsidR="000D31EE" w:rsidRDefault="0090085C" w:rsidP="005A36B4">
      <w:pPr>
        <w:pStyle w:val="Ttulo2"/>
      </w:pPr>
      <w:bookmarkStart w:id="35" w:name="_Toc132126143"/>
      <w:r>
        <w:t>Story and Narrative</w:t>
      </w:r>
      <w:bookmarkEnd w:id="35"/>
    </w:p>
    <w:p w14:paraId="698DC70C" w14:textId="1B3FD3D1" w:rsidR="0090085C" w:rsidRDefault="0090085C" w:rsidP="005A36B4">
      <w:pPr>
        <w:ind w:left="720" w:firstLine="0"/>
        <w:jc w:val="both"/>
      </w:pPr>
      <w:r>
        <w:t xml:space="preserve">Specific details like scripts and cut scenes may not be in this document but in the Story Bible.  </w:t>
      </w:r>
    </w:p>
    <w:p w14:paraId="7F19F624" w14:textId="3A9FC8F3" w:rsidR="0090085C" w:rsidRDefault="0090085C" w:rsidP="005A36B4">
      <w:pPr>
        <w:pStyle w:val="Ttulo3"/>
      </w:pPr>
      <w:bookmarkStart w:id="36" w:name="_Toc132126144"/>
      <w:r>
        <w:t>Back story</w:t>
      </w:r>
      <w:bookmarkEnd w:id="36"/>
    </w:p>
    <w:p w14:paraId="7480523A" w14:textId="73D2BC0D" w:rsidR="0034246A" w:rsidRPr="0034246A" w:rsidRDefault="0034246A" w:rsidP="0034246A">
      <w:pPr>
        <w:ind w:left="360"/>
        <w:jc w:val="both"/>
        <w:rPr>
          <w:lang w:val="en-CA"/>
        </w:rPr>
      </w:pPr>
      <w:r w:rsidRPr="0034246A">
        <w:rPr>
          <w:lang w:val="en-CA"/>
        </w:rPr>
        <w:t>As the commander of a high-tech submarine, your mission is to rescue divers in distress and protect them from the dangers of the deep sea. But you</w:t>
      </w:r>
      <w:r w:rsidR="000C07DA">
        <w:rPr>
          <w:lang w:val="en-CA"/>
        </w:rPr>
        <w:t>’</w:t>
      </w:r>
      <w:r w:rsidRPr="0034246A">
        <w:rPr>
          <w:lang w:val="en-CA"/>
        </w:rPr>
        <w:t>re not alone in the ocean. Hostile enemy submarines and deadly sharks are constantly prowl</w:t>
      </w:r>
      <w:r w:rsidR="0011677C">
        <w:rPr>
          <w:lang w:val="en-CA"/>
        </w:rPr>
        <w:t>ing</w:t>
      </w:r>
      <w:r w:rsidRPr="0034246A">
        <w:rPr>
          <w:lang w:val="en-CA"/>
        </w:rPr>
        <w:t>, looking to sink your vessel and eliminate the divers under your protection.</w:t>
      </w:r>
    </w:p>
    <w:p w14:paraId="79DF811D" w14:textId="77777777" w:rsidR="0034246A" w:rsidRPr="0034246A" w:rsidRDefault="0034246A" w:rsidP="0034246A">
      <w:pPr>
        <w:ind w:left="360"/>
        <w:jc w:val="both"/>
        <w:rPr>
          <w:lang w:val="en-CA"/>
        </w:rPr>
      </w:pPr>
    </w:p>
    <w:p w14:paraId="0E693418" w14:textId="2271EE78" w:rsidR="0034246A" w:rsidRPr="0034246A" w:rsidRDefault="0034246A" w:rsidP="0034246A">
      <w:pPr>
        <w:ind w:left="360"/>
        <w:jc w:val="both"/>
        <w:rPr>
          <w:lang w:val="en-CA"/>
        </w:rPr>
      </w:pPr>
      <w:r w:rsidRPr="0034246A">
        <w:rPr>
          <w:lang w:val="en-CA"/>
        </w:rPr>
        <w:t>As you navigate the treacherous underwater terrain, you must use your submarine</w:t>
      </w:r>
      <w:r w:rsidR="000C07DA">
        <w:rPr>
          <w:lang w:val="en-CA"/>
        </w:rPr>
        <w:t>’</w:t>
      </w:r>
      <w:r w:rsidRPr="0034246A">
        <w:rPr>
          <w:lang w:val="en-CA"/>
        </w:rPr>
        <w:t>s advanced technology and weapons to outsmart and outmaneuver your enemies. But be careful: your oxygen supply is limited, and you</w:t>
      </w:r>
      <w:r w:rsidR="000C07DA">
        <w:rPr>
          <w:lang w:val="en-CA"/>
        </w:rPr>
        <w:t>’</w:t>
      </w:r>
      <w:r w:rsidRPr="0034246A">
        <w:rPr>
          <w:lang w:val="en-CA"/>
        </w:rPr>
        <w:t xml:space="preserve">ll need to surface to refill your tanks and </w:t>
      </w:r>
      <w:r w:rsidR="0011677C">
        <w:rPr>
          <w:lang w:val="en-CA"/>
        </w:rPr>
        <w:t>repair</w:t>
      </w:r>
      <w:r w:rsidRPr="0034246A">
        <w:rPr>
          <w:lang w:val="en-CA"/>
        </w:rPr>
        <w:t xml:space="preserve"> your submarine.</w:t>
      </w:r>
    </w:p>
    <w:p w14:paraId="75002840" w14:textId="77777777" w:rsidR="0034246A" w:rsidRPr="0034246A" w:rsidRDefault="0034246A" w:rsidP="0034246A">
      <w:pPr>
        <w:ind w:left="360"/>
        <w:jc w:val="both"/>
        <w:rPr>
          <w:lang w:val="en-CA"/>
        </w:rPr>
      </w:pPr>
    </w:p>
    <w:p w14:paraId="22150D8C" w14:textId="23BDC071" w:rsidR="0034246A" w:rsidRPr="0034246A" w:rsidRDefault="0034246A" w:rsidP="0034246A">
      <w:pPr>
        <w:ind w:left="360"/>
        <w:jc w:val="both"/>
        <w:rPr>
          <w:lang w:val="en-CA"/>
        </w:rPr>
      </w:pPr>
      <w:r w:rsidRPr="0034246A">
        <w:rPr>
          <w:lang w:val="en-CA"/>
        </w:rPr>
        <w:t>As you complete rescue missions and gather valuable intel, you</w:t>
      </w:r>
      <w:r w:rsidR="000C07DA">
        <w:rPr>
          <w:lang w:val="en-CA"/>
        </w:rPr>
        <w:t>’</w:t>
      </w:r>
      <w:r w:rsidRPr="0034246A">
        <w:rPr>
          <w:lang w:val="en-CA"/>
        </w:rPr>
        <w:t>ll uncover a sinister plot by the enemy to exploit the ocean</w:t>
      </w:r>
      <w:r w:rsidR="000C07DA">
        <w:rPr>
          <w:lang w:val="en-CA"/>
        </w:rPr>
        <w:t>’</w:t>
      </w:r>
      <w:r w:rsidRPr="0034246A">
        <w:rPr>
          <w:lang w:val="en-CA"/>
        </w:rPr>
        <w:t>s resources and dominate the seas. It</w:t>
      </w:r>
      <w:r w:rsidR="000C07DA">
        <w:rPr>
          <w:lang w:val="en-CA"/>
        </w:rPr>
        <w:t>’</w:t>
      </w:r>
      <w:r w:rsidRPr="0034246A">
        <w:rPr>
          <w:lang w:val="en-CA"/>
        </w:rPr>
        <w:t>s up to you to stop them and save the divers before it</w:t>
      </w:r>
      <w:r w:rsidR="000C07DA">
        <w:rPr>
          <w:lang w:val="en-CA"/>
        </w:rPr>
        <w:t>’</w:t>
      </w:r>
      <w:r w:rsidRPr="0034246A">
        <w:rPr>
          <w:lang w:val="en-CA"/>
        </w:rPr>
        <w:t>s too late.</w:t>
      </w:r>
    </w:p>
    <w:p w14:paraId="1CB575B9" w14:textId="77777777" w:rsidR="0034246A" w:rsidRPr="0034246A" w:rsidRDefault="0034246A" w:rsidP="0034246A">
      <w:pPr>
        <w:ind w:left="360"/>
        <w:jc w:val="both"/>
        <w:rPr>
          <w:lang w:val="en-CA"/>
        </w:rPr>
      </w:pPr>
    </w:p>
    <w:p w14:paraId="49869868" w14:textId="570F430C" w:rsidR="0034246A" w:rsidRDefault="0034246A" w:rsidP="0034246A">
      <w:pPr>
        <w:ind w:left="360"/>
        <w:jc w:val="both"/>
        <w:rPr>
          <w:lang w:val="en-CA"/>
        </w:rPr>
      </w:pPr>
      <w:r w:rsidRPr="0034246A">
        <w:rPr>
          <w:lang w:val="en-CA"/>
        </w:rPr>
        <w:t xml:space="preserve">As the story progresses, the player </w:t>
      </w:r>
      <w:r w:rsidR="0011677C">
        <w:rPr>
          <w:lang w:val="en-CA"/>
        </w:rPr>
        <w:t>must</w:t>
      </w:r>
      <w:r w:rsidRPr="0034246A">
        <w:rPr>
          <w:lang w:val="en-CA"/>
        </w:rPr>
        <w:t xml:space="preserve"> make strategic choices on </w:t>
      </w:r>
      <w:r w:rsidR="0011677C">
        <w:rPr>
          <w:lang w:val="en-CA"/>
        </w:rPr>
        <w:t>using</w:t>
      </w:r>
      <w:r w:rsidRPr="0034246A">
        <w:rPr>
          <w:lang w:val="en-CA"/>
        </w:rPr>
        <w:t xml:space="preserve"> the limited resources, such as rescuing more divers and refilling the oxygen tank. </w:t>
      </w:r>
    </w:p>
    <w:p w14:paraId="0C1009E3" w14:textId="77777777" w:rsidR="0034246A" w:rsidRPr="0034246A" w:rsidRDefault="0034246A" w:rsidP="0034246A">
      <w:pPr>
        <w:ind w:left="360"/>
        <w:jc w:val="both"/>
        <w:rPr>
          <w:lang w:val="en-CA"/>
        </w:rPr>
      </w:pPr>
    </w:p>
    <w:p w14:paraId="1EECD86A" w14:textId="3A5D699A" w:rsidR="0034246A" w:rsidRPr="0034246A" w:rsidRDefault="0034246A" w:rsidP="0034246A">
      <w:pPr>
        <w:ind w:left="360"/>
        <w:jc w:val="both"/>
        <w:rPr>
          <w:lang w:val="en-CA"/>
        </w:rPr>
      </w:pPr>
      <w:r w:rsidRPr="0034246A">
        <w:rPr>
          <w:lang w:val="en-CA"/>
        </w:rPr>
        <w:t>This game offers a thrilling and challenging experience with action, strategy and survival elements.</w:t>
      </w:r>
    </w:p>
    <w:p w14:paraId="2204BAAA" w14:textId="5E5805C8" w:rsidR="0090085C" w:rsidRDefault="0090085C" w:rsidP="005A36B4">
      <w:pPr>
        <w:pStyle w:val="Ttulo3"/>
      </w:pPr>
      <w:bookmarkStart w:id="37" w:name="_Toc132126145"/>
      <w:r>
        <w:t>Plot Elements</w:t>
      </w:r>
      <w:bookmarkEnd w:id="37"/>
    </w:p>
    <w:p w14:paraId="71E2ABF6" w14:textId="49B4EBDD" w:rsidR="0034246A" w:rsidRPr="0034246A" w:rsidRDefault="0034246A" w:rsidP="0034246A">
      <w:pPr>
        <w:ind w:left="360"/>
      </w:pPr>
      <w:r>
        <w:t>n/a</w:t>
      </w:r>
    </w:p>
    <w:p w14:paraId="2A79E1B4" w14:textId="3CC95CF8" w:rsidR="0090085C" w:rsidRDefault="0090085C" w:rsidP="005A36B4">
      <w:pPr>
        <w:pStyle w:val="Ttulo3"/>
      </w:pPr>
      <w:bookmarkStart w:id="38" w:name="_Toc132126146"/>
      <w:r>
        <w:t>Game Progression</w:t>
      </w:r>
      <w:bookmarkEnd w:id="38"/>
    </w:p>
    <w:p w14:paraId="14006E36" w14:textId="3BC3EEC1" w:rsidR="0034246A" w:rsidRPr="0034246A" w:rsidRDefault="0034246A" w:rsidP="0034246A">
      <w:pPr>
        <w:ind w:left="360"/>
      </w:pPr>
      <w:r>
        <w:t>n/a</w:t>
      </w:r>
    </w:p>
    <w:p w14:paraId="20D476FB" w14:textId="66AB4012" w:rsidR="0090085C" w:rsidRDefault="0090085C" w:rsidP="005A36B4">
      <w:pPr>
        <w:pStyle w:val="Ttulo3"/>
      </w:pPr>
      <w:bookmarkStart w:id="39" w:name="_Toc132126147"/>
      <w:r>
        <w:t>License Considerations</w:t>
      </w:r>
      <w:bookmarkEnd w:id="39"/>
    </w:p>
    <w:p w14:paraId="52C5EA33" w14:textId="5EE44342" w:rsidR="0034246A" w:rsidRDefault="0050704B" w:rsidP="0034246A">
      <w:pPr>
        <w:ind w:left="360"/>
      </w:pPr>
      <w:r>
        <w:lastRenderedPageBreak/>
        <w:t xml:space="preserve">This game was created by the NBCC’s Gaming Experience Development student, Thiago Marques, </w:t>
      </w:r>
      <w:r w:rsidR="0011677C">
        <w:t>whose</w:t>
      </w:r>
      <w:r>
        <w:t xml:space="preserve"> purpose is only academic. All textures, images and sounds were found in free </w:t>
      </w:r>
      <w:r w:rsidR="0011677C">
        <w:t>online repositories</w:t>
      </w:r>
      <w:r>
        <w:t>.</w:t>
      </w:r>
    </w:p>
    <w:p w14:paraId="14C77E9C" w14:textId="4CEFC67C" w:rsidR="00071C1C" w:rsidRPr="0034246A" w:rsidRDefault="00071C1C" w:rsidP="0034246A">
      <w:pPr>
        <w:ind w:left="360"/>
      </w:pPr>
      <w:r>
        <w:t xml:space="preserve">The game is not meant to be sold or commercialized by any means. It isn’t meant </w:t>
      </w:r>
      <w:r w:rsidR="0011677C">
        <w:t>for</w:t>
      </w:r>
      <w:r>
        <w:t xml:space="preserve"> financial profits and must </w:t>
      </w:r>
      <w:r w:rsidR="0011677C">
        <w:t>not be</w:t>
      </w:r>
      <w:r>
        <w:t xml:space="preserve"> used for this purpose.</w:t>
      </w:r>
    </w:p>
    <w:p w14:paraId="11E544B1" w14:textId="40536430" w:rsidR="0090085C" w:rsidRDefault="0090085C" w:rsidP="005A36B4">
      <w:pPr>
        <w:pStyle w:val="Ttulo3"/>
      </w:pPr>
      <w:bookmarkStart w:id="40" w:name="_Toc132126148"/>
      <w:r>
        <w:t>Cut Scenes</w:t>
      </w:r>
      <w:bookmarkEnd w:id="40"/>
    </w:p>
    <w:p w14:paraId="5A376857" w14:textId="46487886" w:rsidR="007979FB" w:rsidRPr="007979FB" w:rsidRDefault="007979FB" w:rsidP="007979FB">
      <w:pPr>
        <w:ind w:left="720"/>
      </w:pPr>
      <w:r>
        <w:t>n/a</w:t>
      </w:r>
    </w:p>
    <w:p w14:paraId="2388F50C" w14:textId="77777777" w:rsidR="0090085C" w:rsidRDefault="0090085C" w:rsidP="005A36B4">
      <w:pPr>
        <w:pStyle w:val="Ttulo4"/>
      </w:pPr>
      <w:r>
        <w:t>Cut scene #1</w:t>
      </w:r>
    </w:p>
    <w:p w14:paraId="582D906B" w14:textId="77777777" w:rsidR="0090085C" w:rsidRDefault="0090085C" w:rsidP="005A36B4">
      <w:pPr>
        <w:pStyle w:val="Ttulo5"/>
      </w:pPr>
      <w:r>
        <w:t>Actors</w:t>
      </w:r>
    </w:p>
    <w:p w14:paraId="670A4883" w14:textId="77777777" w:rsidR="0090085C" w:rsidRDefault="0090085C" w:rsidP="005A36B4">
      <w:pPr>
        <w:pStyle w:val="Ttulo5"/>
      </w:pPr>
      <w:r>
        <w:t>Description</w:t>
      </w:r>
    </w:p>
    <w:p w14:paraId="108CBC29" w14:textId="77777777" w:rsidR="0090085C" w:rsidRDefault="0090085C" w:rsidP="005A36B4">
      <w:pPr>
        <w:pStyle w:val="Ttulo5"/>
      </w:pPr>
      <w:r>
        <w:t>Storyboard</w:t>
      </w:r>
    </w:p>
    <w:p w14:paraId="021B19F6" w14:textId="77777777" w:rsidR="0090085C" w:rsidRDefault="0090085C" w:rsidP="005A36B4">
      <w:pPr>
        <w:pStyle w:val="Ttulo5"/>
      </w:pPr>
      <w:r>
        <w:t>Script</w:t>
      </w:r>
    </w:p>
    <w:p w14:paraId="64BF9428" w14:textId="77777777" w:rsidR="0090085C" w:rsidRDefault="0090085C" w:rsidP="005A36B4">
      <w:pPr>
        <w:pStyle w:val="Ttulo4"/>
      </w:pPr>
      <w:r>
        <w:t>Cut scene #2</w:t>
      </w:r>
    </w:p>
    <w:p w14:paraId="24A3BFAA" w14:textId="77777777" w:rsidR="0090085C" w:rsidRDefault="0090085C" w:rsidP="005A36B4">
      <w:pPr>
        <w:ind w:left="1080"/>
      </w:pPr>
      <w:r>
        <w:t>etc.</w:t>
      </w:r>
    </w:p>
    <w:p w14:paraId="38FCB446" w14:textId="77777777" w:rsidR="0090085C" w:rsidRDefault="0090085C" w:rsidP="005A36B4">
      <w:pPr>
        <w:pStyle w:val="Ttulo2"/>
      </w:pPr>
      <w:bookmarkStart w:id="41" w:name="_Toc132126149"/>
      <w:r>
        <w:t>Game World</w:t>
      </w:r>
      <w:bookmarkEnd w:id="41"/>
    </w:p>
    <w:p w14:paraId="519CC143" w14:textId="784F613A" w:rsidR="0090085C" w:rsidRDefault="0011677C" w:rsidP="005A36B4">
      <w:pPr>
        <w:pStyle w:val="Ttulo3"/>
      </w:pPr>
      <w:bookmarkStart w:id="42" w:name="_Toc132126150"/>
      <w:r>
        <w:t>The g</w:t>
      </w:r>
      <w:r w:rsidR="0090085C">
        <w:t xml:space="preserve">eneral look and feel of </w:t>
      </w:r>
      <w:r>
        <w:t xml:space="preserve">the </w:t>
      </w:r>
      <w:r w:rsidR="0090085C">
        <w:t>world</w:t>
      </w:r>
      <w:bookmarkEnd w:id="42"/>
    </w:p>
    <w:p w14:paraId="0E2EED6B" w14:textId="1851E5A9" w:rsidR="007979FB" w:rsidRPr="007979FB" w:rsidRDefault="00071C1C" w:rsidP="00071C1C">
      <w:pPr>
        <w:ind w:left="360"/>
      </w:pPr>
      <w:r>
        <w:t xml:space="preserve">Just an image of a portion of </w:t>
      </w:r>
      <w:r w:rsidR="0011677C">
        <w:t xml:space="preserve">the </w:t>
      </w:r>
      <w:r>
        <w:t>ocean sea.</w:t>
      </w:r>
    </w:p>
    <w:p w14:paraId="05AF0D65" w14:textId="77777777" w:rsidR="0090085C" w:rsidRDefault="0090085C" w:rsidP="005A36B4">
      <w:pPr>
        <w:pStyle w:val="Ttulo3"/>
      </w:pPr>
      <w:bookmarkStart w:id="43" w:name="_Toc132126151"/>
      <w:r>
        <w:t>Area #1</w:t>
      </w:r>
      <w:bookmarkEnd w:id="43"/>
    </w:p>
    <w:p w14:paraId="27A19E4E" w14:textId="77777777" w:rsidR="0090085C" w:rsidRDefault="0090085C" w:rsidP="005A36B4">
      <w:pPr>
        <w:pStyle w:val="Ttulo4"/>
      </w:pPr>
      <w:r>
        <w:t>General Description</w:t>
      </w:r>
    </w:p>
    <w:p w14:paraId="7E42DC2A" w14:textId="021F0377" w:rsidR="0090085C" w:rsidRDefault="0090085C" w:rsidP="005A36B4">
      <w:pPr>
        <w:pStyle w:val="Ttulo4"/>
      </w:pPr>
      <w:r>
        <w:t>Physical Characteristics</w:t>
      </w:r>
    </w:p>
    <w:p w14:paraId="7AD4A2B3" w14:textId="7EAAA269" w:rsidR="007719B4" w:rsidRPr="007719B4" w:rsidRDefault="007719B4" w:rsidP="007719B4">
      <w:pPr>
        <w:ind w:left="1080"/>
      </w:pPr>
      <w:r>
        <w:t>n/a</w:t>
      </w:r>
    </w:p>
    <w:p w14:paraId="6605428C" w14:textId="5626B4B2" w:rsidR="0090085C" w:rsidRDefault="0090085C" w:rsidP="005A36B4">
      <w:pPr>
        <w:pStyle w:val="Ttulo4"/>
      </w:pPr>
      <w:r>
        <w:t>Levels that use area</w:t>
      </w:r>
    </w:p>
    <w:p w14:paraId="25EEF021" w14:textId="016C46B5" w:rsidR="007719B4" w:rsidRPr="007719B4" w:rsidRDefault="007719B4" w:rsidP="007719B4">
      <w:pPr>
        <w:ind w:left="1080"/>
      </w:pPr>
      <w:r>
        <w:t>n/a</w:t>
      </w:r>
    </w:p>
    <w:p w14:paraId="72D6E879" w14:textId="4EDE6741" w:rsidR="0090085C" w:rsidRDefault="0090085C" w:rsidP="005A36B4">
      <w:pPr>
        <w:pStyle w:val="Ttulo4"/>
      </w:pPr>
      <w:r>
        <w:t>Connections to other areas</w:t>
      </w:r>
    </w:p>
    <w:p w14:paraId="452C13C3" w14:textId="3D47AAB2" w:rsidR="007719B4" w:rsidRPr="007719B4" w:rsidRDefault="007719B4" w:rsidP="007719B4">
      <w:pPr>
        <w:ind w:left="1080"/>
      </w:pPr>
      <w:r>
        <w:t>n/a</w:t>
      </w:r>
    </w:p>
    <w:p w14:paraId="39A14E36" w14:textId="77777777" w:rsidR="0090085C" w:rsidRDefault="0090085C" w:rsidP="005A36B4">
      <w:pPr>
        <w:pStyle w:val="Ttulo3"/>
      </w:pPr>
      <w:bookmarkStart w:id="44" w:name="_Toc132126152"/>
      <w:r>
        <w:t>Area #2</w:t>
      </w:r>
      <w:bookmarkEnd w:id="44"/>
    </w:p>
    <w:p w14:paraId="31E151A4" w14:textId="77777777" w:rsidR="007719B4" w:rsidRPr="007719B4" w:rsidRDefault="007719B4" w:rsidP="007719B4">
      <w:pPr>
        <w:ind w:left="1080"/>
      </w:pPr>
      <w:r>
        <w:t>n/a</w:t>
      </w:r>
    </w:p>
    <w:p w14:paraId="15F5A298" w14:textId="77777777" w:rsidR="0090085C" w:rsidRDefault="0090085C" w:rsidP="005A36B4">
      <w:pPr>
        <w:pStyle w:val="Ttulo2"/>
      </w:pPr>
      <w:bookmarkStart w:id="45" w:name="_Toc132126153"/>
      <w:r>
        <w:t>Characters</w:t>
      </w:r>
      <w:bookmarkEnd w:id="45"/>
    </w:p>
    <w:p w14:paraId="0B6B4EB4" w14:textId="77777777" w:rsidR="0090085C" w:rsidRDefault="0090085C" w:rsidP="005A36B4">
      <w:pPr>
        <w:pStyle w:val="Ttulo3"/>
      </w:pPr>
      <w:bookmarkStart w:id="46" w:name="_Toc132126154"/>
      <w:r>
        <w:t>Character #1</w:t>
      </w:r>
      <w:bookmarkEnd w:id="46"/>
    </w:p>
    <w:p w14:paraId="2EB70CAF" w14:textId="77777777" w:rsidR="0090085C" w:rsidRDefault="0090085C" w:rsidP="005A36B4">
      <w:pPr>
        <w:pStyle w:val="Ttulo4"/>
      </w:pPr>
      <w:r>
        <w:lastRenderedPageBreak/>
        <w:t>Back story</w:t>
      </w:r>
    </w:p>
    <w:p w14:paraId="3F6E5F61" w14:textId="77777777" w:rsidR="0090085C" w:rsidRDefault="0090085C" w:rsidP="005A36B4">
      <w:pPr>
        <w:pStyle w:val="Ttulo4"/>
      </w:pPr>
      <w:r>
        <w:t>Personality</w:t>
      </w:r>
    </w:p>
    <w:p w14:paraId="084DE2DC" w14:textId="77777777" w:rsidR="0090085C" w:rsidRDefault="0090085C" w:rsidP="005A36B4">
      <w:pPr>
        <w:pStyle w:val="Ttulo4"/>
      </w:pPr>
      <w:r>
        <w:t>Look</w:t>
      </w:r>
    </w:p>
    <w:p w14:paraId="2F04C480" w14:textId="77777777" w:rsidR="0090085C" w:rsidRDefault="0090085C" w:rsidP="005A36B4">
      <w:pPr>
        <w:pStyle w:val="Ttulo5"/>
      </w:pPr>
      <w:r>
        <w:t>Physical characteristics</w:t>
      </w:r>
    </w:p>
    <w:p w14:paraId="64F32D47" w14:textId="77777777" w:rsidR="0090085C" w:rsidRDefault="0090085C" w:rsidP="005A36B4">
      <w:pPr>
        <w:pStyle w:val="Ttulo5"/>
      </w:pPr>
      <w:r>
        <w:t>Animations</w:t>
      </w:r>
    </w:p>
    <w:p w14:paraId="601CE145" w14:textId="77777777" w:rsidR="0090085C" w:rsidRDefault="0090085C" w:rsidP="005A36B4">
      <w:pPr>
        <w:pStyle w:val="Ttulo4"/>
      </w:pPr>
      <w:r>
        <w:t>Special Abilities</w:t>
      </w:r>
    </w:p>
    <w:p w14:paraId="4EFB0429" w14:textId="18E433FA" w:rsidR="0090085C" w:rsidRDefault="0090085C" w:rsidP="005A36B4">
      <w:pPr>
        <w:pStyle w:val="Ttulo4"/>
      </w:pPr>
      <w:r>
        <w:t xml:space="preserve">Relevance to </w:t>
      </w:r>
      <w:r w:rsidR="0011677C">
        <w:t xml:space="preserve">the </w:t>
      </w:r>
      <w:r>
        <w:t>game story</w:t>
      </w:r>
    </w:p>
    <w:p w14:paraId="0EDB688C" w14:textId="73954069" w:rsidR="0090085C" w:rsidRDefault="0090085C" w:rsidP="005A36B4">
      <w:pPr>
        <w:pStyle w:val="Ttulo4"/>
      </w:pPr>
      <w:r>
        <w:t>Relationship</w:t>
      </w:r>
      <w:r w:rsidR="0011677C">
        <w:t>s</w:t>
      </w:r>
      <w:r>
        <w:t xml:space="preserve"> </w:t>
      </w:r>
      <w:r w:rsidR="0011677C">
        <w:t>with</w:t>
      </w:r>
      <w:r>
        <w:t xml:space="preserve"> other characters</w:t>
      </w:r>
    </w:p>
    <w:p w14:paraId="1246798F" w14:textId="77777777" w:rsidR="0090085C" w:rsidRDefault="0090085C" w:rsidP="005A36B4">
      <w:pPr>
        <w:pStyle w:val="Ttulo4"/>
      </w:pPr>
      <w:r>
        <w:t>Statistics</w:t>
      </w:r>
    </w:p>
    <w:p w14:paraId="34B22D5B" w14:textId="77777777" w:rsidR="0090085C" w:rsidRDefault="0090085C" w:rsidP="005A36B4">
      <w:pPr>
        <w:pStyle w:val="Ttulo3"/>
      </w:pPr>
      <w:bookmarkStart w:id="47" w:name="_Toc132126155"/>
      <w:r>
        <w:t>Character #2</w:t>
      </w:r>
      <w:bookmarkEnd w:id="47"/>
    </w:p>
    <w:p w14:paraId="3282BDB2" w14:textId="77777777" w:rsidR="0090085C" w:rsidRDefault="0090085C" w:rsidP="005A36B4">
      <w:pPr>
        <w:jc w:val="both"/>
      </w:pPr>
      <w:r>
        <w:t>etc.</w:t>
      </w:r>
    </w:p>
    <w:p w14:paraId="5CB433FF" w14:textId="77777777" w:rsidR="0090085C" w:rsidRDefault="0090085C" w:rsidP="005A36B4">
      <w:pPr>
        <w:pStyle w:val="Ttulo1"/>
      </w:pPr>
      <w:bookmarkStart w:id="48" w:name="_Toc132126156"/>
      <w:r>
        <w:t>Section IV – Levels</w:t>
      </w:r>
      <w:bookmarkEnd w:id="48"/>
    </w:p>
    <w:p w14:paraId="083BB1C8" w14:textId="77777777" w:rsidR="0090085C" w:rsidRDefault="0090085C" w:rsidP="005A36B4">
      <w:pPr>
        <w:pStyle w:val="Ttulo2"/>
      </w:pPr>
      <w:bookmarkStart w:id="49" w:name="_Toc132126157"/>
      <w:r>
        <w:t>Level #1</w:t>
      </w:r>
      <w:bookmarkEnd w:id="49"/>
    </w:p>
    <w:p w14:paraId="751FE799" w14:textId="77777777" w:rsidR="0090085C" w:rsidRDefault="0090085C" w:rsidP="005A36B4">
      <w:pPr>
        <w:pStyle w:val="Ttulo3"/>
      </w:pPr>
      <w:bookmarkStart w:id="50" w:name="_Toc132126158"/>
      <w:r>
        <w:t>Synopsis</w:t>
      </w:r>
      <w:bookmarkEnd w:id="50"/>
    </w:p>
    <w:p w14:paraId="6404BD49" w14:textId="7BF43C87" w:rsidR="0090085C" w:rsidRDefault="0090085C" w:rsidP="005A36B4">
      <w:pPr>
        <w:pStyle w:val="Ttulo3"/>
      </w:pPr>
      <w:bookmarkStart w:id="51" w:name="_Toc132126159"/>
      <w:r>
        <w:t>Introductory Material (Cut scene? Mission briefing?)</w:t>
      </w:r>
      <w:bookmarkEnd w:id="51"/>
    </w:p>
    <w:p w14:paraId="24DE7828" w14:textId="77777777" w:rsidR="0090085C" w:rsidRDefault="0090085C" w:rsidP="005A36B4">
      <w:pPr>
        <w:pStyle w:val="Ttulo3"/>
      </w:pPr>
      <w:bookmarkStart w:id="52" w:name="_Toc132126160"/>
      <w:r>
        <w:t>Objectives</w:t>
      </w:r>
      <w:bookmarkEnd w:id="52"/>
    </w:p>
    <w:p w14:paraId="05B459D2" w14:textId="77777777" w:rsidR="0090085C" w:rsidRDefault="0090085C" w:rsidP="005A36B4">
      <w:pPr>
        <w:pStyle w:val="Ttulo3"/>
      </w:pPr>
      <w:bookmarkStart w:id="53" w:name="_Toc132126161"/>
      <w:r>
        <w:t>Physical Description</w:t>
      </w:r>
      <w:bookmarkEnd w:id="53"/>
    </w:p>
    <w:p w14:paraId="72E6851C" w14:textId="77777777" w:rsidR="0090085C" w:rsidRDefault="0090085C" w:rsidP="005A36B4">
      <w:pPr>
        <w:pStyle w:val="Ttulo3"/>
      </w:pPr>
      <w:bookmarkStart w:id="54" w:name="_Toc132126162"/>
      <w:r>
        <w:t>Map</w:t>
      </w:r>
      <w:bookmarkEnd w:id="54"/>
    </w:p>
    <w:p w14:paraId="108D6961" w14:textId="77777777" w:rsidR="0090085C" w:rsidRDefault="0090085C" w:rsidP="005A36B4">
      <w:pPr>
        <w:pStyle w:val="Ttulo3"/>
      </w:pPr>
      <w:bookmarkStart w:id="55" w:name="_Toc132126163"/>
      <w:r>
        <w:t>Critical Path</w:t>
      </w:r>
      <w:bookmarkEnd w:id="55"/>
    </w:p>
    <w:p w14:paraId="1C10586D" w14:textId="77777777" w:rsidR="0090085C" w:rsidRDefault="0090085C" w:rsidP="005A36B4">
      <w:pPr>
        <w:pStyle w:val="Ttulo3"/>
      </w:pPr>
      <w:bookmarkStart w:id="56" w:name="_Toc132126164"/>
      <w:r>
        <w:t>Encounters</w:t>
      </w:r>
      <w:bookmarkEnd w:id="56"/>
    </w:p>
    <w:p w14:paraId="3A1D0B30" w14:textId="77777777" w:rsidR="0090085C" w:rsidRDefault="0090085C" w:rsidP="005A36B4">
      <w:pPr>
        <w:pStyle w:val="Ttulo3"/>
      </w:pPr>
      <w:bookmarkStart w:id="57" w:name="_Toc132126165"/>
      <w:r>
        <w:t>Level Walkthrough</w:t>
      </w:r>
      <w:bookmarkEnd w:id="57"/>
    </w:p>
    <w:p w14:paraId="0743161E" w14:textId="77777777" w:rsidR="0090085C" w:rsidRDefault="0090085C" w:rsidP="005A36B4">
      <w:pPr>
        <w:pStyle w:val="Ttulo3"/>
      </w:pPr>
      <w:bookmarkStart w:id="58" w:name="_Toc132126166"/>
      <w:r>
        <w:t>Closing Material</w:t>
      </w:r>
      <w:bookmarkEnd w:id="58"/>
    </w:p>
    <w:p w14:paraId="33B44308" w14:textId="77777777" w:rsidR="0090085C" w:rsidRDefault="0090085C" w:rsidP="005A36B4">
      <w:pPr>
        <w:pStyle w:val="Ttulo2"/>
      </w:pPr>
      <w:bookmarkStart w:id="59" w:name="_Toc132126167"/>
      <w:r>
        <w:t>Level #2</w:t>
      </w:r>
      <w:bookmarkEnd w:id="59"/>
    </w:p>
    <w:p w14:paraId="257C6459" w14:textId="77777777" w:rsidR="0090085C" w:rsidRDefault="0090085C" w:rsidP="005A36B4">
      <w:pPr>
        <w:jc w:val="both"/>
      </w:pPr>
      <w:r>
        <w:t>etc.</w:t>
      </w:r>
    </w:p>
    <w:p w14:paraId="30226706" w14:textId="3956D8DF" w:rsidR="0090085C" w:rsidRDefault="0090085C" w:rsidP="005A36B4">
      <w:pPr>
        <w:pStyle w:val="Ttulo2"/>
      </w:pPr>
      <w:bookmarkStart w:id="60" w:name="_Toc132126168"/>
      <w:r>
        <w:t>Training Level</w:t>
      </w:r>
      <w:bookmarkEnd w:id="60"/>
    </w:p>
    <w:p w14:paraId="53CAA2ED" w14:textId="3A28AEE2" w:rsidR="007979FB" w:rsidRPr="007979FB" w:rsidRDefault="007979FB" w:rsidP="007979FB">
      <w:pPr>
        <w:ind w:firstLine="720"/>
      </w:pPr>
      <w:r>
        <w:lastRenderedPageBreak/>
        <w:t>n/a</w:t>
      </w:r>
    </w:p>
    <w:p w14:paraId="32D72FF7" w14:textId="77777777" w:rsidR="0090085C" w:rsidRDefault="0090085C" w:rsidP="005A36B4">
      <w:pPr>
        <w:pStyle w:val="Ttulo1"/>
      </w:pPr>
      <w:bookmarkStart w:id="61" w:name="_Toc132126169"/>
      <w:r>
        <w:t>Section V - Interface</w:t>
      </w:r>
      <w:bookmarkEnd w:id="61"/>
    </w:p>
    <w:p w14:paraId="0457E7F5" w14:textId="77777777" w:rsidR="0090085C" w:rsidRDefault="0090085C" w:rsidP="005A36B4">
      <w:pPr>
        <w:pStyle w:val="Ttulo2"/>
      </w:pPr>
      <w:bookmarkStart w:id="62" w:name="_Toc132126170"/>
      <w:r>
        <w:t>Visual System</w:t>
      </w:r>
      <w:bookmarkEnd w:id="62"/>
    </w:p>
    <w:p w14:paraId="3B6A5195" w14:textId="6BBA05BF" w:rsidR="0090085C" w:rsidRDefault="0090085C" w:rsidP="005A36B4">
      <w:pPr>
        <w:pStyle w:val="Ttulo3"/>
      </w:pPr>
      <w:bookmarkStart w:id="63" w:name="_Toc132126171"/>
      <w:r>
        <w:t>HUD - What controls</w:t>
      </w:r>
      <w:bookmarkEnd w:id="63"/>
      <w:r>
        <w:t xml:space="preserve"> </w:t>
      </w:r>
    </w:p>
    <w:p w14:paraId="78C8A814" w14:textId="5C6DA19D" w:rsidR="0090085C" w:rsidRDefault="0090085C" w:rsidP="005A36B4">
      <w:pPr>
        <w:pStyle w:val="Ttulo3"/>
      </w:pPr>
      <w:bookmarkStart w:id="64" w:name="_Toc132126172"/>
      <w:r>
        <w:t>Menus</w:t>
      </w:r>
      <w:bookmarkEnd w:id="64"/>
    </w:p>
    <w:p w14:paraId="74DDF480" w14:textId="37802E37" w:rsidR="0034246A" w:rsidRPr="0034246A" w:rsidRDefault="0034246A" w:rsidP="0034246A">
      <w:pPr>
        <w:ind w:left="864"/>
      </w:pPr>
      <w:r>
        <w:t>n/a</w:t>
      </w:r>
    </w:p>
    <w:p w14:paraId="44E4F722" w14:textId="77777777" w:rsidR="0090085C" w:rsidRDefault="0090085C" w:rsidP="005A36B4">
      <w:pPr>
        <w:pStyle w:val="Ttulo3"/>
      </w:pPr>
      <w:bookmarkStart w:id="65" w:name="_Toc132126173"/>
      <w:r>
        <w:t>Rendering System</w:t>
      </w:r>
      <w:bookmarkEnd w:id="65"/>
    </w:p>
    <w:p w14:paraId="1EE9B489" w14:textId="704A59F4" w:rsidR="0090085C" w:rsidRDefault="0090085C" w:rsidP="005A36B4">
      <w:pPr>
        <w:pStyle w:val="Ttulo3"/>
      </w:pPr>
      <w:bookmarkStart w:id="66" w:name="_Toc132126174"/>
      <w:r>
        <w:t>Camera</w:t>
      </w:r>
      <w:bookmarkEnd w:id="66"/>
    </w:p>
    <w:p w14:paraId="6F69D582" w14:textId="02361360" w:rsidR="0034246A" w:rsidRPr="0034246A" w:rsidRDefault="0034246A" w:rsidP="0034246A">
      <w:pPr>
        <w:ind w:firstLine="720"/>
      </w:pPr>
      <w:r>
        <w:t>Fixed 2d sided view camera</w:t>
      </w:r>
    </w:p>
    <w:p w14:paraId="06BFB5CD" w14:textId="6F920152" w:rsidR="0090085C" w:rsidRDefault="0090085C" w:rsidP="005A36B4">
      <w:pPr>
        <w:pStyle w:val="Ttulo3"/>
      </w:pPr>
      <w:bookmarkStart w:id="67" w:name="_Toc132126175"/>
      <w:r>
        <w:t>Lighting Models</w:t>
      </w:r>
      <w:bookmarkEnd w:id="67"/>
    </w:p>
    <w:p w14:paraId="4F499084" w14:textId="5970EE2A" w:rsidR="0034246A" w:rsidRPr="0034246A" w:rsidRDefault="0034246A" w:rsidP="0034246A">
      <w:pPr>
        <w:ind w:left="864"/>
      </w:pPr>
      <w:r>
        <w:t>n/a</w:t>
      </w:r>
    </w:p>
    <w:p w14:paraId="03AE3EA3" w14:textId="77777777" w:rsidR="000D31EE" w:rsidRDefault="0090085C" w:rsidP="005A36B4">
      <w:pPr>
        <w:pStyle w:val="Ttulo2"/>
      </w:pPr>
      <w:bookmarkStart w:id="68" w:name="_Toc132126176"/>
      <w:r>
        <w:t>Control System</w:t>
      </w:r>
      <w:bookmarkEnd w:id="68"/>
      <w:r>
        <w:t xml:space="preserve"> </w:t>
      </w:r>
    </w:p>
    <w:p w14:paraId="4EA5996D" w14:textId="0EDD52E7" w:rsidR="0090085C" w:rsidRDefault="0090085C" w:rsidP="005A36B4">
      <w:pPr>
        <w:jc w:val="both"/>
      </w:pPr>
      <w:r>
        <w:t>How does the game player control the game?   What are the specific commands?</w:t>
      </w:r>
    </w:p>
    <w:p w14:paraId="100F5E34" w14:textId="3FD4E592" w:rsidR="0034246A" w:rsidRPr="00BC294A" w:rsidRDefault="0034246A" w:rsidP="0034246A">
      <w:pPr>
        <w:ind w:left="360" w:firstLine="0"/>
      </w:pPr>
      <w:r>
        <w:t>Besides arrow keys (and WASD keys)</w:t>
      </w:r>
      <w:r w:rsidR="0011677C">
        <w:t>,</w:t>
      </w:r>
      <w:r>
        <w:t xml:space="preserve"> the player can use Left-Ctrl or Left-Shift or Spacebar to fire missiles</w:t>
      </w:r>
    </w:p>
    <w:p w14:paraId="5BC22056" w14:textId="77777777" w:rsidR="0034246A" w:rsidRDefault="0034246A" w:rsidP="005A36B4">
      <w:pPr>
        <w:jc w:val="both"/>
      </w:pPr>
    </w:p>
    <w:p w14:paraId="41FBDCDD" w14:textId="77777777" w:rsidR="0090085C" w:rsidRDefault="0090085C" w:rsidP="005A36B4">
      <w:pPr>
        <w:pStyle w:val="Ttulo2"/>
      </w:pPr>
      <w:bookmarkStart w:id="69" w:name="_Toc132126177"/>
      <w:r>
        <w:t>Audio</w:t>
      </w:r>
      <w:bookmarkEnd w:id="69"/>
    </w:p>
    <w:p w14:paraId="7654E432" w14:textId="77777777" w:rsidR="0090085C" w:rsidRDefault="0090085C" w:rsidP="005A36B4">
      <w:pPr>
        <w:pStyle w:val="Ttulo2"/>
      </w:pPr>
      <w:bookmarkStart w:id="70" w:name="_Toc132126178"/>
      <w:r>
        <w:t>Music</w:t>
      </w:r>
      <w:bookmarkEnd w:id="70"/>
    </w:p>
    <w:p w14:paraId="7077004F" w14:textId="13E29070" w:rsidR="00071C1C" w:rsidRPr="00071C1C" w:rsidRDefault="0011677C" w:rsidP="00071C1C">
      <w:r>
        <w:t>Only three pieces of music</w:t>
      </w:r>
      <w:r w:rsidR="00071C1C">
        <w:t xml:space="preserve"> can be played in the game: the main title music, the gameplay music and the game over music.</w:t>
      </w:r>
    </w:p>
    <w:p w14:paraId="4872A028" w14:textId="77777777" w:rsidR="00071C1C" w:rsidRPr="00071C1C" w:rsidRDefault="00071C1C" w:rsidP="00071C1C"/>
    <w:p w14:paraId="31C3512B" w14:textId="77777777" w:rsidR="0090085C" w:rsidRDefault="0090085C" w:rsidP="005A36B4">
      <w:pPr>
        <w:pStyle w:val="Ttulo2"/>
      </w:pPr>
      <w:bookmarkStart w:id="71" w:name="_Toc132126179"/>
      <w:r>
        <w:t>Sound Effects</w:t>
      </w:r>
      <w:bookmarkEnd w:id="71"/>
    </w:p>
    <w:p w14:paraId="5E6DAE19" w14:textId="46B8AA10" w:rsidR="00071C1C" w:rsidRPr="00071C1C" w:rsidRDefault="0011677C" w:rsidP="00071C1C">
      <w:r>
        <w:t>Several sound effects</w:t>
      </w:r>
      <w:r w:rsidR="00071C1C">
        <w:t xml:space="preserve"> represent </w:t>
      </w:r>
      <w:r>
        <w:t xml:space="preserve">the </w:t>
      </w:r>
      <w:r w:rsidR="00071C1C">
        <w:t>player firing missiles, enemies firing missiles, diver loading, diver unloading, oxygen dropping to give bonus, extra-life, player dying, enemy subs killed, sharks killed, low-level oxygen alert, and bonus points</w:t>
      </w:r>
      <w:r>
        <w:t>—a</w:t>
      </w:r>
      <w:r w:rsidR="00071C1C">
        <w:t>lso the navigating through menus sound.</w:t>
      </w:r>
    </w:p>
    <w:p w14:paraId="2D0DB3F7" w14:textId="389DADCF" w:rsidR="0090085C" w:rsidRDefault="0090085C" w:rsidP="005A36B4">
      <w:pPr>
        <w:pStyle w:val="Ttulo2"/>
      </w:pPr>
      <w:bookmarkStart w:id="72" w:name="_Toc132126180"/>
      <w:r>
        <w:t>Help System</w:t>
      </w:r>
      <w:bookmarkEnd w:id="72"/>
    </w:p>
    <w:p w14:paraId="1421AB87" w14:textId="141351F0" w:rsidR="0034246A" w:rsidRPr="0034246A" w:rsidRDefault="0034246A" w:rsidP="0034246A">
      <w:pPr>
        <w:ind w:left="360"/>
      </w:pPr>
      <w:r>
        <w:t>n/a</w:t>
      </w:r>
    </w:p>
    <w:p w14:paraId="01BDE04D" w14:textId="77777777" w:rsidR="0090085C" w:rsidRDefault="0090085C" w:rsidP="005A36B4">
      <w:pPr>
        <w:pStyle w:val="Ttulo1"/>
      </w:pPr>
      <w:bookmarkStart w:id="73" w:name="_Toc132126181"/>
      <w:r>
        <w:t>Section VI - Artificial Intelligence</w:t>
      </w:r>
      <w:bookmarkEnd w:id="73"/>
    </w:p>
    <w:p w14:paraId="6C52AE15" w14:textId="77777777" w:rsidR="000D31EE" w:rsidRDefault="0090085C" w:rsidP="005A36B4">
      <w:pPr>
        <w:pStyle w:val="Ttulo2"/>
      </w:pPr>
      <w:bookmarkStart w:id="74" w:name="_Toc132126182"/>
      <w:r>
        <w:lastRenderedPageBreak/>
        <w:t>Opponent AI</w:t>
      </w:r>
      <w:bookmarkEnd w:id="74"/>
      <w:r>
        <w:t xml:space="preserve"> </w:t>
      </w:r>
    </w:p>
    <w:p w14:paraId="3AED39BE" w14:textId="3560F0A5" w:rsidR="0090085C" w:rsidRDefault="0090085C" w:rsidP="005A36B4">
      <w:pPr>
        <w:ind w:left="360" w:firstLine="0"/>
        <w:jc w:val="both"/>
      </w:pPr>
      <w:r>
        <w:t>The active opponent that plays against the game player and therefore requires strategic decision making (</w:t>
      </w:r>
      <w:r w:rsidR="0011677C">
        <w:t xml:space="preserve">for </w:t>
      </w:r>
      <w:r>
        <w:t>example, Civilization or Chess, how is it to be designed?</w:t>
      </w:r>
    </w:p>
    <w:p w14:paraId="39CCFDF9" w14:textId="77777777" w:rsidR="000D31EE" w:rsidRDefault="0090085C" w:rsidP="005A36B4">
      <w:pPr>
        <w:pStyle w:val="Ttulo2"/>
      </w:pPr>
      <w:bookmarkStart w:id="75" w:name="_Toc132126183"/>
      <w:r>
        <w:t>Enemy AI</w:t>
      </w:r>
      <w:bookmarkEnd w:id="75"/>
      <w:r>
        <w:t xml:space="preserve"> </w:t>
      </w:r>
    </w:p>
    <w:p w14:paraId="08380C08" w14:textId="086A5EDC" w:rsidR="0090085C" w:rsidRDefault="0090085C" w:rsidP="005A36B4">
      <w:pPr>
        <w:jc w:val="both"/>
      </w:pPr>
      <w:r>
        <w:t>Villains and Monsters</w:t>
      </w:r>
    </w:p>
    <w:p w14:paraId="693248D3" w14:textId="77777777" w:rsidR="0090085C" w:rsidRDefault="0090085C" w:rsidP="005A36B4">
      <w:pPr>
        <w:pStyle w:val="Ttulo2"/>
      </w:pPr>
      <w:bookmarkStart w:id="76" w:name="_Toc132126184"/>
      <w:r>
        <w:t>Non-combat Characters</w:t>
      </w:r>
      <w:bookmarkEnd w:id="76"/>
    </w:p>
    <w:p w14:paraId="4920B027" w14:textId="77777777" w:rsidR="0090085C" w:rsidRDefault="0090085C" w:rsidP="005A36B4">
      <w:pPr>
        <w:pStyle w:val="Ttulo2"/>
      </w:pPr>
      <w:bookmarkStart w:id="77" w:name="_Toc132126185"/>
      <w:r>
        <w:t>Friendly Characters</w:t>
      </w:r>
      <w:bookmarkEnd w:id="77"/>
    </w:p>
    <w:p w14:paraId="0612986C" w14:textId="77777777" w:rsidR="0090085C" w:rsidRDefault="0090085C" w:rsidP="005A36B4">
      <w:pPr>
        <w:pStyle w:val="Ttulo2"/>
      </w:pPr>
      <w:bookmarkStart w:id="78" w:name="_Toc132126186"/>
      <w:r>
        <w:t>Support AI</w:t>
      </w:r>
      <w:bookmarkEnd w:id="78"/>
    </w:p>
    <w:p w14:paraId="126E08F5" w14:textId="77777777" w:rsidR="0090085C" w:rsidRDefault="0090085C" w:rsidP="005A36B4">
      <w:pPr>
        <w:pStyle w:val="Ttulo3"/>
      </w:pPr>
      <w:bookmarkStart w:id="79" w:name="_Toc132126187"/>
      <w:r>
        <w:t>Player and Collision Detection</w:t>
      </w:r>
      <w:bookmarkEnd w:id="79"/>
    </w:p>
    <w:p w14:paraId="34FBF2CC" w14:textId="13603ED1" w:rsidR="00E24EB7" w:rsidRPr="00E24EB7" w:rsidRDefault="00E24EB7" w:rsidP="00E24EB7">
      <w:r>
        <w:t>All entities that have collision feature</w:t>
      </w:r>
      <w:r w:rsidR="0011677C">
        <w:t>s</w:t>
      </w:r>
      <w:r>
        <w:t xml:space="preserve"> must be spawned with the CCollision component. Using this component</w:t>
      </w:r>
      <w:r w:rsidR="0011677C">
        <w:t>,</w:t>
      </w:r>
      <w:r>
        <w:t xml:space="preserve"> we can check for any collision needed to implement any game rule.</w:t>
      </w:r>
    </w:p>
    <w:p w14:paraId="225A4871" w14:textId="77777777" w:rsidR="0090085C" w:rsidRDefault="0090085C" w:rsidP="005A36B4">
      <w:pPr>
        <w:pStyle w:val="Ttulo3"/>
      </w:pPr>
      <w:bookmarkStart w:id="80" w:name="_Toc132126188"/>
      <w:r>
        <w:t>Pathfinding</w:t>
      </w:r>
      <w:bookmarkEnd w:id="80"/>
    </w:p>
    <w:p w14:paraId="7C99DBAF" w14:textId="77777777" w:rsidR="0090085C" w:rsidRDefault="0090085C" w:rsidP="005A36B4">
      <w:pPr>
        <w:pStyle w:val="Ttulo1"/>
      </w:pPr>
      <w:bookmarkStart w:id="81" w:name="_Toc132126189"/>
      <w:r>
        <w:t>Section VII – Technical</w:t>
      </w:r>
      <w:bookmarkEnd w:id="81"/>
    </w:p>
    <w:p w14:paraId="358DB11A" w14:textId="799A34E9" w:rsidR="0090085C" w:rsidRDefault="0090085C" w:rsidP="005A36B4">
      <w:pPr>
        <w:pStyle w:val="Ttulo2"/>
      </w:pPr>
      <w:bookmarkStart w:id="82" w:name="_Toc132126190"/>
      <w:r>
        <w:t>Target Hardware and operating system</w:t>
      </w:r>
      <w:bookmarkEnd w:id="82"/>
    </w:p>
    <w:p w14:paraId="2BECBED0" w14:textId="66D06F6B" w:rsidR="00674D66" w:rsidRPr="00674D66" w:rsidRDefault="00674D66" w:rsidP="00674D66">
      <w:pPr>
        <w:ind w:left="360"/>
      </w:pPr>
      <w:r>
        <w:t>Any X86 processor that supports Windows 7 OS</w:t>
      </w:r>
    </w:p>
    <w:p w14:paraId="17CFF4E9" w14:textId="654F5541" w:rsidR="0090085C" w:rsidRDefault="0090085C" w:rsidP="005A36B4">
      <w:pPr>
        <w:pStyle w:val="Ttulo2"/>
      </w:pPr>
      <w:bookmarkStart w:id="83" w:name="_Toc132126191"/>
      <w:r>
        <w:t>Supported game controllers and peripherals</w:t>
      </w:r>
      <w:bookmarkEnd w:id="83"/>
    </w:p>
    <w:p w14:paraId="2F868258" w14:textId="5935CCD9" w:rsidR="00674D66" w:rsidRPr="00674D66" w:rsidRDefault="00674D66" w:rsidP="00674D66">
      <w:pPr>
        <w:ind w:left="360"/>
      </w:pPr>
      <w:r>
        <w:t>PC Keyboard</w:t>
      </w:r>
      <w:r w:rsidR="00071C1C">
        <w:t xml:space="preserve"> or Windows</w:t>
      </w:r>
      <w:r w:rsidR="0011677C">
        <w:t>-</w:t>
      </w:r>
      <w:r w:rsidR="00071C1C">
        <w:t>compatible joystick (optional)</w:t>
      </w:r>
    </w:p>
    <w:p w14:paraId="1FF3468B" w14:textId="77777777" w:rsidR="00C00007" w:rsidRDefault="0090085C" w:rsidP="005A36B4">
      <w:pPr>
        <w:pStyle w:val="Ttulo1"/>
      </w:pPr>
      <w:bookmarkStart w:id="84" w:name="_Toc132126192"/>
      <w:r>
        <w:t>Section VIII – Game Art</w:t>
      </w:r>
      <w:bookmarkEnd w:id="84"/>
      <w:r>
        <w:t xml:space="preserve"> </w:t>
      </w:r>
    </w:p>
    <w:p w14:paraId="52E6094D" w14:textId="77777777" w:rsidR="0090085C" w:rsidRDefault="0090085C" w:rsidP="005A36B4">
      <w:pPr>
        <w:jc w:val="both"/>
      </w:pPr>
      <w:r>
        <w:t>Only show concept art here (rough sketches)</w:t>
      </w:r>
    </w:p>
    <w:p w14:paraId="5DFFC1C3" w14:textId="77777777" w:rsidR="0090085C" w:rsidRDefault="0090085C" w:rsidP="005A36B4">
      <w:pPr>
        <w:pStyle w:val="Ttulo2"/>
      </w:pPr>
      <w:bookmarkStart w:id="85" w:name="_Toc132126193"/>
      <w:r>
        <w:t>Concept Art</w:t>
      </w:r>
      <w:bookmarkEnd w:id="85"/>
    </w:p>
    <w:p w14:paraId="37B93A2B" w14:textId="77777777" w:rsidR="0090085C" w:rsidRDefault="0090085C" w:rsidP="005A36B4">
      <w:pPr>
        <w:pStyle w:val="Ttulo2"/>
      </w:pPr>
      <w:bookmarkStart w:id="86" w:name="_Toc132126194"/>
      <w:r>
        <w:t>Style Guides</w:t>
      </w:r>
      <w:bookmarkEnd w:id="86"/>
    </w:p>
    <w:p w14:paraId="57F965C7" w14:textId="77777777" w:rsidR="0090085C" w:rsidRDefault="0090085C" w:rsidP="005A36B4">
      <w:pPr>
        <w:pStyle w:val="Ttulo2"/>
      </w:pPr>
      <w:bookmarkStart w:id="87" w:name="_Toc132126195"/>
      <w:r>
        <w:t>Characters</w:t>
      </w:r>
      <w:bookmarkEnd w:id="87"/>
    </w:p>
    <w:p w14:paraId="15C25B30" w14:textId="77777777" w:rsidR="0090085C" w:rsidRDefault="0090085C" w:rsidP="005A36B4">
      <w:pPr>
        <w:pStyle w:val="Ttulo2"/>
      </w:pPr>
      <w:bookmarkStart w:id="88" w:name="_Toc132126196"/>
      <w:r>
        <w:t>Environments</w:t>
      </w:r>
      <w:bookmarkEnd w:id="88"/>
    </w:p>
    <w:p w14:paraId="5C30F662" w14:textId="77777777" w:rsidR="0090085C" w:rsidRDefault="0090085C" w:rsidP="005A36B4">
      <w:pPr>
        <w:pStyle w:val="Ttulo2"/>
      </w:pPr>
      <w:bookmarkStart w:id="89" w:name="_Toc132126197"/>
      <w:r>
        <w:t>Equipment</w:t>
      </w:r>
      <w:bookmarkEnd w:id="89"/>
    </w:p>
    <w:p w14:paraId="5D690569" w14:textId="77777777" w:rsidR="0090085C" w:rsidRDefault="0090085C" w:rsidP="005A36B4">
      <w:pPr>
        <w:pStyle w:val="Ttulo2"/>
      </w:pPr>
      <w:bookmarkStart w:id="90" w:name="_Toc132126198"/>
      <w:r>
        <w:t>Cut scenes</w:t>
      </w:r>
      <w:bookmarkEnd w:id="90"/>
    </w:p>
    <w:p w14:paraId="210177FF" w14:textId="77777777" w:rsidR="00CB0055" w:rsidRDefault="0090085C" w:rsidP="005A36B4">
      <w:pPr>
        <w:pStyle w:val="Ttulo2"/>
      </w:pPr>
      <w:bookmarkStart w:id="91" w:name="_Toc132126199"/>
      <w:r>
        <w:t>Miscellaneous</w:t>
      </w:r>
      <w:bookmarkEnd w:id="91"/>
    </w:p>
    <w:sectPr w:rsidR="00CB0055">
      <w:headerReference w:type="even" r:id="rId8"/>
      <w:head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FC318B" w14:textId="77777777" w:rsidR="00062D36" w:rsidRDefault="00062D36" w:rsidP="000A0E56">
      <w:r>
        <w:separator/>
      </w:r>
    </w:p>
  </w:endnote>
  <w:endnote w:type="continuationSeparator" w:id="0">
    <w:p w14:paraId="2A0FAC57" w14:textId="77777777" w:rsidR="00062D36" w:rsidRDefault="00062D36" w:rsidP="000A0E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0A560" w14:textId="77777777" w:rsidR="00062D36" w:rsidRDefault="00062D36" w:rsidP="000A0E56">
      <w:r>
        <w:separator/>
      </w:r>
    </w:p>
  </w:footnote>
  <w:footnote w:type="continuationSeparator" w:id="0">
    <w:p w14:paraId="6BDC2E5F" w14:textId="77777777" w:rsidR="00062D36" w:rsidRDefault="00062D36" w:rsidP="000A0E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B62449" w14:textId="77777777" w:rsidR="008D1CB6" w:rsidRDefault="008D1CB6" w:rsidP="00CB0055">
    <w:pPr>
      <w:pStyle w:val="Cabealho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A7C3E4B" w14:textId="77777777" w:rsidR="008D1CB6" w:rsidRDefault="008D1CB6" w:rsidP="00CB0055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77C9B2" w14:textId="77777777" w:rsidR="008D1CB6" w:rsidRDefault="008D1CB6" w:rsidP="00CB0055">
    <w:pPr>
      <w:pStyle w:val="Cabealho"/>
      <w:framePr w:wrap="none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6637E8">
      <w:rPr>
        <w:rStyle w:val="Nmerodepgina"/>
        <w:noProof/>
      </w:rPr>
      <w:t>4</w:t>
    </w:r>
    <w:r>
      <w:rPr>
        <w:rStyle w:val="Nmerodepgina"/>
      </w:rPr>
      <w:fldChar w:fldCharType="end"/>
    </w:r>
  </w:p>
  <w:p w14:paraId="2C9A92A4" w14:textId="6381A01B" w:rsidR="008D1CB6" w:rsidRDefault="008D1CB6" w:rsidP="00CB0055">
    <w:pPr>
      <w:ind w:right="360"/>
    </w:pPr>
    <w:r>
      <w:t xml:space="preserve">Game Design Document  </w:t>
    </w:r>
  </w:p>
  <w:p w14:paraId="3D24415E" w14:textId="77777777" w:rsidR="008D1CB6" w:rsidRDefault="008D1CB6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F2315"/>
    <w:multiLevelType w:val="multilevel"/>
    <w:tmpl w:val="D1DED450"/>
    <w:styleLink w:val="headings"/>
    <w:lvl w:ilvl="0">
      <w:start w:val="1"/>
      <w:numFmt w:val="decimal"/>
      <w:pStyle w:val="Ttulo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3AB14851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" w15:restartNumberingAfterBreak="0">
    <w:nsid w:val="4D1B42A7"/>
    <w:multiLevelType w:val="hybridMultilevel"/>
    <w:tmpl w:val="A7D63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DA1C9D"/>
    <w:multiLevelType w:val="multilevel"/>
    <w:tmpl w:val="D1DED450"/>
    <w:numStyleLink w:val="headings"/>
  </w:abstractNum>
  <w:abstractNum w:abstractNumId="4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8362143">
    <w:abstractNumId w:val="1"/>
  </w:num>
  <w:num w:numId="2" w16cid:durableId="1456756226">
    <w:abstractNumId w:val="2"/>
  </w:num>
  <w:num w:numId="3" w16cid:durableId="1842506279">
    <w:abstractNumId w:val="4"/>
  </w:num>
  <w:num w:numId="4" w16cid:durableId="1781996822">
    <w:abstractNumId w:val="4"/>
  </w:num>
  <w:num w:numId="5" w16cid:durableId="2000494575">
    <w:abstractNumId w:val="0"/>
  </w:num>
  <w:num w:numId="6" w16cid:durableId="30743907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83725896">
    <w:abstractNumId w:val="3"/>
  </w:num>
  <w:num w:numId="8" w16cid:durableId="20028109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171381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3MDY1MbE0NTe3MLNU0lEKTi0uzszPAykwqgUAcAJuBywAAAA="/>
  </w:docVars>
  <w:rsids>
    <w:rsidRoot w:val="0090085C"/>
    <w:rsid w:val="00030591"/>
    <w:rsid w:val="00032202"/>
    <w:rsid w:val="00062D36"/>
    <w:rsid w:val="00071C1C"/>
    <w:rsid w:val="000A0E56"/>
    <w:rsid w:val="000C07DA"/>
    <w:rsid w:val="000D31EE"/>
    <w:rsid w:val="001118AF"/>
    <w:rsid w:val="0011677C"/>
    <w:rsid w:val="00170FB8"/>
    <w:rsid w:val="00176ED9"/>
    <w:rsid w:val="001C506F"/>
    <w:rsid w:val="001E282C"/>
    <w:rsid w:val="00201E89"/>
    <w:rsid w:val="00225E42"/>
    <w:rsid w:val="002260AC"/>
    <w:rsid w:val="0025757E"/>
    <w:rsid w:val="002D50F6"/>
    <w:rsid w:val="0034246A"/>
    <w:rsid w:val="003A7DC1"/>
    <w:rsid w:val="003E602A"/>
    <w:rsid w:val="00410B4B"/>
    <w:rsid w:val="00425562"/>
    <w:rsid w:val="00474D49"/>
    <w:rsid w:val="004B5235"/>
    <w:rsid w:val="004E30F4"/>
    <w:rsid w:val="0050704B"/>
    <w:rsid w:val="005806E1"/>
    <w:rsid w:val="0058393F"/>
    <w:rsid w:val="005A36B4"/>
    <w:rsid w:val="005F332B"/>
    <w:rsid w:val="006138BA"/>
    <w:rsid w:val="006637E8"/>
    <w:rsid w:val="00674D66"/>
    <w:rsid w:val="0071059F"/>
    <w:rsid w:val="007107EC"/>
    <w:rsid w:val="007719B4"/>
    <w:rsid w:val="007952F0"/>
    <w:rsid w:val="007979FB"/>
    <w:rsid w:val="00805BAC"/>
    <w:rsid w:val="00812876"/>
    <w:rsid w:val="008A0B47"/>
    <w:rsid w:val="008B01EB"/>
    <w:rsid w:val="008D1CB6"/>
    <w:rsid w:val="0090085C"/>
    <w:rsid w:val="0096460D"/>
    <w:rsid w:val="00991242"/>
    <w:rsid w:val="009C679F"/>
    <w:rsid w:val="009D5CC7"/>
    <w:rsid w:val="00AB4BDC"/>
    <w:rsid w:val="00B0304D"/>
    <w:rsid w:val="00B37CAD"/>
    <w:rsid w:val="00BC294A"/>
    <w:rsid w:val="00C00007"/>
    <w:rsid w:val="00C457D1"/>
    <w:rsid w:val="00C50C2B"/>
    <w:rsid w:val="00CB0055"/>
    <w:rsid w:val="00DE20B0"/>
    <w:rsid w:val="00E24EB7"/>
    <w:rsid w:val="00E65288"/>
    <w:rsid w:val="00E87FE5"/>
    <w:rsid w:val="00EA3396"/>
    <w:rsid w:val="00F55C20"/>
    <w:rsid w:val="00FF5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CE1A3C2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B01EB"/>
  </w:style>
  <w:style w:type="paragraph" w:styleId="Ttulo1">
    <w:name w:val="heading 1"/>
    <w:next w:val="Normal"/>
    <w:link w:val="Ttulo1Char"/>
    <w:uiPriority w:val="9"/>
    <w:qFormat/>
    <w:rsid w:val="00170FB8"/>
    <w:pPr>
      <w:numPr>
        <w:numId w:val="7"/>
      </w:numPr>
      <w:pBdr>
        <w:bottom w:val="single" w:sz="12" w:space="1" w:color="2E74B5" w:themeColor="accent1" w:themeShade="BF"/>
      </w:pBdr>
      <w:spacing w:before="600" w:after="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paragraph" w:styleId="Ttulo2">
    <w:name w:val="heading 2"/>
    <w:basedOn w:val="Ttulo1"/>
    <w:next w:val="Normal"/>
    <w:link w:val="Ttulo2Char"/>
    <w:uiPriority w:val="9"/>
    <w:unhideWhenUsed/>
    <w:qFormat/>
    <w:rsid w:val="00170FB8"/>
    <w:pPr>
      <w:numPr>
        <w:ilvl w:val="1"/>
      </w:numPr>
      <w:pBdr>
        <w:bottom w:val="single" w:sz="8" w:space="1" w:color="5B9BD5" w:themeColor="accent1"/>
      </w:pBdr>
      <w:spacing w:before="200"/>
      <w:outlineLvl w:val="1"/>
    </w:pPr>
  </w:style>
  <w:style w:type="paragraph" w:styleId="Ttulo3">
    <w:name w:val="heading 3"/>
    <w:basedOn w:val="Ttulo2"/>
    <w:next w:val="Normal"/>
    <w:link w:val="Ttulo3Char"/>
    <w:uiPriority w:val="9"/>
    <w:unhideWhenUsed/>
    <w:qFormat/>
    <w:rsid w:val="00170FB8"/>
    <w:pPr>
      <w:numPr>
        <w:ilvl w:val="2"/>
      </w:numPr>
      <w:pBdr>
        <w:bottom w:val="single" w:sz="4" w:space="1" w:color="9CC2E5" w:themeColor="accent1" w:themeTint="99"/>
      </w:pBdr>
      <w:outlineLvl w:val="2"/>
    </w:pPr>
    <w:rPr>
      <w:color w:val="5B9BD5" w:themeColor="accent1"/>
    </w:rPr>
  </w:style>
  <w:style w:type="paragraph" w:styleId="Ttulo4">
    <w:name w:val="heading 4"/>
    <w:basedOn w:val="Ttulo3"/>
    <w:next w:val="Normal"/>
    <w:link w:val="Ttulo4Char"/>
    <w:uiPriority w:val="9"/>
    <w:unhideWhenUsed/>
    <w:qFormat/>
    <w:rsid w:val="008B01EB"/>
    <w:pPr>
      <w:numPr>
        <w:ilvl w:val="3"/>
      </w:numPr>
      <w:pBdr>
        <w:bottom w:val="single" w:sz="4" w:space="2" w:color="BDD6EE" w:themeColor="accent1" w:themeTint="66"/>
      </w:pBdr>
      <w:outlineLvl w:val="3"/>
    </w:pPr>
    <w:rPr>
      <w:i/>
      <w:iCs/>
    </w:rPr>
  </w:style>
  <w:style w:type="paragraph" w:styleId="Ttulo5">
    <w:name w:val="heading 5"/>
    <w:basedOn w:val="Ttulo4"/>
    <w:next w:val="Normal"/>
    <w:link w:val="Ttulo5Char"/>
    <w:uiPriority w:val="9"/>
    <w:unhideWhenUsed/>
    <w:qFormat/>
    <w:rsid w:val="008B01EB"/>
    <w:pPr>
      <w:numPr>
        <w:ilvl w:val="4"/>
      </w:numPr>
      <w:outlineLvl w:val="4"/>
    </w:pPr>
  </w:style>
  <w:style w:type="paragraph" w:styleId="Ttulo6">
    <w:name w:val="heading 6"/>
    <w:basedOn w:val="Ttulo5"/>
    <w:next w:val="Normal"/>
    <w:link w:val="Ttulo6Char"/>
    <w:uiPriority w:val="9"/>
    <w:unhideWhenUsed/>
    <w:qFormat/>
    <w:rsid w:val="008B01EB"/>
    <w:pPr>
      <w:numPr>
        <w:ilvl w:val="5"/>
      </w:numPr>
      <w:spacing w:before="280" w:after="100"/>
      <w:outlineLvl w:val="5"/>
    </w:pPr>
    <w:rPr>
      <w:i w:val="0"/>
      <w:iCs w:val="0"/>
    </w:rPr>
  </w:style>
  <w:style w:type="paragraph" w:styleId="Ttulo7">
    <w:name w:val="heading 7"/>
    <w:basedOn w:val="Ttulo6"/>
    <w:next w:val="Normal"/>
    <w:link w:val="Ttulo7Char"/>
    <w:uiPriority w:val="9"/>
    <w:semiHidden/>
    <w:unhideWhenUsed/>
    <w:qFormat/>
    <w:rsid w:val="00170FB8"/>
    <w:pPr>
      <w:numPr>
        <w:ilvl w:val="6"/>
      </w:numPr>
      <w:spacing w:before="320"/>
      <w:jc w:val="both"/>
      <w:outlineLvl w:val="6"/>
    </w:pPr>
    <w:rPr>
      <w:b w:val="0"/>
      <w:bCs w:val="0"/>
      <w:color w:val="A5A5A5" w:themeColor="accent3"/>
      <w:sz w:val="20"/>
      <w:szCs w:val="20"/>
    </w:rPr>
  </w:style>
  <w:style w:type="paragraph" w:styleId="Ttulo8">
    <w:name w:val="heading 8"/>
    <w:basedOn w:val="Ttulo7"/>
    <w:next w:val="Normal"/>
    <w:link w:val="Ttulo8Char"/>
    <w:uiPriority w:val="9"/>
    <w:semiHidden/>
    <w:unhideWhenUsed/>
    <w:qFormat/>
    <w:rsid w:val="008B01EB"/>
    <w:pPr>
      <w:numPr>
        <w:ilvl w:val="7"/>
      </w:numPr>
      <w:outlineLvl w:val="7"/>
    </w:pPr>
    <w:rPr>
      <w:b/>
      <w:bCs/>
      <w:i/>
      <w:iCs/>
    </w:rPr>
  </w:style>
  <w:style w:type="paragraph" w:styleId="Ttulo9">
    <w:name w:val="heading 9"/>
    <w:basedOn w:val="Ttulo8"/>
    <w:next w:val="Normal"/>
    <w:link w:val="Ttulo9Char"/>
    <w:uiPriority w:val="9"/>
    <w:unhideWhenUsed/>
    <w:qFormat/>
    <w:rsid w:val="008B01EB"/>
    <w:pPr>
      <w:numPr>
        <w:ilvl w:val="8"/>
      </w:numPr>
      <w:outlineLvl w:val="8"/>
    </w:pPr>
    <w:rPr>
      <w:i w:val="0"/>
      <w:iCs w:val="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170FB8"/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9"/>
    <w:rsid w:val="00170FB8"/>
    <w:rPr>
      <w:rFonts w:asciiTheme="majorHAnsi" w:eastAsiaTheme="majorEastAsia" w:hAnsiTheme="majorHAnsi" w:cstheme="majorBidi"/>
      <w:b/>
      <w:bCs/>
      <w:i/>
      <w:iCs/>
      <w:color w:val="5B9BD5" w:themeColor="accent1"/>
      <w:sz w:val="24"/>
      <w:szCs w:val="24"/>
    </w:rPr>
  </w:style>
  <w:style w:type="character" w:customStyle="1" w:styleId="Ttulo2Char">
    <w:name w:val="Título 2 Char"/>
    <w:basedOn w:val="Fontepargpadro"/>
    <w:link w:val="Ttulo2"/>
    <w:uiPriority w:val="9"/>
    <w:rsid w:val="00170FB8"/>
    <w:rPr>
      <w:rFonts w:asciiTheme="majorHAnsi" w:eastAsiaTheme="majorEastAsia" w:hAnsiTheme="majorHAnsi" w:cstheme="majorBidi"/>
      <w:b/>
      <w:bCs/>
      <w:color w:val="2E74B5" w:themeColor="accent1" w:themeShade="BF"/>
      <w:sz w:val="24"/>
      <w:szCs w:val="24"/>
    </w:rPr>
  </w:style>
  <w:style w:type="table" w:styleId="Tabelacomgrade">
    <w:name w:val="Table Grid"/>
    <w:basedOn w:val="Tabelanormal"/>
    <w:uiPriority w:val="59"/>
    <w:rsid w:val="009008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3Char">
    <w:name w:val="Título 3 Char"/>
    <w:basedOn w:val="Fontepargpadro"/>
    <w:link w:val="Ttulo3"/>
    <w:uiPriority w:val="9"/>
    <w:rsid w:val="00170FB8"/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170FB8"/>
    <w:rPr>
      <w:rFonts w:asciiTheme="majorHAnsi" w:eastAsiaTheme="majorEastAsia" w:hAnsiTheme="majorHAnsi" w:cstheme="majorBidi"/>
      <w:b/>
      <w:bCs/>
      <w:i/>
      <w:iCs/>
      <w:color w:val="5B9BD5" w:themeColor="accent1"/>
      <w:sz w:val="24"/>
      <w:szCs w:val="24"/>
    </w:rPr>
  </w:style>
  <w:style w:type="paragraph" w:styleId="PargrafodaLista">
    <w:name w:val="List Paragraph"/>
    <w:basedOn w:val="Normal"/>
    <w:uiPriority w:val="34"/>
    <w:qFormat/>
    <w:rsid w:val="008B01EB"/>
    <w:pPr>
      <w:ind w:left="720"/>
      <w:contextualSpacing/>
    </w:pPr>
  </w:style>
  <w:style w:type="character" w:customStyle="1" w:styleId="Ttulo6Char">
    <w:name w:val="Título 6 Char"/>
    <w:basedOn w:val="Fontepargpadro"/>
    <w:link w:val="Ttulo6"/>
    <w:uiPriority w:val="9"/>
    <w:rsid w:val="00170FB8"/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character" w:customStyle="1" w:styleId="Ttulo7Char">
    <w:name w:val="Título 7 Char"/>
    <w:basedOn w:val="Fontepargpadro"/>
    <w:link w:val="Ttulo7"/>
    <w:uiPriority w:val="9"/>
    <w:semiHidden/>
    <w:rsid w:val="00170FB8"/>
    <w:rPr>
      <w:rFonts w:asciiTheme="majorHAnsi" w:eastAsiaTheme="majorEastAsia" w:hAnsiTheme="majorHAnsi" w:cstheme="majorBidi"/>
      <w:color w:val="A5A5A5" w:themeColor="accent3"/>
      <w:sz w:val="20"/>
      <w:szCs w:val="20"/>
    </w:rPr>
  </w:style>
  <w:style w:type="character" w:customStyle="1" w:styleId="Ttulo8Char">
    <w:name w:val="Título 8 Char"/>
    <w:basedOn w:val="Fontepargpadro"/>
    <w:link w:val="Ttulo8"/>
    <w:uiPriority w:val="9"/>
    <w:semiHidden/>
    <w:rsid w:val="00170FB8"/>
    <w:rPr>
      <w:rFonts w:asciiTheme="majorHAnsi" w:eastAsiaTheme="majorEastAsia" w:hAnsiTheme="majorHAnsi" w:cstheme="majorBidi"/>
      <w:b/>
      <w:bCs/>
      <w:i/>
      <w:iCs/>
      <w:color w:val="A5A5A5" w:themeColor="accent3"/>
      <w:sz w:val="20"/>
      <w:szCs w:val="20"/>
    </w:rPr>
  </w:style>
  <w:style w:type="character" w:customStyle="1" w:styleId="Ttulo9Char">
    <w:name w:val="Título 9 Char"/>
    <w:basedOn w:val="Fontepargpadro"/>
    <w:link w:val="Ttulo9"/>
    <w:uiPriority w:val="9"/>
    <w:rsid w:val="00170FB8"/>
    <w:rPr>
      <w:rFonts w:asciiTheme="majorHAnsi" w:eastAsiaTheme="majorEastAsia" w:hAnsiTheme="majorHAnsi" w:cstheme="majorBidi"/>
      <w:b/>
      <w:bCs/>
      <w:color w:val="A5A5A5" w:themeColor="accent3"/>
      <w:sz w:val="20"/>
      <w:szCs w:val="20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8B01EB"/>
    <w:rPr>
      <w:b/>
      <w:bCs/>
      <w:sz w:val="18"/>
      <w:szCs w:val="18"/>
    </w:rPr>
  </w:style>
  <w:style w:type="paragraph" w:styleId="Ttulo">
    <w:name w:val="Title"/>
    <w:basedOn w:val="Normal"/>
    <w:next w:val="Normal"/>
    <w:link w:val="TtuloChar"/>
    <w:uiPriority w:val="10"/>
    <w:qFormat/>
    <w:rsid w:val="008B01EB"/>
    <w:pPr>
      <w:pBdr>
        <w:top w:val="single" w:sz="8" w:space="10" w:color="ADCCEA" w:themeColor="accent1" w:themeTint="7F"/>
        <w:bottom w:val="single" w:sz="24" w:space="15" w:color="A5A5A5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1F4D78" w:themeColor="accent1" w:themeShade="7F"/>
      <w:sz w:val="60"/>
      <w:szCs w:val="60"/>
    </w:rPr>
  </w:style>
  <w:style w:type="character" w:customStyle="1" w:styleId="TtuloChar">
    <w:name w:val="Título Char"/>
    <w:basedOn w:val="Fontepargpadro"/>
    <w:link w:val="Ttulo"/>
    <w:uiPriority w:val="10"/>
    <w:rsid w:val="008B01EB"/>
    <w:rPr>
      <w:rFonts w:asciiTheme="majorHAnsi" w:eastAsiaTheme="majorEastAsia" w:hAnsiTheme="majorHAnsi" w:cstheme="majorBidi"/>
      <w:i/>
      <w:iCs/>
      <w:color w:val="1F4D78" w:themeColor="accent1" w:themeShade="7F"/>
      <w:sz w:val="60"/>
      <w:szCs w:val="60"/>
    </w:rPr>
  </w:style>
  <w:style w:type="paragraph" w:styleId="Subttulo">
    <w:name w:val="Subtitle"/>
    <w:basedOn w:val="Normal"/>
    <w:next w:val="Normal"/>
    <w:link w:val="SubttuloChar"/>
    <w:uiPriority w:val="11"/>
    <w:qFormat/>
    <w:rsid w:val="008B01EB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tuloChar">
    <w:name w:val="Subtítulo Char"/>
    <w:basedOn w:val="Fontepargpadro"/>
    <w:link w:val="Subttulo"/>
    <w:uiPriority w:val="11"/>
    <w:rsid w:val="008B01EB"/>
    <w:rPr>
      <w:i/>
      <w:iCs/>
      <w:sz w:val="24"/>
      <w:szCs w:val="24"/>
    </w:rPr>
  </w:style>
  <w:style w:type="character" w:styleId="Forte">
    <w:name w:val="Strong"/>
    <w:basedOn w:val="Fontepargpadro"/>
    <w:uiPriority w:val="22"/>
    <w:qFormat/>
    <w:rsid w:val="008B01EB"/>
    <w:rPr>
      <w:b/>
      <w:bCs/>
      <w:spacing w:val="0"/>
    </w:rPr>
  </w:style>
  <w:style w:type="character" w:styleId="nfase">
    <w:name w:val="Emphasis"/>
    <w:uiPriority w:val="20"/>
    <w:qFormat/>
    <w:rsid w:val="008B01EB"/>
    <w:rPr>
      <w:b/>
      <w:bCs/>
      <w:i/>
      <w:iCs/>
      <w:color w:val="5A5A5A" w:themeColor="text1" w:themeTint="A5"/>
    </w:rPr>
  </w:style>
  <w:style w:type="paragraph" w:styleId="SemEspaamento">
    <w:name w:val="No Spacing"/>
    <w:basedOn w:val="Normal"/>
    <w:link w:val="SemEspaamentoChar"/>
    <w:uiPriority w:val="1"/>
    <w:qFormat/>
    <w:rsid w:val="008B01EB"/>
    <w:pPr>
      <w:ind w:firstLine="0"/>
    </w:pPr>
  </w:style>
  <w:style w:type="paragraph" w:styleId="Citao">
    <w:name w:val="Quote"/>
    <w:basedOn w:val="Normal"/>
    <w:next w:val="Normal"/>
    <w:link w:val="CitaoChar"/>
    <w:uiPriority w:val="29"/>
    <w:qFormat/>
    <w:rsid w:val="008B01EB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CitaoChar">
    <w:name w:val="Citação Char"/>
    <w:basedOn w:val="Fontepargpadro"/>
    <w:link w:val="Citao"/>
    <w:uiPriority w:val="29"/>
    <w:rsid w:val="008B01EB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8B01EB"/>
    <w:pPr>
      <w:pBdr>
        <w:top w:val="single" w:sz="12" w:space="10" w:color="BDD6EE" w:themeColor="accent1" w:themeTint="66"/>
        <w:left w:val="single" w:sz="36" w:space="4" w:color="5B9BD5" w:themeColor="accent1"/>
        <w:bottom w:val="single" w:sz="24" w:space="10" w:color="A5A5A5" w:themeColor="accent3"/>
        <w:right w:val="single" w:sz="36" w:space="4" w:color="5B9BD5" w:themeColor="accent1"/>
      </w:pBdr>
      <w:shd w:val="clear" w:color="auto" w:fill="5B9BD5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8B01EB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5B9BD5" w:themeFill="accent1"/>
    </w:rPr>
  </w:style>
  <w:style w:type="character" w:styleId="nfaseSutil">
    <w:name w:val="Subtle Emphasis"/>
    <w:uiPriority w:val="19"/>
    <w:qFormat/>
    <w:rsid w:val="008B01EB"/>
    <w:rPr>
      <w:i/>
      <w:iCs/>
      <w:color w:val="5A5A5A" w:themeColor="text1" w:themeTint="A5"/>
    </w:rPr>
  </w:style>
  <w:style w:type="character" w:styleId="nfaseIntensa">
    <w:name w:val="Intense Emphasis"/>
    <w:uiPriority w:val="21"/>
    <w:qFormat/>
    <w:rsid w:val="008B01EB"/>
    <w:rPr>
      <w:b/>
      <w:bCs/>
      <w:i/>
      <w:iCs/>
      <w:color w:val="5B9BD5" w:themeColor="accent1"/>
      <w:sz w:val="22"/>
      <w:szCs w:val="22"/>
    </w:rPr>
  </w:style>
  <w:style w:type="character" w:styleId="RefernciaSutil">
    <w:name w:val="Subtle Reference"/>
    <w:uiPriority w:val="31"/>
    <w:qFormat/>
    <w:rsid w:val="008B01EB"/>
    <w:rPr>
      <w:color w:val="auto"/>
      <w:u w:val="single" w:color="A5A5A5" w:themeColor="accent3"/>
    </w:rPr>
  </w:style>
  <w:style w:type="character" w:styleId="RefernciaIntensa">
    <w:name w:val="Intense Reference"/>
    <w:basedOn w:val="Fontepargpadro"/>
    <w:uiPriority w:val="32"/>
    <w:qFormat/>
    <w:rsid w:val="008B01EB"/>
    <w:rPr>
      <w:b/>
      <w:bCs/>
      <w:color w:val="7B7B7B" w:themeColor="accent3" w:themeShade="BF"/>
      <w:u w:val="single" w:color="A5A5A5" w:themeColor="accent3"/>
    </w:rPr>
  </w:style>
  <w:style w:type="character" w:styleId="TtulodoLivro">
    <w:name w:val="Book Title"/>
    <w:basedOn w:val="Fontepargpadro"/>
    <w:uiPriority w:val="33"/>
    <w:qFormat/>
    <w:rsid w:val="008B01EB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CabealhodoSumrio">
    <w:name w:val="TOC Heading"/>
    <w:basedOn w:val="Ttulo1"/>
    <w:next w:val="Normal"/>
    <w:uiPriority w:val="39"/>
    <w:unhideWhenUsed/>
    <w:qFormat/>
    <w:rsid w:val="008B01EB"/>
    <w:pPr>
      <w:outlineLvl w:val="9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8B01EB"/>
  </w:style>
  <w:style w:type="paragraph" w:customStyle="1" w:styleId="PersonalName">
    <w:name w:val="Personal Name"/>
    <w:basedOn w:val="Ttulo"/>
    <w:rsid w:val="008B01EB"/>
    <w:rPr>
      <w:b/>
      <w:caps/>
      <w:color w:val="000000"/>
      <w:sz w:val="28"/>
      <w:szCs w:val="28"/>
    </w:rPr>
  </w:style>
  <w:style w:type="numbering" w:customStyle="1" w:styleId="headings">
    <w:name w:val="headings"/>
    <w:uiPriority w:val="99"/>
    <w:rsid w:val="000A0E56"/>
    <w:pPr>
      <w:numPr>
        <w:numId w:val="5"/>
      </w:numPr>
    </w:pPr>
  </w:style>
  <w:style w:type="paragraph" w:styleId="Cabealho">
    <w:name w:val="header"/>
    <w:basedOn w:val="Normal"/>
    <w:link w:val="CabealhoChar"/>
    <w:uiPriority w:val="99"/>
    <w:unhideWhenUsed/>
    <w:rsid w:val="000A0E56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0A0E56"/>
  </w:style>
  <w:style w:type="paragraph" w:styleId="Rodap">
    <w:name w:val="footer"/>
    <w:basedOn w:val="Normal"/>
    <w:link w:val="RodapChar"/>
    <w:uiPriority w:val="99"/>
    <w:unhideWhenUsed/>
    <w:rsid w:val="000A0E56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0A0E56"/>
  </w:style>
  <w:style w:type="paragraph" w:styleId="Sumrio2">
    <w:name w:val="toc 2"/>
    <w:basedOn w:val="Normal"/>
    <w:next w:val="Normal"/>
    <w:autoRedefine/>
    <w:uiPriority w:val="39"/>
    <w:unhideWhenUsed/>
    <w:rsid w:val="00E87FE5"/>
    <w:pPr>
      <w:ind w:left="220"/>
    </w:pPr>
    <w:rPr>
      <w:b/>
      <w:bCs/>
    </w:rPr>
  </w:style>
  <w:style w:type="paragraph" w:styleId="Sumrio3">
    <w:name w:val="toc 3"/>
    <w:basedOn w:val="Normal"/>
    <w:next w:val="Normal"/>
    <w:autoRedefine/>
    <w:uiPriority w:val="39"/>
    <w:unhideWhenUsed/>
    <w:rsid w:val="00E87FE5"/>
    <w:pPr>
      <w:ind w:left="440"/>
    </w:pPr>
  </w:style>
  <w:style w:type="character" w:styleId="Hyperlink">
    <w:name w:val="Hyperlink"/>
    <w:basedOn w:val="Fontepargpadro"/>
    <w:uiPriority w:val="99"/>
    <w:unhideWhenUsed/>
    <w:rsid w:val="00E87FE5"/>
    <w:rPr>
      <w:color w:val="0563C1" w:themeColor="hyperlink"/>
      <w:u w:val="single"/>
    </w:rPr>
  </w:style>
  <w:style w:type="paragraph" w:styleId="Sumrio1">
    <w:name w:val="toc 1"/>
    <w:basedOn w:val="Normal"/>
    <w:next w:val="Normal"/>
    <w:autoRedefine/>
    <w:uiPriority w:val="39"/>
    <w:unhideWhenUsed/>
    <w:rsid w:val="00B0304D"/>
    <w:pPr>
      <w:tabs>
        <w:tab w:val="left" w:pos="880"/>
        <w:tab w:val="right" w:leader="dot" w:pos="8630"/>
      </w:tabs>
      <w:spacing w:before="120"/>
    </w:pPr>
    <w:rPr>
      <w:bCs/>
      <w:noProof/>
      <w:sz w:val="24"/>
      <w:szCs w:val="24"/>
    </w:rPr>
  </w:style>
  <w:style w:type="paragraph" w:styleId="Sumrio4">
    <w:name w:val="toc 4"/>
    <w:basedOn w:val="Normal"/>
    <w:next w:val="Normal"/>
    <w:autoRedefine/>
    <w:uiPriority w:val="39"/>
    <w:unhideWhenUsed/>
    <w:rsid w:val="00E87FE5"/>
    <w:pPr>
      <w:ind w:left="660"/>
    </w:pPr>
    <w:rPr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unhideWhenUsed/>
    <w:rsid w:val="00E87FE5"/>
    <w:pPr>
      <w:ind w:left="880"/>
    </w:pPr>
    <w:rPr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unhideWhenUsed/>
    <w:rsid w:val="00E87FE5"/>
    <w:pPr>
      <w:ind w:left="1100"/>
    </w:pPr>
    <w:rPr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unhideWhenUsed/>
    <w:rsid w:val="00E87FE5"/>
    <w:pPr>
      <w:ind w:left="1320"/>
    </w:pPr>
    <w:rPr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unhideWhenUsed/>
    <w:rsid w:val="00E87FE5"/>
    <w:pPr>
      <w:ind w:left="1540"/>
    </w:pPr>
    <w:rPr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unhideWhenUsed/>
    <w:rsid w:val="00E87FE5"/>
    <w:pPr>
      <w:ind w:left="1760"/>
    </w:pPr>
    <w:rPr>
      <w:sz w:val="20"/>
      <w:szCs w:val="20"/>
    </w:rPr>
  </w:style>
  <w:style w:type="character" w:styleId="Nmerodepgina">
    <w:name w:val="page number"/>
    <w:basedOn w:val="Fontepargpadro"/>
    <w:uiPriority w:val="99"/>
    <w:semiHidden/>
    <w:unhideWhenUsed/>
    <w:rsid w:val="00CB0055"/>
  </w:style>
  <w:style w:type="character" w:styleId="MenoPendente">
    <w:name w:val="Unresolved Mention"/>
    <w:basedOn w:val="Fontepargpadro"/>
    <w:uiPriority w:val="99"/>
    <w:unhideWhenUsed/>
    <w:rsid w:val="000C07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46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EA4581E-0DD6-0F41-BBEB-A367F66D39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4</Pages>
  <Words>2747</Words>
  <Characters>15660</Characters>
  <Application>Microsoft Office Word</Application>
  <DocSecurity>0</DocSecurity>
  <Lines>130</Lines>
  <Paragraphs>36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49</vt:i4>
      </vt:variant>
    </vt:vector>
  </HeadingPairs>
  <TitlesOfParts>
    <vt:vector size="51" baseType="lpstr">
      <vt:lpstr/>
      <vt:lpstr/>
      <vt:lpstr/>
      <vt:lpstr>    Section I - Game Overview</vt:lpstr>
      <vt:lpstr>        Game Concept</vt:lpstr>
      <vt:lpstr>        Design History – This is a change listing quickly describing each major version </vt:lpstr>
      <vt:lpstr>        Feature Set</vt:lpstr>
      <vt:lpstr>        Genre</vt:lpstr>
      <vt:lpstr>        Target Audience</vt:lpstr>
      <vt:lpstr>        Game Flow Summary – How does the player move through the game.   Both through fr</vt:lpstr>
      <vt:lpstr>        Look and Feel – What is the basic look and feel of the game?  What is the visual</vt:lpstr>
      <vt:lpstr>        Project Scope – A summary of the scope of the game.</vt:lpstr>
      <vt:lpstr>    Section II - Gameplay and  Mechanics</vt:lpstr>
      <vt:lpstr>        Gameplay</vt:lpstr>
      <vt:lpstr>        Mechanics – </vt:lpstr>
      <vt:lpstr>        Screen Flow</vt:lpstr>
      <vt:lpstr>        Game Options </vt:lpstr>
      <vt:lpstr>        Replaying and Saving </vt:lpstr>
      <vt:lpstr>        Cheats and Easter Eggs</vt:lpstr>
      <vt:lpstr>    Section III – Story, Setting and Character  </vt:lpstr>
      <vt:lpstr>        Story and Narrative</vt:lpstr>
      <vt:lpstr>        Game World</vt:lpstr>
      <vt:lpstr>        Characters</vt:lpstr>
      <vt:lpstr>    Section IV – Levels</vt:lpstr>
      <vt:lpstr>        Level #1</vt:lpstr>
      <vt:lpstr>        Level #2</vt:lpstr>
      <vt:lpstr>        Training Level</vt:lpstr>
      <vt:lpstr>    Section V - Interface</vt:lpstr>
      <vt:lpstr>        Visual System</vt:lpstr>
      <vt:lpstr>        Control System </vt:lpstr>
      <vt:lpstr>        Audio</vt:lpstr>
      <vt:lpstr>        Music</vt:lpstr>
      <vt:lpstr>        Sound Effects</vt:lpstr>
      <vt:lpstr>        Help System</vt:lpstr>
      <vt:lpstr>    Section VI - Artificial Intelligence</vt:lpstr>
      <vt:lpstr>        Opponent AI </vt:lpstr>
      <vt:lpstr>        Enemy AI </vt:lpstr>
      <vt:lpstr>        Non-combat Characters</vt:lpstr>
      <vt:lpstr>        Friendly Characters</vt:lpstr>
      <vt:lpstr>        Support AI</vt:lpstr>
      <vt:lpstr>    Section VII – Technical</vt:lpstr>
      <vt:lpstr>        Target Hardware and operating system</vt:lpstr>
      <vt:lpstr>        Supported game controllers and peripherals</vt:lpstr>
      <vt:lpstr>    Section VIII – Game Art </vt:lpstr>
      <vt:lpstr>        Concept Art</vt:lpstr>
      <vt:lpstr>        Style Guides</vt:lpstr>
      <vt:lpstr>        Characters</vt:lpstr>
      <vt:lpstr>        Environments</vt:lpstr>
      <vt:lpstr>        Equipment</vt:lpstr>
      <vt:lpstr>        Cut scenes</vt:lpstr>
      <vt:lpstr>        Miscellaneous</vt:lpstr>
    </vt:vector>
  </TitlesOfParts>
  <Company/>
  <LinksUpToDate>false</LinksUpToDate>
  <CharactersWithSpaces>18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 Burchill</dc:creator>
  <cp:keywords/>
  <dc:description/>
  <cp:lastModifiedBy>Marques, Thiago</cp:lastModifiedBy>
  <cp:revision>5</cp:revision>
  <cp:lastPrinted>2017-01-06T19:53:00Z</cp:lastPrinted>
  <dcterms:created xsi:type="dcterms:W3CDTF">2023-04-11T20:04:00Z</dcterms:created>
  <dcterms:modified xsi:type="dcterms:W3CDTF">2023-04-11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2c559865495d697e6eb2f37eaa0c7b174d0f76cc602c0bff21c0c00da5bcf7</vt:lpwstr>
  </property>
</Properties>
</file>